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440" w:rsidRPr="008A22F5" w:rsidRDefault="00374061">
      <w:pPr>
        <w:pStyle w:val="a4"/>
        <w:rPr>
          <w:rFonts w:ascii="나눔명조" w:eastAsia="나눔명조" w:hAnsi="나눔명조"/>
          <w:lang w:eastAsia="ko-KR"/>
        </w:rPr>
      </w:pPr>
      <w:r w:rsidRPr="008A22F5">
        <w:rPr>
          <w:rFonts w:ascii="나눔명조" w:eastAsia="나눔명조" w:hAnsi="나눔명조"/>
          <w:lang w:eastAsia="ko-KR"/>
        </w:rPr>
        <w:t>VI. 지수와 지도의 시각화</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이번 장에서는 plotly가 다른 시각화 패키지와 차별적으로 제공하는 지수(index)의 시각화와 지도의 시각화를 살펴보도록 하겠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지수(Index)는 데이터의 특징을 대표하는 하나의 수치로 표현한 것을 말한다. 평균, 표준편차와 같은 수치도 가장 흔하게 만날 수 있는 지수 중에 하나이고, 매일 매일 주식 시장 전체의 가격 변동을 종합한 KOPIS나 KOSDAQ와 같은 주가 종합 지수도 있다. plotly는 이렇게 지수로 표현되는 수치를 시각화하는 방법을 제공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지도(Map)의 시각화는 매우 흔하게 사용하는 시각화이지만, 다소 까다롭게 느껴지는 시각화이다. 보통 행정 구역과 같은 공간 단위별로 수집된 데이터를 무늬나 색상의 단계로 표현하는 단계 구분도(Choropleth map)나 위도, 경도 데이터를 가진 객체를 지도 위에 표현하는 분산 맵(Scatter map) 등이 사용된다.</w:t>
      </w:r>
    </w:p>
    <w:p w:rsidR="00B73440" w:rsidRPr="008A22F5" w:rsidRDefault="00374061">
      <w:pPr>
        <w:pStyle w:val="1"/>
        <w:rPr>
          <w:rFonts w:ascii="나눔명조" w:eastAsia="나눔명조" w:hAnsi="나눔명조"/>
        </w:rPr>
      </w:pPr>
      <w:bookmarkStart w:id="0" w:name="인디케이터indicator"/>
      <w:r w:rsidRPr="008A22F5">
        <w:rPr>
          <w:rFonts w:ascii="나눔명조" w:eastAsia="나눔명조" w:hAnsi="나눔명조"/>
        </w:rPr>
        <w:t>인디케이터(indicator)</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인디케이터의 사전적 의미는 ‘가리키는 것’이다. 특정한 지시, 징후, 징표를 가리키는 것이라는 의미가 적절할 것이다. plotly에서 인디케이터의 의미는 ’value’ 속성으로 지정된 단일 값을 시각화하는 것이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plotly에서는 인디케이터를 시각화하기 위해 indicator 트레이스를 제공한다. indicator 트레이스는 인디케이터로 표현할 수치를 수치, 델타, 게이지의 세 가지 방법을 사용하여 시각화하는 것이다. 이 세 가지 방법은 ‘mode’ 속성을 통해 설정이 가능한데, 다음은 indicator 트레이스에서 사용하는 주요 속성이다.</w:t>
      </w:r>
    </w:p>
    <w:p w:rsidR="00374061" w:rsidRDefault="00374061" w:rsidP="00374061">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sidR="00941E06">
        <w:rPr>
          <w:noProof/>
          <w:lang w:eastAsia="ko-KR"/>
        </w:rPr>
        <w:t>1</w:t>
      </w:r>
      <w:r>
        <w:fldChar w:fldCharType="end"/>
      </w:r>
      <w:r>
        <w:rPr>
          <w:lang w:eastAsia="ko-KR"/>
        </w:rPr>
        <w:t xml:space="preserve">. indicator </w:t>
      </w:r>
      <w:r>
        <w:rPr>
          <w:rFonts w:hint="eastAsia"/>
          <w:lang w:eastAsia="ko-KR"/>
        </w:rPr>
        <w:t>트레이스의</w:t>
      </w:r>
      <w:r>
        <w:rPr>
          <w:rFonts w:hint="eastAsia"/>
          <w:lang w:eastAsia="ko-KR"/>
        </w:rPr>
        <w:t xml:space="preserve"> </w:t>
      </w:r>
      <w:r>
        <w:rPr>
          <w:rFonts w:hint="eastAsia"/>
          <w:lang w:eastAsia="ko-KR"/>
        </w:rPr>
        <w:t>주요</w:t>
      </w:r>
      <w:r>
        <w:rPr>
          <w:rFonts w:hint="eastAsia"/>
          <w:lang w:eastAsia="ko-KR"/>
        </w:rPr>
        <w:t xml:space="preserve"> </w:t>
      </w:r>
      <w:r>
        <w:rPr>
          <w:rFonts w:hint="eastAsia"/>
          <w:lang w:eastAsia="ko-KR"/>
        </w:rPr>
        <w:t>속성</w:t>
      </w:r>
    </w:p>
    <w:tbl>
      <w:tblPr>
        <w:tblW w:w="9440" w:type="dxa"/>
        <w:tblCellMar>
          <w:left w:w="99" w:type="dxa"/>
          <w:right w:w="99" w:type="dxa"/>
        </w:tblCellMar>
        <w:tblLook w:val="04A0" w:firstRow="1" w:lastRow="0" w:firstColumn="1" w:lastColumn="0" w:noHBand="0" w:noVBand="1"/>
      </w:tblPr>
      <w:tblGrid>
        <w:gridCol w:w="767"/>
        <w:gridCol w:w="509"/>
        <w:gridCol w:w="641"/>
        <w:gridCol w:w="3738"/>
        <w:gridCol w:w="3785"/>
      </w:tblGrid>
      <w:tr w:rsidR="00374061" w:rsidRPr="00374061" w:rsidTr="00374061">
        <w:trPr>
          <w:trHeight w:val="300"/>
          <w:tblHeader/>
        </w:trPr>
        <w:tc>
          <w:tcPr>
            <w:tcW w:w="1917"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74061" w:rsidRPr="00374061" w:rsidRDefault="00374061"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38"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5"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74061" w:rsidRPr="00374061" w:rsidTr="00374061">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tle</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제목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509" w:type="dxa"/>
            <w:vMerge w:val="restart"/>
            <w:tcBorders>
              <w:top w:val="nil"/>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제목의 폰트 색상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제목의 폰트 이름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제목의 폰트 크기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ext</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제목 문자열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문자열</w:t>
            </w:r>
          </w:p>
        </w:tc>
      </w:tr>
      <w:tr w:rsidR="00374061"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visible</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트레이스의 표시여부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Tru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alse</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gendonly"</w:t>
            </w:r>
            <w:r w:rsidRPr="00374061">
              <w:rPr>
                <w:rFonts w:ascii="나눔고딕" w:eastAsia="나눔고딕" w:hAnsi="나눔고딕" w:cs="굴림" w:hint="eastAsia"/>
                <w:color w:val="20293D"/>
                <w:sz w:val="16"/>
                <w:szCs w:val="16"/>
                <w:lang w:eastAsia="ko-KR"/>
              </w:rPr>
              <w:t> </w:t>
            </w:r>
          </w:p>
        </w:tc>
      </w:tr>
      <w:tr w:rsidR="00374061" w:rsidRPr="00374061" w:rsidTr="00374061">
        <w:trPr>
          <w:trHeight w:val="408"/>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mode</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value의 표시 모드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number"</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delta"</w:t>
            </w:r>
            <w:r w:rsidRPr="00374061">
              <w:rPr>
                <w:rFonts w:ascii="나눔고딕" w:eastAsia="나눔고딕" w:hAnsi="나눔고딕" w:cs="굴림" w:hint="eastAsia"/>
                <w:color w:val="20293D"/>
                <w:sz w:val="16"/>
                <w:szCs w:val="16"/>
                <w:lang w:eastAsia="ko-KR"/>
              </w:rPr>
              <w:t>, </w:t>
            </w:r>
            <w:r w:rsidRPr="00374061">
              <w:rPr>
                <w:rFonts w:ascii="나눔고딕" w:eastAsia="나눔고딕" w:hAnsi="나눔고딕" w:cs="굴림" w:hint="eastAsia"/>
                <w:color w:val="434F54"/>
                <w:sz w:val="16"/>
                <w:szCs w:val="16"/>
                <w:lang w:eastAsia="ko-KR"/>
              </w:rPr>
              <w:t>"gauge" 중 하나의 문자열이나 '+'를 사용한 조합</w:t>
            </w:r>
          </w:p>
        </w:tc>
      </w:tr>
      <w:tr w:rsidR="00374061"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표시될 수치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74061" w:rsidRPr="00374061" w:rsidTr="00374061">
        <w:trPr>
          <w:trHeight w:val="300"/>
        </w:trPr>
        <w:tc>
          <w:tcPr>
            <w:tcW w:w="1917"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align</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박스 안 문자열의 가로 정렬 설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cente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p>
        </w:tc>
      </w:tr>
      <w:tr w:rsidR="00374061" w:rsidRPr="00374061" w:rsidTr="00374061">
        <w:trPr>
          <w:trHeight w:val="300"/>
        </w:trPr>
        <w:tc>
          <w:tcPr>
            <w:tcW w:w="767" w:type="dxa"/>
            <w:vMerge w:val="restart"/>
            <w:tcBorders>
              <w:top w:val="nil"/>
              <w:left w:val="single" w:sz="4" w:space="0" w:color="auto"/>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lastRenderedPageBreak/>
              <w:t>domain</w:t>
            </w: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umn</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column 지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row</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layout의 grid설정에 따른 row 지정</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x</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X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74061" w:rsidRPr="00374061" w:rsidTr="00374061">
        <w:trPr>
          <w:trHeight w:val="300"/>
        </w:trPr>
        <w:tc>
          <w:tcPr>
            <w:tcW w:w="767" w:type="dxa"/>
            <w:vMerge/>
            <w:tcBorders>
              <w:top w:val="nil"/>
              <w:left w:val="single" w:sz="4" w:space="0" w:color="auto"/>
              <w:bottom w:val="single" w:sz="4" w:space="0" w:color="auto"/>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y</w:t>
            </w:r>
          </w:p>
        </w:tc>
        <w:tc>
          <w:tcPr>
            <w:tcW w:w="3738"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플롯 영역에 비례한 Y축 도메인 영역</w:t>
            </w:r>
          </w:p>
        </w:tc>
        <w:tc>
          <w:tcPr>
            <w:tcW w:w="3785"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bl>
    <w:p w:rsidR="00374061" w:rsidRPr="008A22F5" w:rsidRDefault="00374061">
      <w:pPr>
        <w:pStyle w:val="a0"/>
        <w:rPr>
          <w:rFonts w:ascii="나눔명조" w:eastAsia="나눔명조" w:hAnsi="나눔명조"/>
          <w:lang w:eastAsia="ko-KR"/>
        </w:rPr>
      </w:pPr>
    </w:p>
    <w:p w:rsidR="00B73440" w:rsidRPr="008A22F5" w:rsidRDefault="00374061">
      <w:pPr>
        <w:pStyle w:val="2"/>
        <w:rPr>
          <w:rFonts w:ascii="나눔명조" w:eastAsia="나눔명조" w:hAnsi="나눔명조"/>
          <w:lang w:eastAsia="ko-KR"/>
        </w:rPr>
      </w:pPr>
      <w:bookmarkStart w:id="1" w:name="수치number-인디케이터"/>
      <w:r w:rsidRPr="008A22F5">
        <w:rPr>
          <w:rFonts w:ascii="나눔명조" w:eastAsia="나눔명조" w:hAnsi="나눔명조"/>
          <w:lang w:eastAsia="ko-KR"/>
        </w:rPr>
        <w:t>수치(number) 인디케이터</w:t>
      </w:r>
    </w:p>
    <w:p w:rsidR="00B73440" w:rsidRDefault="00374061">
      <w:pPr>
        <w:pStyle w:val="FirstParagraph"/>
        <w:rPr>
          <w:rFonts w:ascii="나눔명조" w:eastAsia="나눔명조" w:hAnsi="나눔명조"/>
          <w:lang w:eastAsia="ko-KR"/>
        </w:rPr>
      </w:pPr>
      <w:r w:rsidRPr="008A22F5">
        <w:rPr>
          <w:rFonts w:ascii="나눔명조" w:eastAsia="나눔명조" w:hAnsi="나눔명조"/>
          <w:lang w:eastAsia="ko-KR"/>
        </w:rPr>
        <w:t>수치 인디케이터는 단일 수치를 시각화하는 방법이다. 이 수치 인디케이터는 indicator 트레이스 속성 중에 ’number’로 설정한다. 다음은 수치 인디케이터의 설정에 사용하는 ’number’의 주요 속성이다.</w:t>
      </w:r>
    </w:p>
    <w:p w:rsidR="00374061" w:rsidRDefault="00374061" w:rsidP="00374061">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sidR="00941E06">
        <w:rPr>
          <w:noProof/>
        </w:rPr>
        <w:t>2</w:t>
      </w:r>
      <w:r>
        <w:fldChar w:fldCharType="end"/>
      </w:r>
      <w:r>
        <w:t xml:space="preserve">. </w:t>
      </w:r>
      <w:r w:rsidRPr="005B1F93">
        <w:t xml:space="preserve">. indicator </w:t>
      </w:r>
      <w:r w:rsidRPr="005B1F93">
        <w:t>트레이스</w:t>
      </w:r>
      <w:r>
        <w:rPr>
          <w:rFonts w:hint="eastAsia"/>
          <w:lang w:eastAsia="ko-KR"/>
        </w:rPr>
        <w:t xml:space="preserve"> </w:t>
      </w:r>
      <w:r>
        <w:rPr>
          <w:rFonts w:hint="eastAsia"/>
          <w:lang w:eastAsia="ko-KR"/>
        </w:rPr>
        <w:t>중</w:t>
      </w:r>
      <w:r>
        <w:rPr>
          <w:rFonts w:hint="eastAsia"/>
          <w:lang w:eastAsia="ko-KR"/>
        </w:rPr>
        <w:t xml:space="preserve"> </w:t>
      </w:r>
      <w:r w:rsidRPr="005B1F93">
        <w:t xml:space="preserve"> number</w:t>
      </w:r>
      <w:r w:rsidRPr="005B1F93">
        <w:t>의</w:t>
      </w:r>
      <w:r w:rsidRPr="005B1F93">
        <w:t xml:space="preserve"> </w:t>
      </w:r>
      <w:r w:rsidRPr="005B1F93">
        <w:t>주요</w:t>
      </w:r>
      <w:r w:rsidRPr="005B1F93">
        <w:t xml:space="preserve"> </w:t>
      </w:r>
      <w:r w:rsidRPr="005B1F93">
        <w:t>속성</w:t>
      </w:r>
    </w:p>
    <w:tbl>
      <w:tblPr>
        <w:tblW w:w="9440" w:type="dxa"/>
        <w:tblCellMar>
          <w:left w:w="99" w:type="dxa"/>
          <w:right w:w="99" w:type="dxa"/>
        </w:tblCellMar>
        <w:tblLook w:val="04A0" w:firstRow="1" w:lastRow="0" w:firstColumn="1" w:lastColumn="0" w:noHBand="0" w:noVBand="1"/>
      </w:tblPr>
      <w:tblGrid>
        <w:gridCol w:w="781"/>
        <w:gridCol w:w="509"/>
        <w:gridCol w:w="641"/>
        <w:gridCol w:w="3743"/>
        <w:gridCol w:w="3766"/>
      </w:tblGrid>
      <w:tr w:rsidR="00374061" w:rsidRPr="00374061" w:rsidTr="00374061">
        <w:trPr>
          <w:trHeight w:val="300"/>
        </w:trPr>
        <w:tc>
          <w:tcPr>
            <w:tcW w:w="1931"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74061" w:rsidRPr="00374061" w:rsidRDefault="00374061"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43"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66"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74061" w:rsidRPr="00374061" w:rsidTr="00374061">
        <w:trPr>
          <w:trHeight w:val="300"/>
        </w:trPr>
        <w:tc>
          <w:tcPr>
            <w:tcW w:w="781"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number</w:t>
            </w:r>
          </w:p>
        </w:tc>
        <w:tc>
          <w:tcPr>
            <w:tcW w:w="509"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641"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폰트 색상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폰트 이름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509"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폰트 크기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접두어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접미어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781"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150"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43"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 값의 표시를 위한 d3 포맷 설정</w:t>
            </w:r>
          </w:p>
        </w:tc>
        <w:tc>
          <w:tcPr>
            <w:tcW w:w="376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74061" w:rsidRPr="00374061" w:rsidRDefault="00374061" w:rsidP="00374061">
      <w:pPr>
        <w:pStyle w:val="a0"/>
        <w:rPr>
          <w:rFonts w:hint="eastAsia"/>
          <w:lang w:eastAsia="ko-KR"/>
        </w:rPr>
      </w:pP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수치 인디케이터는 전체 인디케이터에서 표현되는 부분 중에 수치를 표현하는 부분으로, 수치 인디케이터가 단독으로 사용되기보다는 뒤에 설명할 ’delta’나 ’guage’와 함께 전체 인디케이터를 구성하는 일부분으로 사용되는 것이 일반적이다. 하지만 단순한 현재 수치를 표현할 때는 단독으로 사용될 수 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주요 5개국의 코로나19 사망자수 선 그래프에 한국의 코로나 사망자 수를 indicator 트레이스로 추가하는 R과 python 코드이다. 한국의 코로나19 사망자 수를 그리고 나서 그래프 영역의 특정 부분(X축의 0.4~0.6, Y축의 0,85~0.95)에 수치 속성만을 가지는 indicator 트레이스를 추가하였다. indicator 트레이스의 ‘value’를 설정하기 위해 앞서 코로나 사망자수를 그리는데 사용했던 total_deaths_5_nations_by_day 데이터프레임에서 한국의 10만 명당 사망자 수 데이터를 산출하고 이 데이터를 사용하여 indicator 트레이스를 생성하였다. indicator 트레이스의 위치를 설정하는데 ’domain’ 속성을 사용한다.</w:t>
      </w:r>
    </w:p>
    <w:p w:rsidR="00B73440" w:rsidRPr="008A22F5" w:rsidRDefault="00374061">
      <w:pPr>
        <w:pStyle w:val="Compact"/>
        <w:numPr>
          <w:ilvl w:val="0"/>
          <w:numId w:val="27"/>
        </w:numPr>
        <w:rPr>
          <w:rFonts w:ascii="나눔명조" w:eastAsia="나눔명조" w:hAnsi="나눔명조"/>
        </w:rPr>
      </w:pPr>
      <w:r w:rsidRPr="008A22F5">
        <w:rPr>
          <w:rFonts w:ascii="나눔명조" w:eastAsia="나눔명조" w:hAnsi="나눔명조"/>
        </w:rPr>
        <w:t>R</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lastRenderedPageBreak/>
        <w:t xml:space="preserve">R에서 수치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number”로 설정하고 ‘number’ 속성을 설정하여 만든다.</w:t>
      </w:r>
    </w:p>
    <w:p w:rsidR="00B73440" w:rsidRPr="008A22F5" w:rsidRDefault="00374061" w:rsidP="008A22F5">
      <w:pPr>
        <w:pStyle w:val="R"/>
      </w:pPr>
      <w:r w:rsidRPr="008A22F5">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number_KOR &lt;- total_deaths_5_nations_by_day |&gt;</w:t>
      </w:r>
      <w:r w:rsidRPr="008A22F5">
        <w:br/>
        <w:t xml:space="preserve">  filter(date == max(date), iso_code == 'KOR') |&gt;</w:t>
      </w:r>
      <w:r w:rsidRPr="008A22F5">
        <w:br/>
        <w:t xml:space="preserve">  select(total_deaths_per_million) |&gt; pull()</w:t>
      </w:r>
      <w:r w:rsidRPr="008A22F5">
        <w:br/>
      </w:r>
      <w:r w:rsidRPr="008A22F5">
        <w:br/>
        <w:t>fig &lt;- total_deaths_5_nations_by_day |&gt;</w:t>
      </w:r>
      <w:r w:rsidRPr="008A22F5">
        <w:br/>
        <w:t xml:space="preserve">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w:t>
      </w:r>
      <w:r w:rsidRPr="008A22F5">
        <w:br/>
        <w:t xml:space="preserve">            ## number </w:t>
      </w:r>
      <w:r w:rsidRPr="008A22F5">
        <w:t>속성</w:t>
      </w:r>
      <w:r w:rsidRPr="008A22F5">
        <w:t xml:space="preserve"> </w:t>
      </w:r>
      <w:r w:rsidRPr="008A22F5">
        <w:t>설정</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domain = list(x = c(0.4, 0.6), y = c(0.8, 0.9)))</w:t>
      </w:r>
    </w:p>
    <w:p w:rsidR="00B73440" w:rsidRPr="008A22F5" w:rsidRDefault="00374061">
      <w:pPr>
        <w:pStyle w:val="Compact"/>
        <w:numPr>
          <w:ilvl w:val="0"/>
          <w:numId w:val="28"/>
        </w:numPr>
        <w:rPr>
          <w:rFonts w:ascii="나눔명조" w:eastAsia="나눔명조" w:hAnsi="나눔명조"/>
        </w:rPr>
      </w:pPr>
      <w:r w:rsidRPr="008A22F5">
        <w:rPr>
          <w:rFonts w:ascii="나눔명조" w:eastAsia="나눔명조" w:hAnsi="나눔명조"/>
        </w:rPr>
        <w:t>python</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수치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Indicator()</w:t>
      </w:r>
      <w:r w:rsidRPr="008A22F5">
        <w:rPr>
          <w:rFonts w:ascii="나눔명조" w:eastAsia="나눔명조" w:hAnsi="나눔명조"/>
          <w:lang w:eastAsia="ko-KR"/>
        </w:rPr>
        <w:t>로 만드는데, 수치 인디케이터는 ‘mode’ 속성을 “number”로 설정하고 ‘number’ 속성을 설정하여 만든다.</w:t>
      </w:r>
    </w:p>
    <w:p w:rsidR="00B73440" w:rsidRPr="008A22F5" w:rsidRDefault="00374061" w:rsidP="008A22F5">
      <w:pPr>
        <w:pStyle w:val="python"/>
      </w:pPr>
      <w:r w:rsidRPr="008A22F5">
        <w:t>from datetime import datetime, timedelta</w:t>
      </w:r>
      <w:r w:rsidRPr="008A22F5">
        <w:br/>
      </w:r>
      <w:r w:rsidRPr="008A22F5">
        <w:br/>
        <w:t>## indicator 트레이스를 위한 데이터 전처리</w:t>
      </w:r>
      <w:r w:rsidRPr="008A22F5">
        <w:br/>
        <w:t>today = datetime.today()</w:t>
      </w:r>
      <w:r w:rsidRPr="008A22F5">
        <w:br/>
      </w:r>
      <w:r w:rsidRPr="008A22F5">
        <w:br/>
        <w:t>number_KOR = total_deaths_5_nations_by_day.loc[(total_deaths_5_nations_by_day['date']==total_deaths_5_nations_by_day['date'].max()) &amp; (total_deaths_5_nations_by_day['iso_code']=='KOR')]</w:t>
      </w:r>
      <w:r w:rsidRPr="008A22F5">
        <w:br/>
        <w:t>number_KOR = number_KOR.loc[:,'total_deaths_per_million'].values[0]</w:t>
      </w:r>
      <w:r w:rsidRPr="008A22F5">
        <w:br/>
      </w:r>
      <w:r w:rsidRPr="008A22F5">
        <w:lastRenderedPageBreak/>
        <w:br/>
        <w:t>fig = go.Figure()</w:t>
      </w:r>
      <w:r w:rsidRPr="008A22F5">
        <w:br/>
      </w:r>
      <w:r w:rsidRPr="008A22F5">
        <w:br/>
        <w:t>## scatter 트레이스 생성</w:t>
      </w:r>
      <w:r w:rsidRPr="008A22F5">
        <w:br/>
        <w:t>for location, group in total_deaths_5_nations_by_day.groupby('location'):</w:t>
      </w:r>
      <w:r w:rsidRPr="008A22F5">
        <w:br/>
        <w:t xml:space="preserve">    fig.add_trace(go.Scatter(</w:t>
      </w:r>
      <w:r w:rsidRPr="008A22F5">
        <w:br/>
        <w:t xml:space="preserve">        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 모드의 indicator 트레이스 추가</w:t>
      </w:r>
      <w:r w:rsidRPr="008A22F5">
        <w:br/>
        <w:t>fig.add_trace(go.Indicator(mode = 'number',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 number 속성 설정</w:t>
      </w:r>
      <w:r w:rsidRPr="008A22F5">
        <w:br/>
        <w:t xml:space="preserve">    number = dict(font = dict(family = '나눔고딕', size = 15),</w:t>
      </w:r>
      <w:r w:rsidRPr="008A22F5">
        <w:br/>
        <w:t xml:space="preserve">                  suffix = '명'),</w:t>
      </w:r>
      <w:r w:rsidRPr="008A22F5">
        <w:br/>
        <w:t xml:space="preserve">    domain = dict(x = (0.4, 0.6), y = (0.8, 0.9))))</w:t>
      </w:r>
      <w:r w:rsidRPr="008A22F5">
        <w:br/>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extent cx="5969000" cy="3685857"/>
            <wp:effectExtent l="0" t="0" r="0" b="0"/>
            <wp:docPr id="5" name="Picture" descr="실행결과 VI-1. 수치 인디케이터가 포함된 R의 선 그래프"/>
            <wp:cNvGraphicFramePr/>
            <a:graphic xmlns:a="http://schemas.openxmlformats.org/drawingml/2006/main">
              <a:graphicData uri="http://schemas.openxmlformats.org/drawingml/2006/picture">
                <pic:pic xmlns:pic="http://schemas.openxmlformats.org/drawingml/2006/picture">
                  <pic:nvPicPr>
                    <pic:cNvPr id="6" name="Picture" descr="./fig/png/6-1.png"/>
                    <pic:cNvPicPr>
                      <a:picLocks noChangeAspect="1" noChangeArrowheads="1"/>
                    </pic:cNvPicPr>
                  </pic:nvPicPr>
                  <pic:blipFill>
                    <a:blip r:embed="rId7"/>
                    <a:stretch>
                      <a:fillRect/>
                    </a:stretch>
                  </pic:blipFill>
                  <pic:spPr bwMode="auto">
                    <a:xfrm>
                      <a:off x="0" y="0"/>
                      <a:ext cx="5969000" cy="3685857"/>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1. 수치 인디케이터가 포함된 R의 선 그래프</w:t>
      </w:r>
    </w:p>
    <w:p w:rsidR="00B73440" w:rsidRPr="008A22F5" w:rsidRDefault="00374061">
      <w:pPr>
        <w:pStyle w:val="2"/>
        <w:rPr>
          <w:rFonts w:ascii="나눔명조" w:eastAsia="나눔명조" w:hAnsi="나눔명조"/>
          <w:lang w:eastAsia="ko-KR"/>
        </w:rPr>
      </w:pPr>
      <w:bookmarkStart w:id="2" w:name="델타delta-인디케이터"/>
      <w:bookmarkEnd w:id="1"/>
      <w:r w:rsidRPr="008A22F5">
        <w:rPr>
          <w:rFonts w:ascii="나눔명조" w:eastAsia="나눔명조" w:hAnsi="나눔명조"/>
          <w:lang w:eastAsia="ko-KR"/>
        </w:rPr>
        <w:t>델타(delta) 인디케이터</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델타 인디케이터는 수치 인디케이터로 표현된 값과 비교 기준값과의 차이를 기호와 증감값을 보여주는 인디케이터이다. 델타 인디케이터는 일반적으로 수치 인디케이터와 병행하여 사용한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다음은 </w:t>
      </w:r>
      <w:r>
        <w:rPr>
          <w:rFonts w:ascii="나눔명조" w:eastAsia="나눔명조" w:hAnsi="나눔명조" w:hint="eastAsia"/>
          <w:lang w:eastAsia="ko-KR"/>
        </w:rPr>
        <w:t>i</w:t>
      </w:r>
      <w:r>
        <w:rPr>
          <w:rFonts w:ascii="나눔명조" w:eastAsia="나눔명조" w:hAnsi="나눔명조"/>
          <w:lang w:eastAsia="ko-KR"/>
        </w:rPr>
        <w:t xml:space="preserve">ndicator </w:t>
      </w:r>
      <w:r>
        <w:rPr>
          <w:rFonts w:ascii="나눔명조" w:eastAsia="나눔명조" w:hAnsi="나눔명조" w:hint="eastAsia"/>
          <w:lang w:eastAsia="ko-KR"/>
        </w:rPr>
        <w:t>트레이스</w:t>
      </w:r>
      <w:r w:rsidRPr="008A22F5">
        <w:rPr>
          <w:rFonts w:ascii="나눔명조" w:eastAsia="나눔명조" w:hAnsi="나눔명조"/>
          <w:lang w:eastAsia="ko-KR"/>
        </w:rPr>
        <w:t>의 ’delta’</w:t>
      </w:r>
      <w:r>
        <w:rPr>
          <w:rFonts w:ascii="나눔명조" w:eastAsia="나눔명조" w:hAnsi="나눔명조"/>
          <w:lang w:eastAsia="ko-KR"/>
        </w:rPr>
        <w:t xml:space="preserve"> </w:t>
      </w:r>
      <w:r>
        <w:rPr>
          <w:rFonts w:ascii="나눔명조" w:eastAsia="나눔명조" w:hAnsi="나눔명조" w:hint="eastAsia"/>
          <w:lang w:eastAsia="ko-KR"/>
        </w:rPr>
        <w:t>속성</w:t>
      </w:r>
      <w:r w:rsidRPr="008A22F5">
        <w:rPr>
          <w:rFonts w:ascii="나눔명조" w:eastAsia="나눔명조" w:hAnsi="나눔명조"/>
          <w:lang w:eastAsia="ko-KR"/>
        </w:rPr>
        <w:t>의 주요 속성이다.</w:t>
      </w:r>
    </w:p>
    <w:p w:rsidR="00374061" w:rsidRDefault="00374061" w:rsidP="00374061">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sidR="00941E06">
        <w:rPr>
          <w:noProof/>
        </w:rPr>
        <w:t>3</w:t>
      </w:r>
      <w:r>
        <w:fldChar w:fldCharType="end"/>
      </w:r>
      <w:r>
        <w:t xml:space="preserve">. </w:t>
      </w:r>
      <w:r w:rsidRPr="007E23FE">
        <w:t xml:space="preserve">. indicator </w:t>
      </w:r>
      <w:r w:rsidRPr="007E23FE">
        <w:t>트레이스</w:t>
      </w:r>
      <w:r w:rsidRPr="007E23FE">
        <w:t xml:space="preserve"> </w:t>
      </w:r>
      <w:r w:rsidRPr="007E23FE">
        <w:t>중</w:t>
      </w:r>
      <w:r>
        <w:t xml:space="preserve">  delta</w:t>
      </w:r>
      <w:r w:rsidRPr="007E23FE">
        <w:t>의</w:t>
      </w:r>
      <w:r w:rsidRPr="007E23FE">
        <w:t xml:space="preserve"> </w:t>
      </w:r>
      <w:r w:rsidRPr="007E23FE">
        <w:t>주요</w:t>
      </w:r>
      <w:r w:rsidRPr="007E23FE">
        <w:t xml:space="preserve"> </w:t>
      </w:r>
      <w:r w:rsidRPr="007E23FE">
        <w:t>속성</w:t>
      </w:r>
    </w:p>
    <w:tbl>
      <w:tblPr>
        <w:tblW w:w="9800" w:type="dxa"/>
        <w:tblCellMar>
          <w:left w:w="99" w:type="dxa"/>
          <w:right w:w="99" w:type="dxa"/>
        </w:tblCellMar>
        <w:tblLook w:val="04A0" w:firstRow="1" w:lastRow="0" w:firstColumn="1" w:lastColumn="0" w:noHBand="0" w:noVBand="1"/>
      </w:tblPr>
      <w:tblGrid>
        <w:gridCol w:w="567"/>
        <w:gridCol w:w="1014"/>
        <w:gridCol w:w="718"/>
        <w:gridCol w:w="3715"/>
        <w:gridCol w:w="3786"/>
      </w:tblGrid>
      <w:tr w:rsidR="00374061" w:rsidRPr="00374061" w:rsidTr="00374061">
        <w:trPr>
          <w:trHeight w:val="300"/>
          <w:tblHeader/>
        </w:trPr>
        <w:tc>
          <w:tcPr>
            <w:tcW w:w="2299"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74061" w:rsidRPr="00374061" w:rsidRDefault="00374061"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715"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786"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74061" w:rsidRPr="00374061" w:rsidTr="00374061">
        <w:trPr>
          <w:trHeight w:val="300"/>
        </w:trPr>
        <w:tc>
          <w:tcPr>
            <w:tcW w:w="567"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delta</w:t>
            </w: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decreasing</w:t>
            </w: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하락 색상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하락 심볼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ont</w:t>
            </w: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하락 폰트 색상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하락 폰트 이름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하락 폰트 크기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increasing</w:t>
            </w: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상승 색상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204"/>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01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ymbol</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상승 심볼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position</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와 관련한 심볼 위치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top"</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ottom"</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ef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right"</w:t>
            </w:r>
            <w:r w:rsidRPr="00374061">
              <w:rPr>
                <w:rFonts w:ascii="나눔고딕" w:eastAsia="나눔고딕" w:hAnsi="나눔고딕" w:cs="굴림" w:hint="eastAsia"/>
                <w:color w:val="20293D"/>
                <w:sz w:val="16"/>
                <w:szCs w:val="16"/>
                <w:lang w:eastAsia="ko-KR"/>
              </w:rPr>
              <w:t> </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pre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델타의 접두어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referenc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델타를 계산할 관련 값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relative</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상대적 변화 표시 여부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논리값</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uffix</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델타의 접미어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r w:rsidR="00374061" w:rsidRPr="00374061" w:rsidTr="00374061">
        <w:trPr>
          <w:trHeight w:val="300"/>
        </w:trPr>
        <w:tc>
          <w:tcPr>
            <w:tcW w:w="56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732" w:type="dxa"/>
            <w:gridSpan w:val="2"/>
            <w:tcBorders>
              <w:top w:val="single" w:sz="4" w:space="0" w:color="auto"/>
              <w:left w:val="nil"/>
              <w:bottom w:val="single" w:sz="4" w:space="0" w:color="auto"/>
              <w:right w:val="nil"/>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valueformat</w:t>
            </w:r>
          </w:p>
        </w:tc>
        <w:tc>
          <w:tcPr>
            <w:tcW w:w="3715" w:type="dxa"/>
            <w:tcBorders>
              <w:top w:val="nil"/>
              <w:left w:val="single" w:sz="4" w:space="0" w:color="auto"/>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델타 값의 표시를 위한 d3 포맷 설정</w:t>
            </w:r>
          </w:p>
        </w:tc>
        <w:tc>
          <w:tcPr>
            <w:tcW w:w="3786"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문자열</w:t>
            </w:r>
          </w:p>
        </w:tc>
      </w:tr>
    </w:tbl>
    <w:p w:rsidR="00374061" w:rsidRPr="008A22F5" w:rsidRDefault="00374061">
      <w:pPr>
        <w:pStyle w:val="a0"/>
        <w:rPr>
          <w:rFonts w:ascii="나눔명조" w:eastAsia="나눔명조" w:hAnsi="나눔명조" w:hint="eastAsia"/>
          <w:lang w:eastAsia="ko-KR"/>
        </w:rPr>
      </w:pPr>
    </w:p>
    <w:p w:rsidR="00B73440" w:rsidRPr="008A22F5" w:rsidRDefault="00374061">
      <w:pPr>
        <w:pStyle w:val="Compact"/>
        <w:numPr>
          <w:ilvl w:val="0"/>
          <w:numId w:val="29"/>
        </w:numPr>
        <w:rPr>
          <w:rFonts w:ascii="나눔명조" w:eastAsia="나눔명조" w:hAnsi="나눔명조"/>
        </w:rPr>
      </w:pPr>
      <w:r w:rsidRPr="008A22F5">
        <w:rPr>
          <w:rFonts w:ascii="나눔명조" w:eastAsia="나눔명조" w:hAnsi="나눔명조"/>
        </w:rPr>
        <w:t>R</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델타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delta”로 설정하고 ‘delta’ 속성을 설정하여 만든다.</w:t>
      </w:r>
    </w:p>
    <w:p w:rsidR="00B73440" w:rsidRPr="008A22F5" w:rsidRDefault="00374061" w:rsidP="008A22F5">
      <w:pPr>
        <w:pStyle w:val="R"/>
      </w:pPr>
      <w:r w:rsidRPr="008A22F5">
        <w:t>number1_KOR &lt;- total_deaths_5_nations_by_day |&gt;</w:t>
      </w:r>
      <w:r w:rsidRPr="008A22F5">
        <w:br/>
        <w:t xml:space="preserve">  filter(date == max(date)-1, iso_code == 'KOR') |&gt;</w:t>
      </w:r>
      <w:r w:rsidRPr="008A22F5">
        <w:br/>
        <w:t xml:space="preserve">  select(total_deaths_per_million) |&gt; pull()</w:t>
      </w:r>
      <w:r w:rsidRPr="008A22F5">
        <w:br/>
      </w:r>
      <w:r w:rsidRPr="008A22F5">
        <w:br/>
        <w:t>fig &lt;- total_deaths_5_nations_by_day |&gt; plot_ly() |&gt;</w:t>
      </w:r>
      <w:r w:rsidRPr="008A22F5">
        <w:br/>
        <w:t xml:space="preserve">  ## scatter </w:t>
      </w:r>
      <w:r w:rsidRPr="008A22F5">
        <w:t>트레이스</w:t>
      </w:r>
      <w:r w:rsidRPr="008A22F5">
        <w:t xml:space="preserve"> </w:t>
      </w:r>
      <w:r w:rsidRPr="008A22F5">
        <w:t>생성</w:t>
      </w:r>
      <w:r w:rsidRPr="008A22F5">
        <w:br/>
        <w:t xml:space="preserve">  add_trace(type = 'scatter', mode = 'lines', </w:t>
      </w:r>
      <w:r w:rsidRPr="008A22F5">
        <w:br/>
        <w:t xml:space="preserve">            x = ~date, y = ~total_deaths_per_million , </w:t>
      </w:r>
      <w:r w:rsidRPr="008A22F5">
        <w:br/>
        <w:t xml:space="preserve">            linetype = ~location, connectgaps = T) |&gt;</w:t>
      </w:r>
      <w:r w:rsidRPr="008A22F5">
        <w:br/>
        <w:t xml:space="preserve">  ## layout</w:t>
      </w:r>
      <w:r w:rsidRPr="008A22F5">
        <w:t>의</w:t>
      </w:r>
      <w:r w:rsidRPr="008A22F5">
        <w:t xml:space="preserve"> </w:t>
      </w:r>
      <w:r w:rsidRPr="008A22F5">
        <w:t>제목</w:t>
      </w:r>
      <w:r w:rsidRPr="008A22F5">
        <w:t xml:space="preserve">, </w:t>
      </w:r>
      <w:r w:rsidRPr="008A22F5">
        <w:t>축제목</w:t>
      </w:r>
      <w:r w:rsidRPr="008A22F5">
        <w:t xml:space="preserve">, </w:t>
      </w:r>
      <w:r w:rsidRPr="008A22F5">
        <w:t>여백</w:t>
      </w:r>
      <w:r w:rsidRPr="008A22F5">
        <w:t xml:space="preserve"> </w:t>
      </w:r>
      <w:r w:rsidRPr="008A22F5">
        <w:t>속성</w:t>
      </w:r>
      <w:r w:rsidRPr="008A22F5">
        <w:t xml:space="preserve"> </w:t>
      </w:r>
      <w:r w:rsidRPr="008A22F5">
        <w:t>설정</w:t>
      </w:r>
      <w:r w:rsidRPr="008A22F5">
        <w:br/>
        <w:t xml:space="preserve">  layout(title = list(text = '</w:t>
      </w:r>
      <w:r w:rsidRPr="008A22F5">
        <w:t>코로나</w:t>
      </w:r>
      <w:r w:rsidRPr="008A22F5">
        <w:t xml:space="preserve"> 19 </w:t>
      </w:r>
      <w:r w:rsidRPr="008A22F5">
        <w:t>사망자수</w:t>
      </w:r>
      <w:r w:rsidRPr="008A22F5">
        <w:t xml:space="preserve"> </w:t>
      </w:r>
      <w:r w:rsidRPr="008A22F5">
        <w:t>추세</w:t>
      </w:r>
      <w:r w:rsidRPr="008A22F5">
        <w:t xml:space="preserve">', pad = list(b = 5)), </w:t>
      </w:r>
      <w:r w:rsidRPr="008A22F5">
        <w:br/>
        <w:t xml:space="preserve">         xaxis = list(title = ''), </w:t>
      </w:r>
      <w:r w:rsidRPr="008A22F5">
        <w:br/>
        <w:t xml:space="preserve">         yaxis = list(title = '10</w:t>
      </w:r>
      <w:r w:rsidRPr="008A22F5">
        <w:t>만명당</w:t>
      </w:r>
      <w:r w:rsidRPr="008A22F5">
        <w:t xml:space="preserve"> </w:t>
      </w:r>
      <w:r w:rsidRPr="008A22F5">
        <w:t>사망자수</w:t>
      </w:r>
      <w:r w:rsidRPr="008A22F5">
        <w:t xml:space="preserve"> </w:t>
      </w:r>
      <w:r w:rsidRPr="008A22F5">
        <w:t>누계</w:t>
      </w:r>
      <w:r w:rsidRPr="008A22F5">
        <w:t xml:space="preserve">', domain = c(0, 0.8)), </w:t>
      </w:r>
      <w:r w:rsidRPr="008A22F5">
        <w:br/>
        <w:t xml:space="preserve">         margin = margins_R)</w:t>
      </w:r>
      <w:r w:rsidRPr="008A22F5">
        <w:br/>
      </w:r>
      <w:r w:rsidRPr="008A22F5">
        <w:br/>
        <w:t xml:space="preserve">## number+delta </w:t>
      </w:r>
      <w:r w:rsidRPr="008A22F5">
        <w:t>모드의</w:t>
      </w:r>
      <w:r w:rsidRPr="008A22F5">
        <w:t xml:space="preserve"> indicator </w:t>
      </w:r>
      <w:r w:rsidRPr="008A22F5">
        <w:t>트레이스</w:t>
      </w:r>
      <w:r w:rsidRPr="008A22F5">
        <w:t xml:space="preserve"> </w:t>
      </w:r>
      <w:r w:rsidRPr="008A22F5">
        <w:t>추가</w:t>
      </w:r>
      <w:r w:rsidRPr="008A22F5">
        <w:br/>
        <w:t xml:space="preserve">fig |&gt; add_trace(type = 'indicator', mode = 'number+delta', value = number_KOR,  </w:t>
      </w:r>
      <w:r w:rsidRPr="008A22F5">
        <w:br/>
        <w:t xml:space="preserve">            title = list(text = paste0('&lt;b&gt;</w:t>
      </w:r>
      <w:r w:rsidRPr="008A22F5">
        <w:t>한국</w:t>
      </w:r>
      <w:r w:rsidRPr="008A22F5">
        <w:t xml:space="preserve"> </w:t>
      </w:r>
      <w:r w:rsidRPr="008A22F5">
        <w:t>코로나</w:t>
      </w:r>
      <w:r w:rsidRPr="008A22F5">
        <w:t xml:space="preserve"> </w:t>
      </w:r>
      <w:r w:rsidRPr="008A22F5">
        <w:t>사망자</w:t>
      </w:r>
      <w:r w:rsidRPr="008A22F5">
        <w:t>(10</w:t>
      </w:r>
      <w:r w:rsidRPr="008A22F5">
        <w:t>만명당</w:t>
      </w:r>
      <w:r w:rsidRPr="008A22F5">
        <w:t>)&lt;/b&gt;\n', year(today()), '</w:t>
      </w:r>
      <w:r w:rsidRPr="008A22F5">
        <w:t>년</w:t>
      </w:r>
      <w:r w:rsidRPr="008A22F5">
        <w:t>', month(today()), '</w:t>
      </w:r>
      <w:r w:rsidRPr="008A22F5">
        <w:t>월</w:t>
      </w:r>
      <w:r w:rsidRPr="008A22F5">
        <w:t>', day(today()), '</w:t>
      </w:r>
      <w:r w:rsidRPr="008A22F5">
        <w:t>일</w:t>
      </w:r>
      <w:r w:rsidRPr="008A22F5">
        <w:t>'),</w:t>
      </w:r>
      <w:r w:rsidRPr="008A22F5">
        <w:br/>
        <w:t xml:space="preserve">                     font = list(family = '</w:t>
      </w:r>
      <w:r w:rsidRPr="008A22F5">
        <w:t>나눔고딕</w:t>
      </w:r>
      <w:r w:rsidRPr="008A22F5">
        <w:t>', size = 15)),</w:t>
      </w:r>
      <w:r w:rsidRPr="008A22F5">
        <w:br/>
        <w:t xml:space="preserve">            number = list(font = list(family = '</w:t>
      </w:r>
      <w:r w:rsidRPr="008A22F5">
        <w:t>나눔고딕</w:t>
      </w:r>
      <w:r w:rsidRPr="008A22F5">
        <w:t xml:space="preserve">', size = 15), </w:t>
      </w:r>
      <w:r w:rsidRPr="008A22F5">
        <w:br/>
        <w:t xml:space="preserve">                          suffix = '</w:t>
      </w:r>
      <w:r w:rsidRPr="008A22F5">
        <w:t>명</w:t>
      </w:r>
      <w:r w:rsidRPr="008A22F5">
        <w:t>'),</w:t>
      </w:r>
      <w:r w:rsidRPr="008A22F5">
        <w:br/>
        <w:t xml:space="preserve">            ## delta </w:t>
      </w:r>
      <w:r w:rsidRPr="008A22F5">
        <w:t>속성</w:t>
      </w:r>
      <w:r w:rsidRPr="008A22F5">
        <w:t xml:space="preserve"> </w:t>
      </w:r>
      <w:r w:rsidRPr="008A22F5">
        <w:t>설정</w:t>
      </w:r>
      <w:r w:rsidRPr="008A22F5">
        <w:br/>
        <w:t xml:space="preserve">            delta = list(reference = number1_KOR, position = 'right', </w:t>
      </w:r>
      <w:r w:rsidRPr="008A22F5">
        <w:br/>
        <w:t xml:space="preserve">                         increasing = list(color = 'red'),</w:t>
      </w:r>
      <w:r w:rsidRPr="008A22F5">
        <w:br/>
        <w:t xml:space="preserve">                         decreasing = list(color = 'blue'),</w:t>
      </w:r>
      <w:r w:rsidRPr="008A22F5">
        <w:br/>
        <w:t xml:space="preserve">                         font = list(family = '</w:t>
      </w:r>
      <w:r w:rsidRPr="008A22F5">
        <w:t>나눔고딕</w:t>
      </w:r>
      <w:r w:rsidRPr="008A22F5">
        <w:t>', size = 10)),</w:t>
      </w:r>
      <w:r w:rsidRPr="008A22F5">
        <w:br/>
        <w:t xml:space="preserve">            domain = list(x = c(0.4, 0.6), y = c(0.8, 0.9)))</w:t>
      </w:r>
    </w:p>
    <w:p w:rsidR="00B73440" w:rsidRPr="008A22F5" w:rsidRDefault="00374061">
      <w:pPr>
        <w:pStyle w:val="Compact"/>
        <w:numPr>
          <w:ilvl w:val="0"/>
          <w:numId w:val="30"/>
        </w:numPr>
        <w:rPr>
          <w:rFonts w:ascii="나눔명조" w:eastAsia="나눔명조" w:hAnsi="나눔명조"/>
        </w:rPr>
      </w:pPr>
      <w:r w:rsidRPr="008A22F5">
        <w:rPr>
          <w:rFonts w:ascii="나눔명조" w:eastAsia="나눔명조" w:hAnsi="나눔명조"/>
        </w:rPr>
        <w:t>python</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python에서 델타 인디케이터를 만들기 위해서는 indicator 트레이스를 사용한다.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Indicator()</w:t>
      </w:r>
      <w:r w:rsidRPr="008A22F5">
        <w:rPr>
          <w:rFonts w:ascii="나눔명조" w:eastAsia="나눔명조" w:hAnsi="나눔명조"/>
          <w:lang w:eastAsia="ko-KR"/>
        </w:rPr>
        <w:t>로 만드는데, 델타 인디케이터는 ‘mode’ 속성을 “delta”로 설정하고 ‘delta’ 속성을 설정하여 만든다.</w:t>
      </w:r>
    </w:p>
    <w:p w:rsidR="00B73440" w:rsidRPr="008A22F5" w:rsidRDefault="00374061" w:rsidP="008A22F5">
      <w:pPr>
        <w:pStyle w:val="python"/>
      </w:pPr>
      <w:r w:rsidRPr="008A22F5">
        <w:lastRenderedPageBreak/>
        <w:t>number1_KOR = total_deaths_5_nations_by_day.loc[(total_deaths_5_nations_by_day['date']==total_deaths_5_nations_by_day['date'].max()- timedelta(days = 1)) &amp; (total_deaths_5_nations_by_day['iso_code']=='KOR')]</w:t>
      </w:r>
      <w:r w:rsidRPr="008A22F5">
        <w:br/>
        <w:t>number1_KOR = number1_KOR.loc[:,'total_deaths_per_million'].values[0]</w:t>
      </w:r>
      <w:r w:rsidRPr="008A22F5">
        <w:br/>
      </w:r>
      <w:r w:rsidRPr="008A22F5">
        <w:br/>
        <w:t>fig = go.Figure()</w:t>
      </w:r>
      <w:r w:rsidRPr="008A22F5">
        <w:br/>
        <w:t>for location, group in total_deaths_5_nations_by_day.groupby('location'):</w:t>
      </w:r>
      <w:r w:rsidRPr="008A22F5">
        <w:br/>
        <w:t xml:space="preserve">    fig.add_trace(go.Scatter(mode = 'lines', </w:t>
      </w:r>
      <w:r w:rsidRPr="008A22F5">
        <w:br/>
        <w:t xml:space="preserve">        x = group['date'], y = group['total_deaths_per_million'], </w:t>
      </w:r>
      <w:r w:rsidRPr="008A22F5">
        <w:br/>
        <w:t xml:space="preserve">        line = dict(dash = nations[location]), </w:t>
      </w:r>
      <w:r w:rsidRPr="008A22F5">
        <w:br/>
        <w:t xml:space="preserve">        name = location, connectgaps = True))</w:t>
      </w:r>
      <w:r w:rsidRPr="008A22F5">
        <w:br/>
      </w:r>
      <w:r w:rsidRPr="008A22F5">
        <w:br/>
        <w:t xml:space="preserve">fig.update_layout(title = dict(text = '코로나 19 사망자수 추세', x = 0.5), </w:t>
      </w:r>
      <w:r w:rsidRPr="008A22F5">
        <w:br/>
        <w:t xml:space="preserve">                  xaxis = dict(title = ''), </w:t>
      </w:r>
      <w:r w:rsidRPr="008A22F5">
        <w:br/>
        <w:t xml:space="preserve">                  yaxis = dict(title = '10만명당 사망자수 누계', domain = (0, 0.8)))   </w:t>
      </w:r>
      <w:r w:rsidRPr="008A22F5">
        <w:br/>
      </w:r>
      <w:r w:rsidRPr="008A22F5">
        <w:br/>
        <w:t>## number+delta 모드의 indicator 트레이스 추가</w:t>
      </w:r>
      <w:r w:rsidRPr="008A22F5">
        <w:br/>
        <w:t>fig.add_trace(go.Indicator(</w:t>
      </w:r>
      <w:r w:rsidRPr="008A22F5">
        <w:br/>
        <w:t xml:space="preserve">    mode = 'number+delta', value = number_KOR,</w:t>
      </w:r>
      <w:r w:rsidRPr="008A22F5">
        <w:br/>
        <w:t xml:space="preserve">    title = dict(text = '&lt;b&gt;한국 코로나 사망자(10만명당)&lt;/b&gt;&lt;br&gt;' + str(today.year) + '년' + str(today.month) + '월' + str(today.day) + '일\n',</w:t>
      </w:r>
      <w:r w:rsidRPr="008A22F5">
        <w:br/>
        <w:t xml:space="preserve">                 font = dict(family = '나눔고딕', size = 15)),</w:t>
      </w:r>
      <w:r w:rsidRPr="008A22F5">
        <w:br/>
        <w:t xml:space="preserve">    number = dict(font = dict(family = '나눔고딕', size = 15),</w:t>
      </w:r>
      <w:r w:rsidRPr="008A22F5">
        <w:br/>
        <w:t xml:space="preserve">                  suffix = '명'),</w:t>
      </w:r>
      <w:r w:rsidRPr="008A22F5">
        <w:br/>
        <w:t xml:space="preserve">    ## delta 속성 설정</w:t>
      </w:r>
      <w:r w:rsidRPr="008A22F5">
        <w:br/>
        <w:t xml:space="preserve">    delta = dict(reference = number1_KOR, position = 'right', </w:t>
      </w:r>
      <w:r w:rsidRPr="008A22F5">
        <w:br/>
        <w:t xml:space="preserve">                 increasing = dict(color = 'red'),</w:t>
      </w:r>
      <w:r w:rsidRPr="008A22F5">
        <w:br/>
        <w:t xml:space="preserve">                 decreasing = dict(color = 'blue'),</w:t>
      </w:r>
      <w:r w:rsidRPr="008A22F5">
        <w:br/>
        <w:t xml:space="preserve">                 font = dict(family = '나눔고딕', size = 10)),</w:t>
      </w:r>
      <w:r w:rsidRPr="008A22F5">
        <w:br/>
        <w:t xml:space="preserve">    domain = dict(x = (0.4, 0.6), y = (0.8, 0.9))))</w:t>
      </w:r>
      <w:r w:rsidRPr="008A22F5">
        <w:br/>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extent cx="5969000" cy="3244021"/>
            <wp:effectExtent l="0" t="0" r="0" b="0"/>
            <wp:docPr id="9" name="Picture" descr="실행결과 VI-2. 델타 인디케이터가 표시된 python 선 그래프"/>
            <wp:cNvGraphicFramePr/>
            <a:graphic xmlns:a="http://schemas.openxmlformats.org/drawingml/2006/main">
              <a:graphicData uri="http://schemas.openxmlformats.org/drawingml/2006/picture">
                <pic:pic xmlns:pic="http://schemas.openxmlformats.org/drawingml/2006/picture">
                  <pic:nvPicPr>
                    <pic:cNvPr id="10" name="Picture" descr="./fig/png/6-2.png"/>
                    <pic:cNvPicPr>
                      <a:picLocks noChangeAspect="1" noChangeArrowheads="1"/>
                    </pic:cNvPicPr>
                  </pic:nvPicPr>
                  <pic:blipFill>
                    <a:blip r:embed="rId8"/>
                    <a:stretch>
                      <a:fillRect/>
                    </a:stretch>
                  </pic:blipFill>
                  <pic:spPr bwMode="auto">
                    <a:xfrm>
                      <a:off x="0" y="0"/>
                      <a:ext cx="5969000" cy="3244021"/>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2. 델타 인디케이터가 표시된 python 선 그래프</w:t>
      </w:r>
    </w:p>
    <w:p w:rsidR="00B73440" w:rsidRPr="008A22F5" w:rsidRDefault="00374061">
      <w:pPr>
        <w:pStyle w:val="2"/>
        <w:rPr>
          <w:rFonts w:ascii="나눔명조" w:eastAsia="나눔명조" w:hAnsi="나눔명조"/>
          <w:lang w:eastAsia="ko-KR"/>
        </w:rPr>
      </w:pPr>
      <w:bookmarkStart w:id="3" w:name="게이지gauge-인디케이터"/>
      <w:bookmarkEnd w:id="2"/>
      <w:r w:rsidRPr="008A22F5">
        <w:rPr>
          <w:rFonts w:ascii="나눔명조" w:eastAsia="나눔명조" w:hAnsi="나눔명조"/>
          <w:lang w:eastAsia="ko-KR"/>
        </w:rPr>
        <w:t>게이지(gauge) 인디케이터</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게이지 인디케이터는 둥근 반원의 형태의 틀에 둥글게 그려지는 막대의 길이로 지수를 표현하는 시각화이다. 게이지 인디케이터는 최솟값과 최댓값을 미리 설정하고 이 범위 내에서 지수를 표현한다. 또 최솟값과 최댓값 사이에 지수의 안정적 범위를 나타내는 임계치를 표현하기도 한다. 이 시각화를 구성하는데에는 주 표현값인 ‘value’ 값 이외에 ‘steps’, ‘threshold’, ‘delta’의 속성을 사용한다. 게이지 인디케이터는 indicator 트레이스의 ’mode’ 속성에 “gauge”를 포함하여 만들 수 있다. “gauge”만을 사용하거나, “number+gauge”를 사용하여 수치와 함께 게이지를 사용하거나, “number+gauge+delta”를 사용하여 수치, 게이지, 증감 기호를 모두 사용할 수도 있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다음은 게이지 인디케이터의 설정에 사용하는 ’gauge’의 주요 속성이다.</w:t>
      </w:r>
    </w:p>
    <w:p w:rsidR="00374061" w:rsidRDefault="00374061" w:rsidP="00374061">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sidR="00941E06">
        <w:rPr>
          <w:noProof/>
          <w:lang w:eastAsia="ko-KR"/>
        </w:rPr>
        <w:t>4</w:t>
      </w:r>
      <w:r>
        <w:fldChar w:fldCharType="end"/>
      </w:r>
      <w:r>
        <w:rPr>
          <w:lang w:eastAsia="ko-KR"/>
        </w:rPr>
        <w:t xml:space="preserve">. </w:t>
      </w:r>
      <w:r w:rsidRPr="00EE3FBD">
        <w:rPr>
          <w:lang w:eastAsia="ko-KR"/>
        </w:rPr>
        <w:t xml:space="preserve">indicator </w:t>
      </w:r>
      <w:r w:rsidRPr="00EE3FBD">
        <w:rPr>
          <w:lang w:eastAsia="ko-KR"/>
        </w:rPr>
        <w:t>트레이스</w:t>
      </w:r>
      <w:r w:rsidRPr="00EE3FBD">
        <w:rPr>
          <w:lang w:eastAsia="ko-KR"/>
        </w:rPr>
        <w:t xml:space="preserve"> </w:t>
      </w:r>
      <w:r w:rsidRPr="00EE3FBD">
        <w:rPr>
          <w:lang w:eastAsia="ko-KR"/>
        </w:rPr>
        <w:t>중</w:t>
      </w:r>
      <w:r>
        <w:rPr>
          <w:lang w:eastAsia="ko-KR"/>
        </w:rPr>
        <w:t xml:space="preserve">  </w:t>
      </w:r>
      <w:r>
        <w:rPr>
          <w:rFonts w:hint="eastAsia"/>
          <w:lang w:eastAsia="ko-KR"/>
        </w:rPr>
        <w:t>ga</w:t>
      </w:r>
      <w:r>
        <w:rPr>
          <w:lang w:eastAsia="ko-KR"/>
        </w:rPr>
        <w:t>uge</w:t>
      </w:r>
      <w:r w:rsidRPr="00EE3FBD">
        <w:rPr>
          <w:lang w:eastAsia="ko-KR"/>
        </w:rPr>
        <w:t>의</w:t>
      </w:r>
      <w:r w:rsidRPr="00EE3FBD">
        <w:rPr>
          <w:lang w:eastAsia="ko-KR"/>
        </w:rPr>
        <w:t xml:space="preserve"> </w:t>
      </w:r>
      <w:r w:rsidRPr="00EE3FBD">
        <w:rPr>
          <w:lang w:eastAsia="ko-KR"/>
        </w:rPr>
        <w:t>주요</w:t>
      </w:r>
      <w:r w:rsidRPr="00EE3FBD">
        <w:rPr>
          <w:lang w:eastAsia="ko-KR"/>
        </w:rPr>
        <w:t xml:space="preserve"> </w:t>
      </w:r>
      <w:r w:rsidRPr="00EE3FBD">
        <w:rPr>
          <w:lang w:eastAsia="ko-KR"/>
        </w:rPr>
        <w:t>속성</w:t>
      </w:r>
    </w:p>
    <w:tbl>
      <w:tblPr>
        <w:tblW w:w="9776" w:type="dxa"/>
        <w:tblCellMar>
          <w:left w:w="99" w:type="dxa"/>
          <w:right w:w="99" w:type="dxa"/>
        </w:tblCellMar>
        <w:tblLook w:val="04A0" w:firstRow="1" w:lastRow="0" w:firstColumn="1" w:lastColumn="0" w:noHBand="0" w:noVBand="1"/>
      </w:tblPr>
      <w:tblGrid>
        <w:gridCol w:w="664"/>
        <w:gridCol w:w="907"/>
        <w:gridCol w:w="766"/>
        <w:gridCol w:w="641"/>
        <w:gridCol w:w="3254"/>
        <w:gridCol w:w="3544"/>
      </w:tblGrid>
      <w:tr w:rsidR="00374061" w:rsidRPr="00374061" w:rsidTr="00374061">
        <w:trPr>
          <w:trHeight w:val="300"/>
          <w:tblHeader/>
        </w:trPr>
        <w:tc>
          <w:tcPr>
            <w:tcW w:w="2978"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374061" w:rsidRPr="00374061" w:rsidRDefault="00374061" w:rsidP="00374061">
            <w:pPr>
              <w:spacing w:after="0"/>
              <w:jc w:val="center"/>
              <w:rPr>
                <w:rFonts w:ascii="나눔고딕" w:eastAsia="나눔고딕" w:hAnsi="나눔고딕" w:cs="굴림"/>
                <w:color w:val="000000"/>
                <w:sz w:val="16"/>
                <w:szCs w:val="16"/>
                <w:lang w:eastAsia="ko-KR"/>
              </w:rPr>
            </w:pPr>
            <w:r w:rsidRPr="00374061">
              <w:rPr>
                <w:rFonts w:ascii="나눔고딕" w:eastAsia="나눔고딕" w:hAnsi="나눔고딕" w:cs="굴림" w:hint="eastAsia"/>
                <w:color w:val="000000"/>
                <w:sz w:val="16"/>
                <w:szCs w:val="16"/>
                <w:lang w:eastAsia="ko-KR"/>
              </w:rPr>
              <w:t>속성</w:t>
            </w:r>
          </w:p>
        </w:tc>
        <w:tc>
          <w:tcPr>
            <w:tcW w:w="3254"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 설명</w:t>
            </w:r>
          </w:p>
        </w:tc>
        <w:tc>
          <w:tcPr>
            <w:tcW w:w="3544" w:type="dxa"/>
            <w:tcBorders>
              <w:top w:val="single" w:sz="4" w:space="0" w:color="auto"/>
              <w:left w:val="nil"/>
              <w:bottom w:val="single" w:sz="4" w:space="0" w:color="auto"/>
              <w:right w:val="single" w:sz="4" w:space="0" w:color="auto"/>
            </w:tcBorders>
            <w:shd w:val="clear" w:color="000000" w:fill="D9D9D9"/>
            <w:vAlign w:val="center"/>
            <w:hideMark/>
          </w:tcPr>
          <w:p w:rsidR="00374061" w:rsidRPr="00374061" w:rsidRDefault="00374061" w:rsidP="00374061">
            <w:pPr>
              <w:spacing w:after="0"/>
              <w:jc w:val="center"/>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속성값(R 속성값)</w:t>
            </w:r>
          </w:p>
        </w:tc>
      </w:tr>
      <w:tr w:rsidR="00374061" w:rsidRPr="00374061" w:rsidTr="00374061">
        <w:trPr>
          <w:trHeight w:val="300"/>
        </w:trPr>
        <w:tc>
          <w:tcPr>
            <w:tcW w:w="664"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gauge</w:t>
            </w: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axi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dtick</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간격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ntick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개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의 정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범위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list</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howticklabel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라벨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논리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howtickprefix</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두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howticksuffix</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접미어 표시여부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all"</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fir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last"</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none"</w:t>
            </w:r>
            <w:r w:rsidRPr="00374061">
              <w:rPr>
                <w:rFonts w:ascii="나눔고딕" w:eastAsia="나눔고딕" w:hAnsi="나눔고딕" w:cs="굴림" w:hint="eastAsia"/>
                <w:color w:val="20293D"/>
                <w:sz w:val="16"/>
                <w:szCs w:val="16"/>
                <w:lang w:eastAsia="ko-KR"/>
              </w:rPr>
              <w:t> </w:t>
            </w:r>
          </w:p>
        </w:tc>
      </w:tr>
      <w:tr w:rsidR="00374061" w:rsidRPr="00374061" w:rsidTr="00374061">
        <w:trPr>
          <w:trHeight w:val="204"/>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ck0</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시작값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나 좌표상의 변량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ck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ckfont</w:t>
            </w: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family</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폰트 이름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폰트이름</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ize</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축의 눈금 크기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74061" w:rsidRPr="00374061" w:rsidTr="00374061">
        <w:trPr>
          <w:trHeight w:val="612"/>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cktext</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tickvals'와 관련한 눈금 레벨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74061" w:rsidRPr="00374061" w:rsidTr="00374061">
        <w:trPr>
          <w:trHeight w:val="612"/>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ickval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눈금으로 표시될 값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bar</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배경색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색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내부 막대의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으 ㅣ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전체 게이지 두께에 비례한 내부 막대의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bg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배경색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border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borderwidth</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외곽선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2314" w:type="dxa"/>
            <w:gridSpan w:val="3"/>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hape</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의 모양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434F54"/>
                <w:sz w:val="16"/>
                <w:szCs w:val="16"/>
                <w:lang w:eastAsia="ko-KR"/>
              </w:rPr>
              <w:t>"angular"</w:t>
            </w:r>
            <w:r w:rsidRPr="00374061">
              <w:rPr>
                <w:rFonts w:ascii="나눔고딕" w:eastAsia="나눔고딕" w:hAnsi="나눔고딕" w:cs="굴림" w:hint="eastAsia"/>
                <w:color w:val="20293D"/>
                <w:sz w:val="16"/>
                <w:szCs w:val="16"/>
                <w:lang w:eastAsia="ko-KR"/>
              </w:rPr>
              <w:t> | </w:t>
            </w:r>
            <w:r w:rsidRPr="00374061">
              <w:rPr>
                <w:rFonts w:ascii="나눔고딕" w:eastAsia="나눔고딕" w:hAnsi="나눔고딕" w:cs="굴림" w:hint="eastAsia"/>
                <w:color w:val="434F54"/>
                <w:sz w:val="16"/>
                <w:szCs w:val="16"/>
                <w:lang w:eastAsia="ko-KR"/>
              </w:rPr>
              <w:t>"bullet"</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steps</w:t>
            </w: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의 단계 외곽선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의 단게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이상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range</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의 단계 범위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list</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게이지 단계의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hreshold</w:t>
            </w:r>
          </w:p>
        </w:tc>
        <w:tc>
          <w:tcPr>
            <w:tcW w:w="766" w:type="dxa"/>
            <w:vMerge w:val="restart"/>
            <w:tcBorders>
              <w:top w:val="nil"/>
              <w:left w:val="single" w:sz="4" w:space="0" w:color="auto"/>
              <w:bottom w:val="single" w:sz="4" w:space="0" w:color="000000"/>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line</w:t>
            </w: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color</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임계치 선 색상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색상값</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766"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641" w:type="dxa"/>
            <w:tcBorders>
              <w:top w:val="nil"/>
              <w:left w:val="nil"/>
              <w:bottom w:val="single" w:sz="4" w:space="0" w:color="auto"/>
              <w:right w:val="single" w:sz="4" w:space="0" w:color="auto"/>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width</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임계치 선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0이상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thickness</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게이지 두께에 비례한 임계치 두께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0부터 1사이의 수치</w:t>
            </w:r>
          </w:p>
        </w:tc>
      </w:tr>
      <w:tr w:rsidR="00374061" w:rsidRPr="00374061" w:rsidTr="00374061">
        <w:trPr>
          <w:trHeight w:val="300"/>
        </w:trPr>
        <w:tc>
          <w:tcPr>
            <w:tcW w:w="664"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907" w:type="dxa"/>
            <w:vMerge/>
            <w:tcBorders>
              <w:top w:val="nil"/>
              <w:left w:val="single" w:sz="4" w:space="0" w:color="auto"/>
              <w:bottom w:val="single" w:sz="4" w:space="0" w:color="000000"/>
              <w:right w:val="single" w:sz="4" w:space="0" w:color="auto"/>
            </w:tcBorders>
            <w:vAlign w:val="center"/>
            <w:hideMark/>
          </w:tcPr>
          <w:p w:rsidR="00374061" w:rsidRPr="00374061" w:rsidRDefault="00374061" w:rsidP="00374061">
            <w:pPr>
              <w:spacing w:after="0"/>
              <w:rPr>
                <w:rFonts w:ascii="나눔고딕" w:eastAsia="나눔고딕" w:hAnsi="나눔고딕" w:cs="굴림"/>
                <w:color w:val="000000"/>
                <w:sz w:val="16"/>
                <w:szCs w:val="16"/>
                <w:lang w:eastAsia="ko-KR"/>
              </w:rPr>
            </w:pPr>
          </w:p>
        </w:tc>
        <w:tc>
          <w:tcPr>
            <w:tcW w:w="1407" w:type="dxa"/>
            <w:gridSpan w:val="2"/>
            <w:tcBorders>
              <w:top w:val="single" w:sz="4" w:space="0" w:color="auto"/>
              <w:left w:val="nil"/>
              <w:bottom w:val="single" w:sz="4" w:space="0" w:color="auto"/>
              <w:right w:val="single" w:sz="4" w:space="0" w:color="000000"/>
            </w:tcBorders>
            <w:shd w:val="clear" w:color="auto" w:fill="auto"/>
            <w:noWrap/>
            <w:hideMark/>
          </w:tcPr>
          <w:p w:rsidR="00374061" w:rsidRPr="00374061" w:rsidRDefault="00374061" w:rsidP="00374061">
            <w:pPr>
              <w:spacing w:after="0"/>
              <w:rPr>
                <w:rFonts w:ascii="나눔고딕" w:eastAsia="나눔고딕" w:hAnsi="나눔고딕" w:cs="굴림" w:hint="eastAsia"/>
                <w:color w:val="000000"/>
                <w:sz w:val="16"/>
                <w:szCs w:val="16"/>
                <w:lang w:eastAsia="ko-KR"/>
              </w:rPr>
            </w:pPr>
            <w:r w:rsidRPr="00374061">
              <w:rPr>
                <w:rFonts w:ascii="나눔고딕" w:eastAsia="나눔고딕" w:hAnsi="나눔고딕" w:cs="굴림" w:hint="eastAsia"/>
                <w:color w:val="000000"/>
                <w:sz w:val="16"/>
                <w:szCs w:val="16"/>
                <w:lang w:eastAsia="ko-KR"/>
              </w:rPr>
              <w:t>value</w:t>
            </w:r>
          </w:p>
        </w:tc>
        <w:tc>
          <w:tcPr>
            <w:tcW w:w="325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임계치 값 설정</w:t>
            </w:r>
          </w:p>
        </w:tc>
        <w:tc>
          <w:tcPr>
            <w:tcW w:w="3544" w:type="dxa"/>
            <w:tcBorders>
              <w:top w:val="nil"/>
              <w:left w:val="nil"/>
              <w:bottom w:val="single" w:sz="4" w:space="0" w:color="auto"/>
              <w:right w:val="single" w:sz="4" w:space="0" w:color="auto"/>
            </w:tcBorders>
            <w:shd w:val="clear" w:color="auto" w:fill="auto"/>
            <w:vAlign w:val="center"/>
            <w:hideMark/>
          </w:tcPr>
          <w:p w:rsidR="00374061" w:rsidRPr="00374061" w:rsidRDefault="00374061" w:rsidP="00374061">
            <w:pPr>
              <w:spacing w:after="0"/>
              <w:rPr>
                <w:rFonts w:ascii="나눔고딕" w:eastAsia="나눔고딕" w:hAnsi="나눔고딕" w:cs="굴림" w:hint="eastAsia"/>
                <w:color w:val="20293D"/>
                <w:sz w:val="16"/>
                <w:szCs w:val="16"/>
                <w:lang w:eastAsia="ko-KR"/>
              </w:rPr>
            </w:pPr>
            <w:r w:rsidRPr="00374061">
              <w:rPr>
                <w:rFonts w:ascii="나눔고딕" w:eastAsia="나눔고딕" w:hAnsi="나눔고딕" w:cs="굴림" w:hint="eastAsia"/>
                <w:color w:val="20293D"/>
                <w:sz w:val="16"/>
                <w:szCs w:val="16"/>
                <w:lang w:eastAsia="ko-KR"/>
              </w:rPr>
              <w:t>수치</w:t>
            </w:r>
          </w:p>
        </w:tc>
      </w:tr>
    </w:tbl>
    <w:p w:rsidR="00374061" w:rsidRPr="008A22F5" w:rsidRDefault="00374061">
      <w:pPr>
        <w:pStyle w:val="a0"/>
        <w:rPr>
          <w:rFonts w:ascii="나눔명조" w:eastAsia="나눔명조" w:hAnsi="나눔명조"/>
          <w:lang w:eastAsia="ko-KR"/>
        </w:rPr>
      </w:pP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의 코드는 게이지 인디케이터를 만드는 R과 python의 코드이다. 게이지 인디케이터의 ’value’로 데이터의 마지막 날의 10만 명당 사망자 수를 표시하고, 임계치는 해당 국가의 10만 명당 사망 자수 최뎃값으로 설정하였다. 최솟값은 0, 최댓값은 임계의 1.2배 값으로 설정하고, step은 최댓값의 50%와 75%로 설정하였다.</w:t>
      </w:r>
      <w:r w:rsidRPr="008A22F5">
        <w:rPr>
          <w:rFonts w:ascii="나눔명조" w:eastAsia="나눔명조" w:hAnsi="나눔명조"/>
          <w:lang w:eastAsia="ko-KR"/>
        </w:rPr>
        <w:br/>
        <w:t>- R</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R에서 게이지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수치 인디케이터는 ‘mode’ 속성을 “gauge”로 설정하고 ‘gauge’ 속성을 설정하여 만든다.</w:t>
      </w:r>
    </w:p>
    <w:p w:rsidR="00B73440" w:rsidRPr="008A22F5" w:rsidRDefault="00374061" w:rsidP="008A22F5">
      <w:pPr>
        <w:pStyle w:val="R"/>
      </w:pPr>
      <w:r w:rsidRPr="008A22F5">
        <w:t xml:space="preserve">## </w:t>
      </w:r>
      <w:r w:rsidRPr="008A22F5">
        <w:t>게이지</w:t>
      </w:r>
      <w:r w:rsidRPr="008A22F5">
        <w:t xml:space="preserve"> indicator </w:t>
      </w:r>
      <w:r w:rsidRPr="008A22F5">
        <w:t>트레이스를</w:t>
      </w:r>
      <w:r w:rsidRPr="008A22F5">
        <w:t xml:space="preserve"> </w:t>
      </w:r>
      <w:r w:rsidRPr="008A22F5">
        <w:t>위한</w:t>
      </w:r>
      <w:r w:rsidRPr="008A22F5">
        <w:t xml:space="preserve"> </w:t>
      </w:r>
      <w:r w:rsidRPr="008A22F5">
        <w:t>데이터</w:t>
      </w:r>
      <w:r w:rsidRPr="008A22F5">
        <w:t xml:space="preserve"> </w:t>
      </w:r>
      <w:r w:rsidRPr="008A22F5">
        <w:t>전처리</w:t>
      </w:r>
      <w:r w:rsidRPr="008A22F5">
        <w:br/>
        <w:t>max_deaths_per_million_by_day &lt;- total_deaths_5_nations_by_day |&gt; group_by(location) |&gt;</w:t>
      </w:r>
      <w:r w:rsidRPr="008A22F5">
        <w:br/>
      </w:r>
      <w:r w:rsidRPr="008A22F5">
        <w:lastRenderedPageBreak/>
        <w:t xml:space="preserve">  summarise(</w:t>
      </w:r>
      <w:r w:rsidRPr="008A22F5">
        <w:t>최대사망자</w:t>
      </w:r>
      <w:r w:rsidRPr="008A22F5">
        <w:t xml:space="preserve"> = max(new_deaths_per_million, na.rm = TRUE))</w:t>
      </w:r>
      <w:r w:rsidRPr="008A22F5">
        <w:br/>
      </w:r>
      <w:r w:rsidRPr="008A22F5">
        <w:br/>
        <w:t>deaths_per_million_in_lateast &lt;- total_deaths_5_nations_by_day |&gt; group_by(location) |&gt;</w:t>
      </w:r>
      <w:r w:rsidRPr="008A22F5">
        <w:br/>
        <w:t xml:space="preserve">  filter(is.na(new_deaths_per_million) == FALSE) |&gt;</w:t>
      </w:r>
      <w:r w:rsidRPr="008A22F5">
        <w:br/>
        <w:t xml:space="preserve">  filter(date == max(date)) |&gt;</w:t>
      </w:r>
      <w:r w:rsidRPr="008A22F5">
        <w:br/>
        <w:t xml:space="preserve">  select(iso_code, date, new_deaths_per_million)</w:t>
      </w:r>
      <w:r w:rsidRPr="008A22F5">
        <w:br/>
      </w:r>
      <w:r w:rsidRPr="008A22F5">
        <w:br/>
        <w:t>df_gauge &lt;- left_join(max_deaths_per_million_by_day, deaths_per_million_in_lateast, by = 'location') |&gt; arrange(location)</w:t>
      </w:r>
      <w:r w:rsidRPr="008A22F5">
        <w:br/>
      </w:r>
      <w:r w:rsidRPr="008A22F5">
        <w:br/>
        <w:t xml:space="preserve">## </w:t>
      </w:r>
      <w:r w:rsidRPr="008A22F5">
        <w:t>한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row = 1, column = 1),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threshold = list(line = list(color = 'white'),</w:t>
      </w:r>
      <w:r w:rsidRPr="008A22F5">
        <w:br/>
        <w:t xml:space="preserv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row = 0, column = 0), value = pull(df_gauge[1, 5]), </w:t>
      </w:r>
      <w:r w:rsidRPr="008A22F5">
        <w:br/>
        <w:t xml:space="preserve">            gauge = list(axis = lis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threshold = list(line = list(color = 'white'),</w:t>
      </w:r>
      <w:r w:rsidRPr="008A22F5">
        <w:br/>
        <w:t xml:space="preserve">              value = pull(df_gauge[1,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t xml:space="preserve">            domain = list(row = 0, column = 2), value = pull(df_gauge[2, 5]), </w:t>
      </w:r>
      <w:r w:rsidRPr="008A22F5">
        <w:br/>
        <w:t xml:space="preserve">            gauge = list(axis = lis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threshold = list(line = list(color = 'white'),</w:t>
      </w:r>
      <w:r w:rsidRPr="008A22F5">
        <w:br/>
        <w:t xml:space="preserv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lastRenderedPageBreak/>
        <w:br/>
        <w:t xml:space="preserve">## </w:t>
      </w:r>
      <w:r w:rsidRPr="008A22F5">
        <w:t>영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row = 2, column = 0), value = pull(df_gauge[4, 5]), </w:t>
      </w:r>
      <w:r w:rsidRPr="008A22F5">
        <w:br/>
        <w:t xml:space="preserve">            gauge = list(axis = lis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threshold = list(line = list(color = 'white'),</w:t>
      </w:r>
      <w:r w:rsidRPr="008A22F5">
        <w:br/>
        <w:t xml:space="preserv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게이지</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row = 2, column = 2), value = pull(df_gauge[5, 5]), </w:t>
      </w:r>
      <w:r w:rsidRPr="008A22F5">
        <w:br/>
        <w:t xml:space="preserve">            gauge = list(axis = lis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threshold = list(line = list(color = 'white'),</w:t>
      </w:r>
      <w:r w:rsidRPr="008A22F5">
        <w:br/>
        <w:t xml:space="preserve">              value = pull(df_gauge[5,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fig_gauge |&gt; layout(grid=list(rows=3, columns=3), </w:t>
      </w:r>
      <w:r w:rsidRPr="008A22F5">
        <w:br/>
        <w:t xml:space="preserve">                    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B73440" w:rsidRPr="008A22F5" w:rsidRDefault="00374061">
      <w:pPr>
        <w:pStyle w:val="Compact"/>
        <w:numPr>
          <w:ilvl w:val="0"/>
          <w:numId w:val="31"/>
        </w:numPr>
        <w:rPr>
          <w:rFonts w:ascii="나눔명조" w:eastAsia="나눔명조" w:hAnsi="나눔명조"/>
        </w:rPr>
      </w:pPr>
      <w:r w:rsidRPr="008A22F5">
        <w:rPr>
          <w:rFonts w:ascii="나눔명조" w:eastAsia="나눔명조" w:hAnsi="나눔명조"/>
        </w:rPr>
        <w:t>python</w:t>
      </w:r>
    </w:p>
    <w:p w:rsidR="00B73440" w:rsidRPr="008A22F5" w:rsidRDefault="00374061">
      <w:pPr>
        <w:pStyle w:val="FirstParagraph"/>
        <w:rPr>
          <w:rFonts w:ascii="나눔명조" w:eastAsia="나눔명조" w:hAnsi="나눔명조"/>
        </w:rPr>
      </w:pPr>
      <w:r w:rsidRPr="008A22F5">
        <w:rPr>
          <w:rFonts w:ascii="나눔명조" w:eastAsia="나눔명조" w:hAnsi="나눔명조"/>
        </w:rPr>
        <w:t xml:space="preserve">python에서 게이지 인디케이터를 만들기 위해서는 indicator 트레이스를 사용한다. </w:t>
      </w:r>
      <w:r w:rsidRPr="008A22F5">
        <w:rPr>
          <w:rStyle w:val="VerbatimChar"/>
          <w:rFonts w:ascii="나눔명조" w:eastAsia="나눔명조" w:hAnsi="나눔명조"/>
        </w:rPr>
        <w:t>add_trace()</w:t>
      </w:r>
      <w:r w:rsidRPr="008A22F5">
        <w:rPr>
          <w:rFonts w:ascii="나눔명조" w:eastAsia="나눔명조" w:hAnsi="나눔명조"/>
        </w:rPr>
        <w:t xml:space="preserve">에 </w:t>
      </w:r>
      <w:r w:rsidRPr="008A22F5">
        <w:rPr>
          <w:rStyle w:val="VerbatimChar"/>
          <w:rFonts w:ascii="나눔명조" w:eastAsia="나눔명조" w:hAnsi="나눔명조"/>
        </w:rPr>
        <w:t>plotly.graph_objects.Indicator()</w:t>
      </w:r>
      <w:r w:rsidRPr="008A22F5">
        <w:rPr>
          <w:rFonts w:ascii="나눔명조" w:eastAsia="나눔명조" w:hAnsi="나눔명조"/>
        </w:rPr>
        <w:t>로 만드는데, 게이지 인디케이터는 ‘mode’ 속성을 “gauge”로 설정하고 ‘gauge’ 속성을 설정하여 만든다.</w:t>
      </w:r>
    </w:p>
    <w:p w:rsidR="00B73440" w:rsidRPr="008A22F5" w:rsidRDefault="00374061" w:rsidP="008A22F5">
      <w:pPr>
        <w:pStyle w:val="python"/>
      </w:pPr>
      <w:r w:rsidRPr="008A22F5">
        <w:t>## 게이지 indicator 트레이스를 위한 데이터 전처리</w:t>
      </w:r>
      <w:r w:rsidRPr="008A22F5">
        <w:br/>
        <w:t>deaths_per_million_in_lateast = total_deaths_5_nations_by_day[total_deaths_5_nations_by_day['new_deaths_per_million'].isna() == False]</w:t>
      </w:r>
      <w:r w:rsidRPr="008A22F5">
        <w:br/>
        <w:t>deaths_per_million_in_lateast = pd.merge(deaths_per_million_in_lateast.groupby('location')['date'].max(), deaths_per_million_in_lateast, on = ("location", 'date'))[['iso_code', 'location', 'date', 'new_deaths_per_million']]</w:t>
      </w:r>
      <w:r w:rsidRPr="008A22F5">
        <w:br/>
        <w:t xml:space="preserve">df_gauge = pd.merge(deaths_per_million_in_lateast, </w:t>
      </w:r>
      <w:r w:rsidRPr="008A22F5">
        <w:lastRenderedPageBreak/>
        <w:t>total_deaths_5_nations_by_day.groupby('location')['new_deaths_per_million'].max().reset_index(), on = 'location').sort_values('location')</w:t>
      </w:r>
      <w:r w:rsidRPr="008A22F5">
        <w:br/>
        <w:t>df_gauge.columns = ('iso_code', 'location', 'date', '최근사망자', '최대사망자')</w:t>
      </w:r>
      <w:r w:rsidRPr="008A22F5">
        <w:br/>
      </w:r>
      <w:r w:rsidRPr="008A22F5">
        <w:br/>
        <w:t>fig = go.Figure()</w:t>
      </w:r>
      <w:r w:rsidRPr="008A22F5">
        <w:br/>
      </w:r>
      <w:r w:rsidRPr="008A22F5">
        <w:br/>
        <w:t>## 한국 게이지 인디케이터 생성</w:t>
      </w:r>
      <w:r w:rsidRPr="008A22F5">
        <w:br/>
        <w:t>fig.add_trace(go.Indicator(</w:t>
      </w:r>
      <w:r w:rsidRPr="008A22F5">
        <w:br/>
        <w:t xml:space="preserve">    type = 'indicator', mode = "gauge+number", title = df_gauge.iloc[2, 1],</w:t>
      </w:r>
      <w:r w:rsidRPr="008A22F5">
        <w:br/>
        <w:t xml:space="preserve">            domain = dict(row = 1, column = 1), value = df_gauge.iloc[2, 3], </w:t>
      </w:r>
      <w:r w:rsidRPr="008A22F5">
        <w:br/>
        <w:t xml:space="preserve">            gauge = dict(axis = dict(</w:t>
      </w:r>
      <w:r w:rsidRPr="008A22F5">
        <w:br/>
        <w:t xml:space="preserve">              range = (0, df_gauge.iloc[2, 4]*1.2)),</w:t>
      </w:r>
      <w:r w:rsidRPr="008A22F5">
        <w:br/>
        <w:t xml:space="preserve">              steps = [</w:t>
      </w:r>
      <w:r w:rsidRPr="008A22F5">
        <w:br/>
        <w:t xml:space="preserve">                dict(range = (0, (df_gauge.iloc[2, 4])*1.2*0.5), color = "lightgray"),</w:t>
      </w:r>
      <w:r w:rsidRPr="008A22F5">
        <w:br/>
        <w:t xml:space="preserve">                dict(range = ((df_gauge.iloc[2, 4])*1.2*0.5, (df_gauge.iloc[2, 4])*1.2*0.75), color = "darkgray"), </w:t>
      </w:r>
      <w:r w:rsidRPr="008A22F5">
        <w:br/>
        <w:t xml:space="preserve">                dict(range = ((df_gauge.iloc[2, 4])*1.2*0.75, (df_gauge.iloc[2, 4])*1.2), color = "gray")],</w:t>
      </w:r>
      <w:r w:rsidRPr="008A22F5">
        <w:br/>
        <w:t xml:space="preserve">              threshold = dict(</w:t>
      </w:r>
      <w:r w:rsidRPr="008A22F5">
        <w:br/>
        <w:t xml:space="preserve">                line = dict(color = 'white'),</w:t>
      </w:r>
      <w:r w:rsidRPr="008A22F5">
        <w:br/>
        <w:t xml:space="preserve">                value = df_gauge.iloc[2, 4]), </w:t>
      </w:r>
      <w:r w:rsidRPr="008A22F5">
        <w:br/>
        <w:t xml:space="preserve">              bar = dict(color = "darkblue")), </w:t>
      </w:r>
      <w:r w:rsidRPr="008A22F5">
        <w:br/>
        <w:t xml:space="preserve">            number = dict(suffix = '명')))</w:t>
      </w:r>
      <w:r w:rsidRPr="008A22F5">
        <w:br/>
      </w:r>
      <w:r w:rsidRPr="008A22F5">
        <w:br/>
        <w:t>## 프랑스 게이지 인디케이터 생성</w:t>
      </w:r>
      <w:r w:rsidRPr="008A22F5">
        <w:br/>
        <w:t>fig.add_trace(go.Indicator(</w:t>
      </w:r>
      <w:r w:rsidRPr="008A22F5">
        <w:br/>
        <w:t xml:space="preserve">    type = 'indicator', mode = "gauge+number", title = df_gauge.iloc[0, 1],</w:t>
      </w:r>
      <w:r w:rsidRPr="008A22F5">
        <w:br/>
        <w:t xml:space="preserve">            domain = dict(row = 0, column = 0), value = df_gauge.iloc[0, 3], </w:t>
      </w:r>
      <w:r w:rsidRPr="008A22F5">
        <w:br/>
        <w:t xml:space="preserve">            gauge = dict(axis = dict(</w:t>
      </w:r>
      <w:r w:rsidRPr="008A22F5">
        <w:br/>
        <w:t xml:space="preserve">              range = (0, df_gauge.iloc[0, 4]*1.2)),</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t xml:space="preserve">                dict(range = ((df_gauge.iloc[0, 4])*1.2*0.75, (df_gauge.iloc[0, 4])*1.2), color = "gray")],</w:t>
      </w:r>
      <w:r w:rsidRPr="008A22F5">
        <w:br/>
        <w:t xml:space="preserve">              threshold = dict(</w:t>
      </w:r>
      <w:r w:rsidRPr="008A22F5">
        <w:br/>
        <w:t xml:space="preserve">                line = dict(color = 'white'),</w:t>
      </w:r>
      <w:r w:rsidRPr="008A22F5">
        <w:br/>
        <w:t xml:space="preserve">                value = df_gauge.iloc[0, 4]), </w:t>
      </w:r>
      <w:r w:rsidRPr="008A22F5">
        <w:br/>
        <w:t xml:space="preserve">              bar = dict(color = "darkblue")), </w:t>
      </w:r>
      <w:r w:rsidRPr="008A22F5">
        <w:br/>
        <w:t xml:space="preserve">            number = dict(suffix = '명')))</w:t>
      </w:r>
      <w:r w:rsidRPr="008A22F5">
        <w:br/>
      </w:r>
      <w:r w:rsidRPr="008A22F5">
        <w:br/>
        <w:t>## 일본 게이지 인디케이터 생성</w:t>
      </w:r>
      <w:r w:rsidRPr="008A22F5">
        <w:br/>
      </w:r>
      <w:r w:rsidRPr="008A22F5">
        <w:lastRenderedPageBreak/>
        <w:t>fig.add_trace(go.Indicator(</w:t>
      </w:r>
      <w:r w:rsidRPr="008A22F5">
        <w:br/>
        <w:t xml:space="preserve">    type = 'indicator', mode = "gauge+number", title = df_gauge.iloc[1, 1],</w:t>
      </w:r>
      <w:r w:rsidRPr="008A22F5">
        <w:br/>
        <w:t xml:space="preserve">            domain = dict(row = 0, column = 2), value = df_gauge.iloc[1, 3], </w:t>
      </w:r>
      <w:r w:rsidRPr="008A22F5">
        <w:br/>
        <w:t xml:space="preserve">            gauge = dict(axis = dict(</w:t>
      </w:r>
      <w:r w:rsidRPr="008A22F5">
        <w:br/>
        <w:t xml:space="preserve">              range = (0, df_gauge.iloc[1, 4]*1.2)),</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w:t>
      </w:r>
      <w:r w:rsidRPr="008A22F5">
        <w:br/>
        <w:t xml:space="preserve">                value = df_gauge.iloc[1, 4]), </w:t>
      </w:r>
      <w:r w:rsidRPr="008A22F5">
        <w:br/>
        <w:t xml:space="preserve">              bar = dict(color = "darkblue")), </w:t>
      </w:r>
      <w:r w:rsidRPr="008A22F5">
        <w:br/>
        <w:t xml:space="preserve">            number = dict(suffix = '명')))</w:t>
      </w:r>
      <w:r w:rsidRPr="008A22F5">
        <w:br/>
      </w:r>
      <w:r w:rsidRPr="008A22F5">
        <w:br/>
        <w:t>## 영국 게이지 인디케이터 생성</w:t>
      </w:r>
      <w:r w:rsidRPr="008A22F5">
        <w:br/>
        <w:t>fig.add_trace(go.Indicator(</w:t>
      </w:r>
      <w:r w:rsidRPr="008A22F5">
        <w:br/>
        <w:t xml:space="preserve">    type = 'indicator', mode = "gauge+number", title = df_gauge.iloc[3, 1],</w:t>
      </w:r>
      <w:r w:rsidRPr="008A22F5">
        <w:br/>
        <w:t xml:space="preserve">            domain = dict(row = 2, column = 0), value = df_gauge.iloc[3, 3], </w:t>
      </w:r>
      <w:r w:rsidRPr="008A22F5">
        <w:br/>
        <w:t xml:space="preserve">            gauge = dict(axis = dict(</w:t>
      </w:r>
      <w:r w:rsidRPr="008A22F5">
        <w:br/>
        <w:t xml:space="preserve">              range = (0, df_gauge.iloc[3, 4]*1.2)),</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w:t>
      </w:r>
      <w:r w:rsidRPr="008A22F5">
        <w:br/>
        <w:t xml:space="preserve">                value = df_gauge.iloc[3, 4]), </w:t>
      </w:r>
      <w:r w:rsidRPr="008A22F5">
        <w:br/>
        <w:t xml:space="preserve">              bar = dict(color = "darkblue")), </w:t>
      </w:r>
      <w:r w:rsidRPr="008A22F5">
        <w:br/>
        <w:t xml:space="preserve">            number = dict(suffix = '명')))</w:t>
      </w:r>
      <w:r w:rsidRPr="008A22F5">
        <w:br/>
      </w:r>
      <w:r w:rsidRPr="008A22F5">
        <w:br/>
        <w:t>## 미국 게이지 인디케이터 생성</w:t>
      </w:r>
      <w:r w:rsidRPr="008A22F5">
        <w:br/>
        <w:t>fig.add_trace(go.Indicator(</w:t>
      </w:r>
      <w:r w:rsidRPr="008A22F5">
        <w:br/>
        <w:t xml:space="preserve">    type = 'indicator', mode = "gauge+number", title = df_gauge.iloc[4, 1],</w:t>
      </w:r>
      <w:r w:rsidRPr="008A22F5">
        <w:br/>
        <w:t xml:space="preserve">            domain = dict(row = 2, column = 2), value = df_gauge.iloc[4, 3], </w:t>
      </w:r>
      <w:r w:rsidRPr="008A22F5">
        <w:br/>
        <w:t xml:space="preserve">            gauge = dict(axis = dict(</w:t>
      </w:r>
      <w:r w:rsidRPr="008A22F5">
        <w:br/>
        <w:t xml:space="preserve">              range = (0, df_gauge.iloc[4, 4]*1.2)),</w:t>
      </w:r>
      <w:r w:rsidRPr="008A22F5">
        <w:br/>
        <w:t xml:space="preserve">              steps = [</w:t>
      </w:r>
      <w:r w:rsidRPr="008A22F5">
        <w:br/>
        <w:t xml:space="preserve">                dict(range = (0, (df_gauge.iloc[4, 4])*1.2*0.5), color = "lightgray"),</w:t>
      </w:r>
      <w:r w:rsidRPr="008A22F5">
        <w:br/>
      </w:r>
      <w:r w:rsidRPr="008A22F5">
        <w:lastRenderedPageBreak/>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w:t>
      </w:r>
      <w:r w:rsidRPr="008A22F5">
        <w:br/>
        <w:t xml:space="preserv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extent cx="5969000" cy="3685857"/>
            <wp:effectExtent l="0" t="0" r="0" b="0"/>
            <wp:docPr id="13" name="Picture" descr="실행결과 VI-3. R의 게이지 인디테이터"/>
            <wp:cNvGraphicFramePr/>
            <a:graphic xmlns:a="http://schemas.openxmlformats.org/drawingml/2006/main">
              <a:graphicData uri="http://schemas.openxmlformats.org/drawingml/2006/picture">
                <pic:pic xmlns:pic="http://schemas.openxmlformats.org/drawingml/2006/picture">
                  <pic:nvPicPr>
                    <pic:cNvPr id="14" name="Picture" descr="./fig/png/6-3.png"/>
                    <pic:cNvPicPr>
                      <a:picLocks noChangeAspect="1" noChangeArrowheads="1"/>
                    </pic:cNvPicPr>
                  </pic:nvPicPr>
                  <pic:blipFill>
                    <a:blip r:embed="rId9"/>
                    <a:stretch>
                      <a:fillRect/>
                    </a:stretch>
                  </pic:blipFill>
                  <pic:spPr bwMode="auto">
                    <a:xfrm>
                      <a:off x="0" y="0"/>
                      <a:ext cx="5969000" cy="3685857"/>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3. R의 게이지 인디테이터</w:t>
      </w:r>
    </w:p>
    <w:p w:rsidR="00B73440" w:rsidRPr="008A22F5" w:rsidRDefault="00374061">
      <w:pPr>
        <w:pStyle w:val="2"/>
        <w:rPr>
          <w:rFonts w:ascii="나눔명조" w:eastAsia="나눔명조" w:hAnsi="나눔명조"/>
          <w:lang w:eastAsia="ko-KR"/>
        </w:rPr>
      </w:pPr>
      <w:bookmarkStart w:id="4" w:name="불릿bullet-인디케이터"/>
      <w:bookmarkEnd w:id="3"/>
      <w:r w:rsidRPr="008A22F5">
        <w:rPr>
          <w:rFonts w:ascii="나눔명조" w:eastAsia="나눔명조" w:hAnsi="나눔명조"/>
          <w:lang w:eastAsia="ko-KR"/>
        </w:rPr>
        <w:t>불릿(bullet) 인디케이터</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 양적 막대(value), 임계치의 세 가지 요소로 구성한다. 단계는 </w:t>
      </w:r>
      <w:r w:rsidRPr="008A22F5">
        <w:rPr>
          <w:rFonts w:ascii="나눔명조" w:eastAsia="나눔명조" w:hAnsi="나눔명조"/>
          <w:lang w:eastAsia="ko-KR"/>
        </w:rPr>
        <w:lastRenderedPageBreak/>
        <w:t>일반적으로 배열의 형태로 단계 값들을 지정하여 정의하고, 막대는 표시할 수치의 현재 값을 나타내며, 임계치 데이터는 수치의 목표치나 안정적 데이터 구간을 안정적 데이터 구간을 나타낸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불릿 인디케이터는 indicator 트레이스를 사용하여 만들수 있고 게이지 인디케이터의 속성 중 ’shape’를 “bullet”으로 설정함으로써 만들 수 있다. 또 게이지 인디케이터의 속성들을 공유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의 코드는 불릿 인디케이터를 만드는 R과 python의 코드이다. 불릿 인디케이터의 ‘value’, ‘threshold’, ‘range’, ’steps’는 앞선 게이지 인디케이터와 같게 설정하였다.</w:t>
      </w:r>
    </w:p>
    <w:p w:rsidR="00B73440" w:rsidRPr="008A22F5" w:rsidRDefault="00374061">
      <w:pPr>
        <w:pStyle w:val="Compact"/>
        <w:numPr>
          <w:ilvl w:val="0"/>
          <w:numId w:val="32"/>
        </w:numPr>
        <w:rPr>
          <w:rFonts w:ascii="나눔명조" w:eastAsia="나눔명조" w:hAnsi="나눔명조"/>
        </w:rPr>
      </w:pPr>
      <w:r w:rsidRPr="008A22F5">
        <w:rPr>
          <w:rFonts w:ascii="나눔명조" w:eastAsia="나눔명조" w:hAnsi="나눔명조"/>
        </w:rPr>
        <w:t>R</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불릿 인디케이터를 만들기 위해서는 indicator 트레이스를 사용한다. </w:t>
      </w:r>
      <w:r w:rsidRPr="008A22F5">
        <w:rPr>
          <w:rStyle w:val="VerbatimChar"/>
          <w:rFonts w:ascii="나눔명조" w:eastAsia="나눔명조" w:hAnsi="나눔명조"/>
          <w:lang w:eastAsia="ko-KR"/>
        </w:rPr>
        <w:t>add_trace(type = 'indicator', ...)</w:t>
      </w:r>
      <w:r w:rsidRPr="008A22F5">
        <w:rPr>
          <w:rFonts w:ascii="나눔명조" w:eastAsia="나눔명조" w:hAnsi="나눔명조"/>
          <w:lang w:eastAsia="ko-KR"/>
        </w:rPr>
        <w:t>로 만드는데, 불릿 인디케이터는 ‘mode’ 속성을 “gauge”로, ‘gauge’의 ’shape’ 속성을 “bullet”으로 설정하고 ‘gauge’ 속성을 설정하여 만든다.</w:t>
      </w:r>
    </w:p>
    <w:p w:rsidR="00B73440" w:rsidRPr="008A22F5" w:rsidRDefault="00374061" w:rsidP="008A22F5">
      <w:pPr>
        <w:pStyle w:val="R"/>
      </w:pPr>
      <w:r w:rsidRPr="008A22F5">
        <w:t xml:space="preserve">## </w:t>
      </w:r>
      <w:r w:rsidRPr="008A22F5">
        <w:t>한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df_gauge |&gt; plot_ly() |&gt;</w:t>
      </w:r>
      <w:r w:rsidRPr="008A22F5">
        <w:br/>
        <w:t xml:space="preserve">  add_trace(type = 'indicator', mode = "gauge+number", title = pull(df_gauge[3, 1]),</w:t>
      </w:r>
      <w:r w:rsidRPr="008A22F5">
        <w:br/>
        <w:t xml:space="preserve">            domain = list(x = c(0.3,0.8), y = c(0.82, 0.9)),</w:t>
      </w:r>
      <w:r w:rsidRPr="008A22F5">
        <w:br/>
        <w:t xml:space="preserve">            value = pull(df_gauge[3, 5]), </w:t>
      </w:r>
      <w:r w:rsidRPr="008A22F5">
        <w:br/>
        <w:t xml:space="preserve">            gauge = list(axis = list(</w:t>
      </w:r>
      <w:r w:rsidRPr="008A22F5">
        <w:br/>
        <w:t xml:space="preserve">              range = list(NULL, pull(df_gauge[3, 2])*1.2)),</w:t>
      </w:r>
      <w:r w:rsidRPr="008A22F5">
        <w:br/>
        <w:t xml:space="preserve">              steps = list(</w:t>
      </w:r>
      <w:r w:rsidRPr="008A22F5">
        <w:br/>
        <w:t xml:space="preserve">                list(range = c(0, pull(df_gauge[3, 2])*1.2*0.5), color = "lightgray"),</w:t>
      </w:r>
      <w:r w:rsidRPr="008A22F5">
        <w:br/>
        <w:t xml:space="preserve">                list(range = c(pull(df_gauge[3, 2])*1.2*0.5, pull(df_gauge[3, 2])*1.2*0.75), color = "darkgray"),</w:t>
      </w:r>
      <w:r w:rsidRPr="008A22F5">
        <w:br/>
        <w:t xml:space="preserve">                list(range = c(pull(df_gauge[3, 2])*1.2*0.75, pull(df_gauge[3, 2])*1.2), color = "gray")),</w:t>
      </w:r>
      <w:r w:rsidRPr="008A22F5">
        <w:br/>
        <w:t xml:space="preserve">              shape = "bullet",</w:t>
      </w:r>
      <w:r w:rsidRPr="008A22F5">
        <w:br/>
        <w:t xml:space="preserve">              threshold = list(</w:t>
      </w:r>
      <w:r w:rsidRPr="008A22F5">
        <w:br/>
        <w:t xml:space="preserve">                line = list(color = 'white'), value = pull(df_gauge[3,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프랑스</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1, 1]),</w:t>
      </w:r>
      <w:r w:rsidRPr="008A22F5">
        <w:br/>
        <w:t xml:space="preserve">            domain = list(x = c(0.3,0.8), y = c(0.62, 0.7)),</w:t>
      </w:r>
      <w:r w:rsidRPr="008A22F5">
        <w:br/>
        <w:t xml:space="preserve">            value = pull(df_gauge[1, 5]), </w:t>
      </w:r>
      <w:r w:rsidRPr="008A22F5">
        <w:br/>
        <w:t xml:space="preserve">            gauge = list(axis = list(</w:t>
      </w:r>
      <w:r w:rsidRPr="008A22F5">
        <w:br/>
        <w:t xml:space="preserve">              shape = "bullet",</w:t>
      </w:r>
      <w:r w:rsidRPr="008A22F5">
        <w:br/>
        <w:t xml:space="preserve">              range = list(NULL, pull(df_gauge[1, 2])*1.2)),</w:t>
      </w:r>
      <w:r w:rsidRPr="008A22F5">
        <w:br/>
        <w:t xml:space="preserve">              steps = list(</w:t>
      </w:r>
      <w:r w:rsidRPr="008A22F5">
        <w:br/>
        <w:t xml:space="preserve">                list(range = c(0, pull(df_gauge[1, 2])*1.2*0.5), color = "lightgray"),</w:t>
      </w:r>
      <w:r w:rsidRPr="008A22F5">
        <w:br/>
        <w:t xml:space="preserve">                list(range = c(pull(df_gauge[1, 2])*1.2*0.5, pull(df_gauge[1, 2])*1.2*0.75), color = "darkgray"),</w:t>
      </w:r>
      <w:r w:rsidRPr="008A22F5">
        <w:br/>
        <w:t xml:space="preserve">                list(range = c(pull(df_gauge[1, 2])*1.2*0.75, pull(df_gauge[1, 2])*1.2), color = "gray")),</w:t>
      </w:r>
      <w:r w:rsidRPr="008A22F5">
        <w:br/>
        <w:t xml:space="preserve">              shape = "bullet",</w:t>
      </w:r>
      <w:r w:rsidRPr="008A22F5">
        <w:br/>
        <w:t xml:space="preserve">              threshold = list(</w:t>
      </w:r>
      <w:r w:rsidRPr="008A22F5">
        <w:br/>
        <w:t xml:space="preserve">              line = list(color = 'white'), value = pull(df_gauge[1, 2])), </w:t>
      </w:r>
      <w:r w:rsidRPr="008A22F5">
        <w:br/>
        <w:t xml:space="preserve">            bar = list(color = "darkblue")), </w:t>
      </w:r>
      <w:r w:rsidRPr="008A22F5">
        <w:br/>
      </w:r>
      <w:r w:rsidRPr="008A22F5">
        <w:lastRenderedPageBreak/>
        <w:t xml:space="preserve">            number = list(suffix = '</w:t>
      </w:r>
      <w:r w:rsidRPr="008A22F5">
        <w:t>명</w:t>
      </w:r>
      <w:r w:rsidRPr="008A22F5">
        <w:t>'))</w:t>
      </w:r>
      <w:r w:rsidRPr="008A22F5">
        <w:br/>
      </w:r>
      <w:r w:rsidRPr="008A22F5">
        <w:br/>
        <w:t xml:space="preserve">## </w:t>
      </w:r>
      <w:r w:rsidRPr="008A22F5">
        <w:t>일본</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2, 1]),</w:t>
      </w:r>
      <w:r w:rsidRPr="008A22F5">
        <w:br/>
        <w:t xml:space="preserve">            domain = list(x = c(0.3,0.8), y = c(0.42, 0.5)),</w:t>
      </w:r>
      <w:r w:rsidRPr="008A22F5">
        <w:br/>
        <w:t xml:space="preserve">            value = pull(df_gauge[2, 5]), </w:t>
      </w:r>
      <w:r w:rsidRPr="008A22F5">
        <w:br/>
        <w:t xml:space="preserve">            gauge = list(axis = list(</w:t>
      </w:r>
      <w:r w:rsidRPr="008A22F5">
        <w:br/>
        <w:t xml:space="preserve">              shape = "bullet",</w:t>
      </w:r>
      <w:r w:rsidRPr="008A22F5">
        <w:br/>
        <w:t xml:space="preserve">              range = list(NULL, pull(df_gauge[2, 2])*1.2)),</w:t>
      </w:r>
      <w:r w:rsidRPr="008A22F5">
        <w:br/>
        <w:t xml:space="preserve">              steps = list(</w:t>
      </w:r>
      <w:r w:rsidRPr="008A22F5">
        <w:br/>
        <w:t xml:space="preserve">                list(range = c(0, pull(df_gauge[2, 2])*1.2*0.5), color = "lightgray"),</w:t>
      </w:r>
      <w:r w:rsidRPr="008A22F5">
        <w:br/>
        <w:t xml:space="preserve">                list(range = c(pull(df_gauge[2, 2])*1.2*0.5, pull(df_gauge[2, 2])*1.2*0.75), color = "darkgray"),</w:t>
      </w:r>
      <w:r w:rsidRPr="008A22F5">
        <w:br/>
        <w:t xml:space="preserve">                list(range = c(pull(df_gauge[2, 2])*1.2*0.75, pull(df_gauge[2, 2])*1.2), color = "gray")),</w:t>
      </w:r>
      <w:r w:rsidRPr="008A22F5">
        <w:br/>
        <w:t xml:space="preserve">              shape = "bullet",</w:t>
      </w:r>
      <w:r w:rsidRPr="008A22F5">
        <w:br/>
        <w:t xml:space="preserve">              threshold = list(</w:t>
      </w:r>
      <w:r w:rsidRPr="008A22F5">
        <w:br/>
        <w:t xml:space="preserve">              line = list(color = 'white'), value = pull(df_gauge[2,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영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4, 1]),</w:t>
      </w:r>
      <w:r w:rsidRPr="008A22F5">
        <w:br/>
        <w:t xml:space="preserve">            domain = list(x = c(0.3,0.8), y = c(0.22, 0.3)),</w:t>
      </w:r>
      <w:r w:rsidRPr="008A22F5">
        <w:br/>
        <w:t xml:space="preserve">            value = pull(df_gauge[4, 5]), </w:t>
      </w:r>
      <w:r w:rsidRPr="008A22F5">
        <w:br/>
        <w:t xml:space="preserve">            gauge = list(axis = list(</w:t>
      </w:r>
      <w:r w:rsidRPr="008A22F5">
        <w:br/>
        <w:t xml:space="preserve">              shape = "bullet",</w:t>
      </w:r>
      <w:r w:rsidRPr="008A22F5">
        <w:br/>
        <w:t xml:space="preserve">              range = list(NULL, pull(df_gauge[4, 2])*1.2)),</w:t>
      </w:r>
      <w:r w:rsidRPr="008A22F5">
        <w:br/>
        <w:t xml:space="preserve">              steps = list(</w:t>
      </w:r>
      <w:r w:rsidRPr="008A22F5">
        <w:br/>
        <w:t xml:space="preserve">                list(range = c(0, pull(df_gauge[4, 2])*1.2*0.5), color = "lightgray"),</w:t>
      </w:r>
      <w:r w:rsidRPr="008A22F5">
        <w:br/>
        <w:t xml:space="preserve">                list(range = c(pull(df_gauge[4, 2])*1.2*0.5, pull(df_gauge[4, 2])*1.2*0.75), color = "darkgray"),</w:t>
      </w:r>
      <w:r w:rsidRPr="008A22F5">
        <w:br/>
        <w:t xml:space="preserve">                list(range = c(pull(df_gauge[4, 2])*1.2*0.75, pull(df_gauge[4, 2])*1.2), color = "gray")),</w:t>
      </w:r>
      <w:r w:rsidRPr="008A22F5">
        <w:br/>
        <w:t xml:space="preserve">              shape = "bullet",</w:t>
      </w:r>
      <w:r w:rsidRPr="008A22F5">
        <w:br/>
        <w:t xml:space="preserve">              threshold = list(</w:t>
      </w:r>
      <w:r w:rsidRPr="008A22F5">
        <w:br/>
        <w:t xml:space="preserve">              line = list(color = 'white'), value = pull(df_gauge[4, 2])), </w:t>
      </w:r>
      <w:r w:rsidRPr="008A22F5">
        <w:br/>
        <w:t xml:space="preserve">            bar = list(color = "darkblue")), </w:t>
      </w:r>
      <w:r w:rsidRPr="008A22F5">
        <w:br/>
        <w:t xml:space="preserve">            number = list(suffix = '</w:t>
      </w:r>
      <w:r w:rsidRPr="008A22F5">
        <w:t>명</w:t>
      </w:r>
      <w:r w:rsidRPr="008A22F5">
        <w:t>'))</w:t>
      </w:r>
      <w:r w:rsidRPr="008A22F5">
        <w:br/>
      </w:r>
      <w:r w:rsidRPr="008A22F5">
        <w:br/>
        <w:t xml:space="preserve">## </w:t>
      </w:r>
      <w:r w:rsidRPr="008A22F5">
        <w:t>미국</w:t>
      </w:r>
      <w:r w:rsidRPr="008A22F5">
        <w:t xml:space="preserve"> </w:t>
      </w:r>
      <w:r w:rsidRPr="008A22F5">
        <w:t>불릿</w:t>
      </w:r>
      <w:r w:rsidRPr="008A22F5">
        <w:t xml:space="preserve"> </w:t>
      </w:r>
      <w:r w:rsidRPr="008A22F5">
        <w:t>인디케이터</w:t>
      </w:r>
      <w:r w:rsidRPr="008A22F5">
        <w:t xml:space="preserve"> </w:t>
      </w:r>
      <w:r w:rsidRPr="008A22F5">
        <w:t>생성</w:t>
      </w:r>
      <w:r w:rsidRPr="008A22F5">
        <w:br/>
        <w:t>fig_gauge &lt;- fig_gauge |&gt;</w:t>
      </w:r>
      <w:r w:rsidRPr="008A22F5">
        <w:br/>
        <w:t xml:space="preserve">  add_trace(type = 'indicator', mode = "gauge+number", title = pull(df_gauge[5, 1]),</w:t>
      </w:r>
      <w:r w:rsidRPr="008A22F5">
        <w:br/>
        <w:t xml:space="preserve">            domain = list(x = c(0.3,0.8), y = c(0.02, 0.1)),</w:t>
      </w:r>
      <w:r w:rsidRPr="008A22F5">
        <w:br/>
        <w:t xml:space="preserve">            value = pull(df_gauge[5, 5]), </w:t>
      </w:r>
      <w:r w:rsidRPr="008A22F5">
        <w:br/>
        <w:t xml:space="preserve">            gauge = list(axis = list(</w:t>
      </w:r>
      <w:r w:rsidRPr="008A22F5">
        <w:br/>
        <w:t xml:space="preserve">              shape = "bullet",</w:t>
      </w:r>
      <w:r w:rsidRPr="008A22F5">
        <w:br/>
        <w:t xml:space="preserve">              range = list(NULL, pull(df_gauge[5, 2])*1.2)),</w:t>
      </w:r>
      <w:r w:rsidRPr="008A22F5">
        <w:br/>
        <w:t xml:space="preserve">              steps = list(</w:t>
      </w:r>
      <w:r w:rsidRPr="008A22F5">
        <w:br/>
        <w:t xml:space="preserve">                list(range = c(0, pull(df_gauge[5, 2])*1.2*0.5), color = "lightgray"),</w:t>
      </w:r>
      <w:r w:rsidRPr="008A22F5">
        <w:br/>
        <w:t xml:space="preserve">                list(range = c(pull(df_gauge[5, 2])*1.2*0.5, pull(df_gauge[5, 2])*1.2*0.75), color = "darkgray"),</w:t>
      </w:r>
      <w:r w:rsidRPr="008A22F5">
        <w:br/>
        <w:t xml:space="preserve">                list(range = c(pull(df_gauge[5, 2])*1.2*0.75, pull(df_gauge[5, 2])*1.2), color = "gray")),</w:t>
      </w:r>
      <w:r w:rsidRPr="008A22F5">
        <w:br/>
        <w:t xml:space="preserve">              shape = "bullet",</w:t>
      </w:r>
      <w:r w:rsidRPr="008A22F5">
        <w:br/>
        <w:t xml:space="preserve">              threshold = list(</w:t>
      </w:r>
      <w:r w:rsidRPr="008A22F5">
        <w:br/>
        <w:t xml:space="preserve">              line = list(color = 'white'), value = pull(df_gauge[5, 2])), </w:t>
      </w:r>
      <w:r w:rsidRPr="008A22F5">
        <w:br/>
        <w:t xml:space="preserve">            bar = list(color = "darkblue")), </w:t>
      </w:r>
      <w:r w:rsidRPr="008A22F5">
        <w:br/>
      </w:r>
      <w:r w:rsidRPr="008A22F5">
        <w:lastRenderedPageBreak/>
        <w:t xml:space="preserve">            number = list(suffix = '</w:t>
      </w:r>
      <w:r w:rsidRPr="008A22F5">
        <w:t>명</w:t>
      </w:r>
      <w:r w:rsidRPr="008A22F5">
        <w:t>'))</w:t>
      </w:r>
      <w:r w:rsidRPr="008A22F5">
        <w:br/>
      </w:r>
      <w:r w:rsidRPr="008A22F5">
        <w:br/>
        <w:t xml:space="preserve">fig_gauge |&gt; layout(margin = margins_R, </w:t>
      </w:r>
      <w:r w:rsidRPr="008A22F5">
        <w:br/>
        <w:t xml:space="preserve">                    title = '10</w:t>
      </w:r>
      <w:r w:rsidRPr="008A22F5">
        <w:t>만명당</w:t>
      </w:r>
      <w:r w:rsidRPr="008A22F5">
        <w:t xml:space="preserve"> </w:t>
      </w:r>
      <w:r w:rsidRPr="008A22F5">
        <w:t>사망자수</w:t>
      </w:r>
      <w:r w:rsidRPr="008A22F5">
        <w:t>(</w:t>
      </w:r>
      <w:r w:rsidRPr="008A22F5">
        <w:t>최근</w:t>
      </w:r>
      <w:r w:rsidRPr="008A22F5">
        <w:t xml:space="preserve"> </w:t>
      </w:r>
      <w:r w:rsidRPr="008A22F5">
        <w:t>공식발표</w:t>
      </w:r>
      <w:r w:rsidRPr="008A22F5">
        <w:t xml:space="preserve"> </w:t>
      </w:r>
      <w:r w:rsidRPr="008A22F5">
        <w:t>기준</w:t>
      </w:r>
      <w:r w:rsidRPr="008A22F5">
        <w:t>)')</w:t>
      </w:r>
    </w:p>
    <w:p w:rsidR="00B73440" w:rsidRPr="008A22F5" w:rsidRDefault="00374061">
      <w:pPr>
        <w:pStyle w:val="Compact"/>
        <w:numPr>
          <w:ilvl w:val="0"/>
          <w:numId w:val="33"/>
        </w:numPr>
        <w:rPr>
          <w:rFonts w:ascii="나눔명조" w:eastAsia="나눔명조" w:hAnsi="나눔명조"/>
        </w:rPr>
      </w:pPr>
      <w:r w:rsidRPr="008A22F5">
        <w:rPr>
          <w:rFonts w:ascii="나눔명조" w:eastAsia="나눔명조" w:hAnsi="나눔명조"/>
        </w:rPr>
        <w:t>python</w:t>
      </w:r>
    </w:p>
    <w:p w:rsidR="00B73440" w:rsidRPr="008A22F5" w:rsidRDefault="00374061">
      <w:pPr>
        <w:pStyle w:val="FirstParagraph"/>
        <w:rPr>
          <w:rFonts w:ascii="나눔명조" w:eastAsia="나눔명조" w:hAnsi="나눔명조"/>
        </w:rPr>
      </w:pPr>
      <w:r w:rsidRPr="008A22F5">
        <w:rPr>
          <w:rFonts w:ascii="나눔명조" w:eastAsia="나눔명조" w:hAnsi="나눔명조"/>
        </w:rPr>
        <w:t xml:space="preserve">python에서 불릿 인디케이터를 만들기 위해서는 indicator 트레이스를 사용한다. </w:t>
      </w:r>
      <w:r w:rsidRPr="008A22F5">
        <w:rPr>
          <w:rStyle w:val="VerbatimChar"/>
          <w:rFonts w:ascii="나눔명조" w:eastAsia="나눔명조" w:hAnsi="나눔명조"/>
        </w:rPr>
        <w:t>add_trace()</w:t>
      </w:r>
      <w:r w:rsidRPr="008A22F5">
        <w:rPr>
          <w:rFonts w:ascii="나눔명조" w:eastAsia="나눔명조" w:hAnsi="나눔명조"/>
        </w:rPr>
        <w:t xml:space="preserve">에 </w:t>
      </w:r>
      <w:r w:rsidRPr="008A22F5">
        <w:rPr>
          <w:rStyle w:val="VerbatimChar"/>
          <w:rFonts w:ascii="나눔명조" w:eastAsia="나눔명조" w:hAnsi="나눔명조"/>
        </w:rPr>
        <w:t>plotly.graph_objects.Indicator()</w:t>
      </w:r>
      <w:r w:rsidRPr="008A22F5">
        <w:rPr>
          <w:rFonts w:ascii="나눔명조" w:eastAsia="나눔명조" w:hAnsi="나눔명조"/>
        </w:rPr>
        <w:t>로 만드는데 불릿 인디케이터는 ‘mode’ 속성을 “gauge”로, ‘gauge’의 ’shape’ 속성을 “bullet”로 설정하고 ‘gauge’ 속성을 설정하여 만들 수 있다.</w:t>
      </w:r>
    </w:p>
    <w:p w:rsidR="00B73440" w:rsidRPr="008A22F5" w:rsidRDefault="00374061" w:rsidP="008A22F5">
      <w:pPr>
        <w:pStyle w:val="python"/>
      </w:pPr>
      <w:r w:rsidRPr="008A22F5">
        <w:t>fig = go.Figure()</w:t>
      </w:r>
      <w:r w:rsidRPr="008A22F5">
        <w:br/>
      </w:r>
      <w:r w:rsidRPr="008A22F5">
        <w:br/>
        <w:t>## 한국 불릿 인디케이터 생성</w:t>
      </w:r>
      <w:r w:rsidRPr="008A22F5">
        <w:br/>
        <w:t>fig.add_trace(go.Indicator(</w:t>
      </w:r>
      <w:r w:rsidRPr="008A22F5">
        <w:br/>
        <w:t xml:space="preserve">    type = 'indicator', mode = "gauge+number", title = df_gauge.iloc[2, 1],</w:t>
      </w:r>
      <w:r w:rsidRPr="008A22F5">
        <w:br/>
        <w:t xml:space="preserve">            domain = dict(x = (0.3,0.8), y = (0.82, 0.9)),</w:t>
      </w:r>
      <w:r w:rsidRPr="008A22F5">
        <w:br/>
        <w:t xml:space="preserve">            value = df_gauge.iloc[2, 3], </w:t>
      </w:r>
      <w:r w:rsidRPr="008A22F5">
        <w:br/>
        <w:t xml:space="preserve">            gauge = dict(axis = dict(</w:t>
      </w:r>
      <w:r w:rsidRPr="008A22F5">
        <w:br/>
        <w:t xml:space="preserve">              range = (0, df_gauge.iloc[2, 4]*1.2)),</w:t>
      </w:r>
      <w:r w:rsidRPr="008A22F5">
        <w:br/>
        <w:t xml:space="preserve">              shape = "bullet",</w:t>
      </w:r>
      <w:r w:rsidRPr="008A22F5">
        <w:br/>
        <w:t xml:space="preserve">              steps = [</w:t>
      </w:r>
      <w:r w:rsidRPr="008A22F5">
        <w:br/>
        <w:t xml:space="preserve">                dict(range = (0, (df_gauge.iloc[2, 4])*1.2*0.5), color = "lightgray"),</w:t>
      </w:r>
      <w:r w:rsidRPr="008A22F5">
        <w:br/>
        <w:t xml:space="preserve">                dict(range = ((df_gauge.iloc[2, 4])*1.2*0.5, (df_gauge.iloc[2, 4])*1.2*0.75), color = "darkgray"),</w:t>
      </w:r>
      <w:r w:rsidRPr="008A22F5">
        <w:br/>
        <w:t xml:space="preserve">                dict(range = ((df_gauge.iloc[2, 4])*1.2*0.75, (df_gauge.iloc[2, 4])*1.2), color = "gray")],</w:t>
      </w:r>
      <w:r w:rsidRPr="008A22F5">
        <w:br/>
        <w:t xml:space="preserve">              threshold = dict(</w:t>
      </w:r>
      <w:r w:rsidRPr="008A22F5">
        <w:br/>
        <w:t xml:space="preserve">                line = dict(color = 'white'), value = df_gauge.iloc[2, 4]), </w:t>
      </w:r>
      <w:r w:rsidRPr="008A22F5">
        <w:br/>
        <w:t xml:space="preserve">              bar = dict(color = "darkblue")), </w:t>
      </w:r>
      <w:r w:rsidRPr="008A22F5">
        <w:br/>
        <w:t xml:space="preserve">            number = dict(suffix = '명')))</w:t>
      </w:r>
      <w:r w:rsidRPr="008A22F5">
        <w:br/>
      </w:r>
      <w:r w:rsidRPr="008A22F5">
        <w:br/>
        <w:t>## 프랑스 불릿 인디케이터 생성</w:t>
      </w:r>
      <w:r w:rsidRPr="008A22F5">
        <w:br/>
        <w:t>fig.add_trace(go.Indicator(</w:t>
      </w:r>
      <w:r w:rsidRPr="008A22F5">
        <w:br/>
        <w:t xml:space="preserve">    type = 'indicator', mode = "gauge+number", title = df_gauge.iloc[0, 1],</w:t>
      </w:r>
      <w:r w:rsidRPr="008A22F5">
        <w:br/>
        <w:t xml:space="preserve">            domain = dict(x = (0.3,0.8), y = (0.62, 0.7)),</w:t>
      </w:r>
      <w:r w:rsidRPr="008A22F5">
        <w:br/>
        <w:t xml:space="preserve">            value = df_gauge.iloc[0, 3], </w:t>
      </w:r>
      <w:r w:rsidRPr="008A22F5">
        <w:br/>
        <w:t xml:space="preserve">            gauge = dict(axis = dict(</w:t>
      </w:r>
      <w:r w:rsidRPr="008A22F5">
        <w:br/>
        <w:t xml:space="preserve">              range = (0, df_gauge.iloc[0, 4]*1.2)),</w:t>
      </w:r>
      <w:r w:rsidRPr="008A22F5">
        <w:br/>
        <w:t xml:space="preserve">              shape = "bullet",</w:t>
      </w:r>
      <w:r w:rsidRPr="008A22F5">
        <w:br/>
        <w:t xml:space="preserve">              steps = [</w:t>
      </w:r>
      <w:r w:rsidRPr="008A22F5">
        <w:br/>
        <w:t xml:space="preserve">                dict(range = (0, (df_gauge.iloc[0, 4])*1.2*0.5), color = "lightgray"),</w:t>
      </w:r>
      <w:r w:rsidRPr="008A22F5">
        <w:br/>
        <w:t xml:space="preserve">                dict(range = ((df_gauge.iloc[0, 4])*1.2*0.5, (df_gauge.iloc[0, 4])*1.2*0.75), color = "darkgray"),</w:t>
      </w:r>
      <w:r w:rsidRPr="008A22F5">
        <w:br/>
      </w:r>
      <w:r w:rsidRPr="008A22F5">
        <w:lastRenderedPageBreak/>
        <w:t xml:space="preserve">                dict(range = ((df_gauge.iloc[0, 4])*1.2*0.75, (df_gauge.iloc[0, 4])*1.2), color = "gray")],</w:t>
      </w:r>
      <w:r w:rsidRPr="008A22F5">
        <w:br/>
        <w:t xml:space="preserve">              threshold = dict(</w:t>
      </w:r>
      <w:r w:rsidRPr="008A22F5">
        <w:br/>
        <w:t xml:space="preserve">                line = dict(color = 'white'), value = df_gauge.iloc[0, 4]), </w:t>
      </w:r>
      <w:r w:rsidRPr="008A22F5">
        <w:br/>
        <w:t xml:space="preserve">              bar = dict(color = "darkblue")), </w:t>
      </w:r>
      <w:r w:rsidRPr="008A22F5">
        <w:br/>
        <w:t xml:space="preserve">            number = dict(suffix = '명')))</w:t>
      </w:r>
      <w:r w:rsidRPr="008A22F5">
        <w:br/>
      </w:r>
      <w:r w:rsidRPr="008A22F5">
        <w:br/>
        <w:t>## 일본 불릿 인디케이터 생성</w:t>
      </w:r>
      <w:r w:rsidRPr="008A22F5">
        <w:br/>
        <w:t>fig.add_trace(go.Indicator(</w:t>
      </w:r>
      <w:r w:rsidRPr="008A22F5">
        <w:br/>
        <w:t xml:space="preserve">    type = 'indicator', mode = "gauge+number", title = df_gauge.iloc[1, 1],</w:t>
      </w:r>
      <w:r w:rsidRPr="008A22F5">
        <w:br/>
        <w:t xml:space="preserve">            domain = dict(x = (0.3,0.8), y = (0.42, 0.5)),</w:t>
      </w:r>
      <w:r w:rsidRPr="008A22F5">
        <w:br/>
        <w:t xml:space="preserve">            value = df_gauge.iloc[1, 3], </w:t>
      </w:r>
      <w:r w:rsidRPr="008A22F5">
        <w:br/>
        <w:t xml:space="preserve">            gauge = dict(axis = dict(</w:t>
      </w:r>
      <w:r w:rsidRPr="008A22F5">
        <w:br/>
        <w:t xml:space="preserve">              range = (0, df_gauge.iloc[1, 4]*1.2)),</w:t>
      </w:r>
      <w:r w:rsidRPr="008A22F5">
        <w:br/>
        <w:t xml:space="preserve">              shape = "bullet",</w:t>
      </w:r>
      <w:r w:rsidRPr="008A22F5">
        <w:br/>
        <w:t xml:space="preserve">              steps = [</w:t>
      </w:r>
      <w:r w:rsidRPr="008A22F5">
        <w:br/>
        <w:t xml:space="preserve">                dict(range = (0, (df_gauge.iloc[1, 4])*1.2*0.5), color = "lightgray"),</w:t>
      </w:r>
      <w:r w:rsidRPr="008A22F5">
        <w:br/>
        <w:t xml:space="preserve">                dict(range = ((df_gauge.iloc[1, 4])*1.2*0.5, (df_gauge.iloc[1, 4])*1.2*0.75), color = "darkgray"),</w:t>
      </w:r>
      <w:r w:rsidRPr="008A22F5">
        <w:br/>
        <w:t xml:space="preserve">                dict(range = ((df_gauge.iloc[1, 4])*1.2*0.75, (df_gauge.iloc[1, 4])*1.2), color = "gray")],</w:t>
      </w:r>
      <w:r w:rsidRPr="008A22F5">
        <w:br/>
        <w:t xml:space="preserve">              threshold = dict(</w:t>
      </w:r>
      <w:r w:rsidRPr="008A22F5">
        <w:br/>
        <w:t xml:space="preserve">                line = dict(color = 'white'), value = df_gauge.iloc[1, 4]), </w:t>
      </w:r>
      <w:r w:rsidRPr="008A22F5">
        <w:br/>
        <w:t xml:space="preserve">              bar = dict(color = "darkblue")), </w:t>
      </w:r>
      <w:r w:rsidRPr="008A22F5">
        <w:br/>
        <w:t xml:space="preserve">            number = dict(suffix = '명')))</w:t>
      </w:r>
      <w:r w:rsidRPr="008A22F5">
        <w:br/>
      </w:r>
      <w:r w:rsidRPr="008A22F5">
        <w:br/>
        <w:t>## 영국 불릿 인디케이터 생성</w:t>
      </w:r>
      <w:r w:rsidRPr="008A22F5">
        <w:br/>
        <w:t>fig.add_trace(go.Indicator(</w:t>
      </w:r>
      <w:r w:rsidRPr="008A22F5">
        <w:br/>
        <w:t xml:space="preserve">    type = 'indicator', mode = "gauge+number", title = df_gauge.iloc[3, 1],</w:t>
      </w:r>
      <w:r w:rsidRPr="008A22F5">
        <w:br/>
        <w:t xml:space="preserve">            domain = dict(x = (0.3,0.8), y = (0.22, 0.3)),</w:t>
      </w:r>
      <w:r w:rsidRPr="008A22F5">
        <w:br/>
        <w:t xml:space="preserve">            value = df_gauge.iloc[3, 3], </w:t>
      </w:r>
      <w:r w:rsidRPr="008A22F5">
        <w:br/>
        <w:t xml:space="preserve">            gauge = dict(axis = dict(</w:t>
      </w:r>
      <w:r w:rsidRPr="008A22F5">
        <w:br/>
        <w:t xml:space="preserve">              range = (0, df_gauge.iloc[3, 4]*1.2)),</w:t>
      </w:r>
      <w:r w:rsidRPr="008A22F5">
        <w:br/>
        <w:t xml:space="preserve">              shape = "bullet",</w:t>
      </w:r>
      <w:r w:rsidRPr="008A22F5">
        <w:br/>
        <w:t xml:space="preserve">              steps = [</w:t>
      </w:r>
      <w:r w:rsidRPr="008A22F5">
        <w:br/>
        <w:t xml:space="preserve">                dict(range = (0, (df_gauge.iloc[3, 4])*1.2*0.5), color = "lightgray"),</w:t>
      </w:r>
      <w:r w:rsidRPr="008A22F5">
        <w:br/>
        <w:t xml:space="preserve">                dict(range = ((df_gauge.iloc[3, 4])*1.2*0.5, (df_gauge.iloc[3, 4])*1.2*0.75), color = "darkgray"),</w:t>
      </w:r>
      <w:r w:rsidRPr="008A22F5">
        <w:br/>
        <w:t xml:space="preserve">                dict(range = ((df_gauge.iloc[3, 4])*1.2*0.75, (df_gauge.iloc[3, 4])*1.2), color = "gray")],</w:t>
      </w:r>
      <w:r w:rsidRPr="008A22F5">
        <w:br/>
        <w:t xml:space="preserve">              threshold = dict(</w:t>
      </w:r>
      <w:r w:rsidRPr="008A22F5">
        <w:br/>
        <w:t xml:space="preserve">                line = dict(color = 'white'), value = df_gauge.iloc[3, 4]), </w:t>
      </w:r>
      <w:r w:rsidRPr="008A22F5">
        <w:br/>
        <w:t xml:space="preserve">              bar = dict(color = "darkblue")), </w:t>
      </w:r>
      <w:r w:rsidRPr="008A22F5">
        <w:br/>
      </w:r>
      <w:r w:rsidRPr="008A22F5">
        <w:lastRenderedPageBreak/>
        <w:t xml:space="preserve">            number = dict(suffix = '명')))</w:t>
      </w:r>
      <w:r w:rsidRPr="008A22F5">
        <w:br/>
      </w:r>
      <w:r w:rsidRPr="008A22F5">
        <w:br/>
        <w:t>## 미국 불릿 인디케이터 생성</w:t>
      </w:r>
      <w:r w:rsidRPr="008A22F5">
        <w:br/>
        <w:t>fig.add_trace(go.Indicator(</w:t>
      </w:r>
      <w:r w:rsidRPr="008A22F5">
        <w:br/>
        <w:t xml:space="preserve">    type = 'indicator', mode = "gauge+number", title = df_gauge.iloc[4, 1],</w:t>
      </w:r>
      <w:r w:rsidRPr="008A22F5">
        <w:br/>
        <w:t xml:space="preserve">            domain = dict(x = (0.3,0.8), y = (0.02, 0.1)),</w:t>
      </w:r>
      <w:r w:rsidRPr="008A22F5">
        <w:br/>
        <w:t xml:space="preserve">            value = df_gauge.iloc[4, 3], </w:t>
      </w:r>
      <w:r w:rsidRPr="008A22F5">
        <w:br/>
        <w:t xml:space="preserve">            gauge = dict(axis = dict(</w:t>
      </w:r>
      <w:r w:rsidRPr="008A22F5">
        <w:br/>
        <w:t xml:space="preserve">              range = (0, df_gauge.iloc[4, 4]*1.2)),</w:t>
      </w:r>
      <w:r w:rsidRPr="008A22F5">
        <w:br/>
        <w:t xml:space="preserve">              shape = "bullet",</w:t>
      </w:r>
      <w:r w:rsidRPr="008A22F5">
        <w:br/>
        <w:t xml:space="preserve">              steps = [</w:t>
      </w:r>
      <w:r w:rsidRPr="008A22F5">
        <w:br/>
        <w:t xml:space="preserve">                dict(range = (0, (df_gauge.iloc[4, 4])*1.2*0.5), color = "lightgray"),</w:t>
      </w:r>
      <w:r w:rsidRPr="008A22F5">
        <w:br/>
        <w:t xml:space="preserve">                dict(range = ((df_gauge.iloc[4, 4])*1.2*0.5, (df_gauge.iloc[4, 4])*1.2*0.75), color = "darkgray"),</w:t>
      </w:r>
      <w:r w:rsidRPr="008A22F5">
        <w:br/>
        <w:t xml:space="preserve">                dict(range = ((df_gauge.iloc[4, 4])*1.2*0.75, (df_gauge.iloc[4, 4])*1.2), color = "gray")],</w:t>
      </w:r>
      <w:r w:rsidRPr="008A22F5">
        <w:br/>
        <w:t xml:space="preserve">              threshold = dict(</w:t>
      </w:r>
      <w:r w:rsidRPr="008A22F5">
        <w:br/>
        <w:t xml:space="preserve">                line = dict(color = 'white'), value = df_gauge.iloc[4, 4]), </w:t>
      </w:r>
      <w:r w:rsidRPr="008A22F5">
        <w:br/>
        <w:t xml:space="preserve">              bar = dict(color = "darkblue")), </w:t>
      </w:r>
      <w:r w:rsidRPr="008A22F5">
        <w:br/>
        <w:t xml:space="preserve">            number = dict(suffix = '명')))</w:t>
      </w:r>
      <w:r w:rsidRPr="008A22F5">
        <w:br/>
      </w:r>
      <w:r w:rsidRPr="008A22F5">
        <w:br/>
        <w:t>fig.update_layout(grid=dict(rows=3, columns=3),</w:t>
      </w:r>
      <w:r w:rsidRPr="008A22F5">
        <w:br/>
        <w:t xml:space="preserve">              title = dict(text = '10만명당 사망자수(최근 공식발표 기준)', x = 0.5))</w:t>
      </w:r>
      <w:r w:rsidRPr="008A22F5">
        <w:br/>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extent cx="5969000" cy="3244021"/>
            <wp:effectExtent l="0" t="0" r="0" b="0"/>
            <wp:docPr id="15" name="Picture" descr="실행결과 VI-4. python의 불릿 인디케이터"/>
            <wp:cNvGraphicFramePr/>
            <a:graphic xmlns:a="http://schemas.openxmlformats.org/drawingml/2006/main">
              <a:graphicData uri="http://schemas.openxmlformats.org/drawingml/2006/picture">
                <pic:pic xmlns:pic="http://schemas.openxmlformats.org/drawingml/2006/picture">
                  <pic:nvPicPr>
                    <pic:cNvPr id="16" name="Picture" descr="./fig/png/6-4.png"/>
                    <pic:cNvPicPr>
                      <a:picLocks noChangeAspect="1" noChangeArrowheads="1"/>
                    </pic:cNvPicPr>
                  </pic:nvPicPr>
                  <pic:blipFill>
                    <a:blip r:embed="rId10"/>
                    <a:stretch>
                      <a:fillRect/>
                    </a:stretch>
                  </pic:blipFill>
                  <pic:spPr bwMode="auto">
                    <a:xfrm>
                      <a:off x="0" y="0"/>
                      <a:ext cx="5969000" cy="3244021"/>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4. python의 불릿 인디케이터</w:t>
      </w:r>
    </w:p>
    <w:p w:rsidR="00B73440" w:rsidRPr="008A22F5" w:rsidRDefault="00374061">
      <w:pPr>
        <w:pStyle w:val="1"/>
        <w:rPr>
          <w:rFonts w:ascii="나눔명조" w:eastAsia="나눔명조" w:hAnsi="나눔명조"/>
        </w:rPr>
      </w:pPr>
      <w:bookmarkStart w:id="5" w:name="지도의-시각화"/>
      <w:bookmarkEnd w:id="4"/>
      <w:bookmarkEnd w:id="0"/>
      <w:r w:rsidRPr="008A22F5">
        <w:rPr>
          <w:rFonts w:ascii="나눔명조" w:eastAsia="나눔명조" w:hAnsi="나눔명조"/>
        </w:rPr>
        <w:t>지도의 시각화</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지도의 시각화는 지역별로 구분된 데이터에 대한 매우 효과적인 시각화 방법이다. 사실 지도의 시각화는 엑셀이나 파워포인트, 포토샵이나 일러스트 같은 대중적으로 많이 사용되는 툴에서도 가능하겠지만, 매우 번거로운 작업임이 틀림없다. 또 단순한 지도의 시각화라면 다소의 시간과 많은 정신적 스트레스를 감소하고라도 할 수 있겠지만, 만약 200개가 넘는 시군구 지역별 데이터를 시각화해야 한다면 이는 단순히 시간과 정신적 스트레스과 바꿀 수 있는 작업이 아닐 것이다. 이때는 전문가를 찾아 의뢰하는 것이 해결책이겠지만 항상 전문가들은 바쁘기 때문에 시간이 많이 소요되고 비싸다. plolty는 지도의 시각화에 생각보다 많은 기능이 지원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지도를 시각화하기 위해서는 먼저 몇 가지 알아야 하는 개념이 있다.</w:t>
      </w:r>
    </w:p>
    <w:p w:rsidR="00B73440" w:rsidRPr="008A22F5" w:rsidRDefault="00374061">
      <w:pPr>
        <w:pStyle w:val="2"/>
        <w:rPr>
          <w:rFonts w:ascii="나눔명조" w:eastAsia="나눔명조" w:hAnsi="나눔명조"/>
        </w:rPr>
      </w:pPr>
      <w:bookmarkStart w:id="6" w:name="지도-시각화의-기초-개념"/>
      <w:r w:rsidRPr="008A22F5">
        <w:rPr>
          <w:rFonts w:ascii="나눔명조" w:eastAsia="나눔명조" w:hAnsi="나눔명조"/>
        </w:rPr>
        <w:t>지도 시각화의 기초 개념</w:t>
      </w:r>
    </w:p>
    <w:p w:rsidR="00B73440" w:rsidRPr="008A22F5" w:rsidRDefault="00374061">
      <w:pPr>
        <w:pStyle w:val="3"/>
        <w:rPr>
          <w:rFonts w:ascii="나눔명조" w:eastAsia="나눔명조" w:hAnsi="나눔명조"/>
        </w:rPr>
      </w:pPr>
      <w:bookmarkStart w:id="7" w:name="지형-데이터"/>
      <w:r w:rsidRPr="008A22F5">
        <w:rPr>
          <w:rFonts w:ascii="나눔명조" w:eastAsia="나눔명조" w:hAnsi="나눔명조"/>
        </w:rPr>
        <w:t>지형 데이터</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지형 데이터는 지도를 그리기 위한 지형 경계선 다각형 정보를 가지고 있는 데이터를 말한다. 지형 데이터는 다음의 두 가지 형태의 데이터 파일로 제공된다.</w:t>
      </w:r>
    </w:p>
    <w:p w:rsidR="00B73440" w:rsidRPr="008A22F5" w:rsidRDefault="00374061">
      <w:pPr>
        <w:pStyle w:val="Compact"/>
        <w:numPr>
          <w:ilvl w:val="0"/>
          <w:numId w:val="34"/>
        </w:numPr>
        <w:rPr>
          <w:rFonts w:ascii="나눔명조" w:eastAsia="나눔명조" w:hAnsi="나눔명조"/>
        </w:rPr>
      </w:pPr>
      <w:r w:rsidRPr="008A22F5">
        <w:rPr>
          <w:rFonts w:ascii="나눔명조" w:eastAsia="나눔명조" w:hAnsi="나눔명조"/>
        </w:rPr>
        <w:t>shape 파일</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lastRenderedPageBreak/>
        <w:t>Shape 파일은 대부분의 GIS(Geographical Information System)에서 사용되는 지형 벡터 데이터 파일 포맷이다. Shape 파일은 보통’*.shp’, ‘*.shx’, ‘*.dbf’, ‘*.kml’, ‘*.prj’ 등의 파일이 한 세트처럼 제공되는 것이 일반적이다. 그렇다고 이 네 개의 파일을 모두 쓰는 것은 아니고 사용하는 응용에 따라 선택하여 사용할 수 있는데, *.shp 파일에 주요 지형정보가 포함되어 있다.</w:t>
      </w:r>
    </w:p>
    <w:p w:rsidR="00B73440" w:rsidRPr="008A22F5" w:rsidRDefault="00374061">
      <w:pPr>
        <w:pStyle w:val="Compact"/>
        <w:numPr>
          <w:ilvl w:val="0"/>
          <w:numId w:val="35"/>
        </w:numPr>
        <w:rPr>
          <w:rFonts w:ascii="나눔명조" w:eastAsia="나눔명조" w:hAnsi="나눔명조"/>
        </w:rPr>
      </w:pPr>
      <w:r w:rsidRPr="008A22F5">
        <w:rPr>
          <w:rFonts w:ascii="나눔명조" w:eastAsia="나눔명조" w:hAnsi="나눔명조"/>
        </w:rPr>
        <w:t>geojson 파일</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GeoJSON은 위치정보를 갖는 점을 기반으로 지형을 표현하기 위해 설계된 개방형 공개 표준 형식이다. 지형 정보를 자바스그립트 오브젝트 노테이션(JAVA Script Object Notation, JSON)을 활용하여 표현하는 파일 포맷으로 OpenLayers, Leaflet, MapServer, Geoforge 소프트웨어, GeoServer, GeoDjango, GDAL, Safe Software FME 등 많은 매핑 및 GIS 소프트웨어 패키지에서 지원하고 있다.</w:t>
      </w:r>
      <w:r w:rsidRPr="008A22F5">
        <w:rPr>
          <w:rStyle w:val="ab"/>
          <w:rFonts w:ascii="나눔명조" w:eastAsia="나눔명조" w:hAnsi="나눔명조"/>
        </w:rPr>
        <w:footnoteReference w:id="1"/>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geojson 파일의 확장자는 ’*.json’이다. geojson 파일은 앞서 설명한 Shape 파일에서부터 변환하여 생성할 수도 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geojson 파일은 Shape 파일에 비해 파일 사이즈가 작고 처리속도도 Shape 파일보다 매우 빠르다는 장점이 있다.</w:t>
      </w:r>
    </w:p>
    <w:p w:rsidR="00B73440" w:rsidRPr="008A22F5" w:rsidRDefault="00374061">
      <w:pPr>
        <w:pStyle w:val="3"/>
        <w:rPr>
          <w:rFonts w:ascii="나눔명조" w:eastAsia="나눔명조" w:hAnsi="나눔명조"/>
        </w:rPr>
      </w:pPr>
      <w:bookmarkStart w:id="8" w:name="지도-투영법"/>
      <w:bookmarkEnd w:id="7"/>
      <w:r w:rsidRPr="008A22F5">
        <w:rPr>
          <w:rFonts w:ascii="나눔명조" w:eastAsia="나눔명조" w:hAnsi="나눔명조"/>
        </w:rPr>
        <w:t>지도 투영법</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지구는 3차원의 구형태이지만 우리가 보는 지도는 2차원의 평면이다. 따라서 3차원을 2차원에 표현해야 하기 때문에 이 표현의 방법이 여러가지이고, 이를 투영법(Projection)이라고 한다. plotly에서는 이 투영법에 따라 지도가 화면에 표현되는 평태가 달라진다. plolty에서 투영법은 정각도법(equirectangular), 원통도법(mercator), 정사도법(orthographic) 등 총 22개의 투영법을 지원한다.</w:t>
      </w:r>
    </w:p>
    <w:p w:rsidR="00B73440" w:rsidRPr="008A22F5" w:rsidRDefault="00374061">
      <w:pPr>
        <w:pStyle w:val="3"/>
        <w:rPr>
          <w:rFonts w:ascii="나눔명조" w:eastAsia="나눔명조" w:hAnsi="나눔명조"/>
        </w:rPr>
      </w:pPr>
      <w:bookmarkStart w:id="9" w:name="좌표계의-종류"/>
      <w:bookmarkEnd w:id="8"/>
      <w:r w:rsidRPr="008A22F5">
        <w:rPr>
          <w:rFonts w:ascii="나눔명조" w:eastAsia="나눔명조" w:hAnsi="나눔명조"/>
        </w:rPr>
        <w:t>좌표계의 종류</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rsidR="00B73440" w:rsidRPr="008A22F5" w:rsidRDefault="00374061" w:rsidP="008A22F5">
      <w:pPr>
        <w:pStyle w:val="boxBorder"/>
        <w:numPr>
          <w:ilvl w:val="0"/>
          <w:numId w:val="41"/>
        </w:numPr>
      </w:pPr>
      <w:r w:rsidRPr="008A22F5">
        <w:t>WGS84(EPSG:4326): 미국에서 군사용으로 GPS 시스템를 이용하면서 만든 좌표계(경도와 위도)</w:t>
      </w:r>
    </w:p>
    <w:p w:rsidR="00B73440" w:rsidRPr="008A22F5" w:rsidRDefault="00374061" w:rsidP="008A22F5">
      <w:pPr>
        <w:pStyle w:val="boxBorder"/>
        <w:numPr>
          <w:ilvl w:val="0"/>
          <w:numId w:val="41"/>
        </w:numPr>
      </w:pPr>
      <w:r w:rsidRPr="008A22F5">
        <w:lastRenderedPageBreak/>
        <w:t>Bessel 1841(EPSG:4004): 3차원 원형 지구를 2차원으로 투영한 결과에 대한 좌표계로 우리나라에서 많이 사용되는 좌표계</w:t>
      </w:r>
    </w:p>
    <w:p w:rsidR="00B73440" w:rsidRPr="008A22F5" w:rsidRDefault="00374061" w:rsidP="008A22F5">
      <w:pPr>
        <w:pStyle w:val="boxBorder"/>
        <w:numPr>
          <w:ilvl w:val="0"/>
          <w:numId w:val="41"/>
        </w:numPr>
      </w:pPr>
      <w:r w:rsidRPr="008A22F5">
        <w:t>GRS80 UTM-K(EPSG:5179): 한반도 전체를 하나의 좌표계로, 전국을경도 127.5를 기준으로 설계한 지도로 네이버에서 사용</w:t>
      </w:r>
    </w:p>
    <w:p w:rsidR="00B73440" w:rsidRPr="008A22F5" w:rsidRDefault="00374061" w:rsidP="008A22F5">
      <w:pPr>
        <w:pStyle w:val="boxBorder"/>
        <w:numPr>
          <w:ilvl w:val="0"/>
          <w:numId w:val="41"/>
        </w:numPr>
      </w:pPr>
      <w:r w:rsidRPr="008A22F5">
        <w:t>GRS80 중부원점(EPSG:5181): 과거 지리원 좌표계를 타원체로 수정한 좌표계. Kakao, 공공데이터포탈에서 사용</w:t>
      </w:r>
    </w:p>
    <w:p w:rsidR="00B73440" w:rsidRPr="008A22F5" w:rsidRDefault="00374061" w:rsidP="008A22F5">
      <w:pPr>
        <w:pStyle w:val="boxBorder"/>
        <w:numPr>
          <w:ilvl w:val="0"/>
          <w:numId w:val="41"/>
        </w:numPr>
      </w:pPr>
      <w:r w:rsidRPr="008A22F5">
        <w:t>Web mercator projection(Pseudo-Mercator, EPSG:3857) : WGS84 타원체의 장반경을 반지름으로 하는 좌표계로 구글, 빙, 야후 등 에서 사용</w:t>
      </w:r>
    </w:p>
    <w:p w:rsidR="00B73440" w:rsidRPr="008A22F5" w:rsidRDefault="00374061" w:rsidP="008A22F5">
      <w:pPr>
        <w:pStyle w:val="boxBorder"/>
        <w:numPr>
          <w:ilvl w:val="0"/>
          <w:numId w:val="41"/>
        </w:numPr>
      </w:pPr>
      <w:r w:rsidRPr="008A22F5">
        <w:t>Albers projection(EPSG:9822) : 미국 지질 조사국에서 사용하는 좌표계</w:t>
      </w:r>
    </w:p>
    <w:p w:rsidR="00B73440" w:rsidRPr="008A22F5" w:rsidRDefault="00374061">
      <w:pPr>
        <w:pStyle w:val="2"/>
        <w:rPr>
          <w:rFonts w:ascii="나눔명조" w:eastAsia="나눔명조" w:hAnsi="나눔명조"/>
        </w:rPr>
      </w:pPr>
      <w:bookmarkStart w:id="10" w:name="지도-트레이스"/>
      <w:bookmarkEnd w:id="9"/>
      <w:bookmarkEnd w:id="6"/>
      <w:r w:rsidRPr="008A22F5">
        <w:rPr>
          <w:rFonts w:ascii="나눔명조" w:eastAsia="나눔명조" w:hAnsi="나눔명조"/>
        </w:rPr>
        <w:t>지도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plotly는 지도를 그리기 위해 사용하는 패키지가 아니다. 즉 plotly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을 표현하는 다각형의 내부 색을 데이터로 매핑하여 데이터를 표현하는 단계 구분도(Choropleth Map)과 지도의 특정 위치에 데이터를 표기하는 스캐터 맵(Scatter Map)이 많이 사용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plotly에서 지도를 그리기 위해서는 앞서 설명한 두 가지 지형 데이터 타입(shape, geojson)을 사용하는 방법과 인터넷에서 제공하는 지도를 사용하여 그리는 두 가지 방법이 사용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이 두 가지 지도 생성 방법을 사용하여 다음의 다섯 가지 지도 관련 트레이스로 사용하여 목적에 맞는 지도를 만들 수 있다.</w:t>
      </w:r>
    </w:p>
    <w:p w:rsidR="00B73440" w:rsidRPr="008A22F5" w:rsidRDefault="00374061" w:rsidP="008A22F5">
      <w:pPr>
        <w:pStyle w:val="boxBorder"/>
        <w:numPr>
          <w:ilvl w:val="0"/>
          <w:numId w:val="42"/>
        </w:numPr>
      </w:pPr>
      <w:r w:rsidRPr="008A22F5">
        <w:t>scattergeo 트레이스 : 지형 데이터 위에 위도와 경도로 표현된 scatter 트레이스의 점이나 선을 표시하는 트레이스</w:t>
      </w:r>
    </w:p>
    <w:p w:rsidR="00B73440" w:rsidRPr="008A22F5" w:rsidRDefault="00374061" w:rsidP="008A22F5">
      <w:pPr>
        <w:pStyle w:val="boxBorder"/>
        <w:numPr>
          <w:ilvl w:val="0"/>
          <w:numId w:val="42"/>
        </w:numPr>
      </w:pPr>
      <w:r w:rsidRPr="008A22F5">
        <w:t>choropleth 트레이스 : 지형 데이터의 지형 다각형(polygon)에 ’z’로 매핑되는 지형 다각형 내부 색으로 데이터를 표현하는 트레이스</w:t>
      </w:r>
    </w:p>
    <w:p w:rsidR="00B73440" w:rsidRPr="008A22F5" w:rsidRDefault="00374061" w:rsidP="008A22F5">
      <w:pPr>
        <w:pStyle w:val="boxBorder"/>
        <w:numPr>
          <w:ilvl w:val="0"/>
          <w:numId w:val="42"/>
        </w:numPr>
      </w:pPr>
      <w:r w:rsidRPr="008A22F5">
        <w:t>scattermapbox 트레이스 : mapbox.com에서 제공하는 맵위에 위도와 경도로 표현된 scatter 트레이스의 점이나 선을 표시하는 트레이스</w:t>
      </w:r>
    </w:p>
    <w:p w:rsidR="00B73440" w:rsidRPr="008A22F5" w:rsidRDefault="00374061" w:rsidP="008A22F5">
      <w:pPr>
        <w:pStyle w:val="boxBorder"/>
        <w:numPr>
          <w:ilvl w:val="0"/>
          <w:numId w:val="42"/>
        </w:numPr>
      </w:pPr>
      <w:r w:rsidRPr="008A22F5">
        <w:t>choroplethmapbox 트레이스 : mapbox.com에서 제공하는 맵위에 지형 다각형(polygon)에 ’z’로 지형 다각형 내부 색을 통해 데이터를 표현하는 트레이스</w:t>
      </w:r>
    </w:p>
    <w:p w:rsidR="00B73440" w:rsidRPr="008A22F5" w:rsidRDefault="00374061" w:rsidP="008A22F5">
      <w:pPr>
        <w:pStyle w:val="boxBorder"/>
        <w:numPr>
          <w:ilvl w:val="0"/>
          <w:numId w:val="42"/>
        </w:numPr>
      </w:pPr>
      <w:r w:rsidRPr="008A22F5">
        <w:t>densitymapbox 트레이스 : 색상을 사용하여 위도, 경도 좌표와 ’z’에 매핑된 값에 따른 밀도 커널 데이터를 표현하는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plotly의 지도 트레이스를 보면 scattergeo 트레이스와 choropleth 트레이스는 geoJSON이나 shape 파일의 외곽선 지형 기반 지도(plotly geo map)를 사용하는 트레이스이고 scattermapbox, </w:t>
      </w:r>
      <w:r w:rsidRPr="008A22F5">
        <w:rPr>
          <w:rFonts w:ascii="나눔명조" w:eastAsia="나눔명조" w:hAnsi="나눔명조"/>
          <w:lang w:eastAsia="ko-KR"/>
        </w:rPr>
        <w:lastRenderedPageBreak/>
        <w:t>choroplethmapbox, densitymapbox 트레이스는 mapbox.com에서 제공하는 타일 기반 지도를 사용하는 트레이스이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지금까지 대부분의 트레이스는 R과 python이 거의 유사한 형태로 사용이 되었다. 하지만 choropleth 트레이스는 R과 python의 방법상 차이가 크다. 그래서 R과 python을 따로 구분하여 설명하는데, 단계 구분도(choropleth)와 맵박스 산점도(scattermapbox)를 그리는 방법을 설명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위의 두 가지 지도를 그리기 위해 두 가지 추가적인 데이터를 사용한다. 첫 번째 데이터는 전국의 대학 충원률 데이터이다.</w:t>
      </w:r>
      <w:r w:rsidRPr="008A22F5">
        <w:rPr>
          <w:rStyle w:val="ab"/>
          <w:rFonts w:ascii="나눔명조" w:eastAsia="나눔명조" w:hAnsi="나눔명조"/>
        </w:rPr>
        <w:footnoteReference w:id="2"/>
      </w:r>
      <w:r w:rsidRPr="008A22F5">
        <w:rPr>
          <w:rFonts w:ascii="나눔명조" w:eastAsia="나눔명조" w:hAnsi="나눔명조"/>
          <w:lang w:eastAsia="ko-KR"/>
        </w:rPr>
        <w:t xml:space="preserve"> 두 번째 데이터는 서울 일부 대학의 위도, 경도 데이터이다.</w:t>
      </w:r>
      <w:r w:rsidRPr="008A22F5">
        <w:rPr>
          <w:rStyle w:val="ab"/>
          <w:rFonts w:ascii="나눔명조" w:eastAsia="나눔명조" w:hAnsi="나눔명조"/>
        </w:rPr>
        <w:footnoteReference w:id="3"/>
      </w:r>
    </w:p>
    <w:p w:rsidR="00B73440" w:rsidRPr="008A22F5" w:rsidRDefault="00374061">
      <w:pPr>
        <w:pStyle w:val="2"/>
        <w:rPr>
          <w:rFonts w:ascii="나눔명조" w:eastAsia="나눔명조" w:hAnsi="나눔명조"/>
          <w:lang w:eastAsia="ko-KR"/>
        </w:rPr>
      </w:pPr>
      <w:bookmarkStart w:id="11" w:name="python의-지도-그리기"/>
      <w:bookmarkEnd w:id="10"/>
      <w:r w:rsidRPr="008A22F5">
        <w:rPr>
          <w:rFonts w:ascii="나눔명조" w:eastAsia="나눔명조" w:hAnsi="나눔명조"/>
          <w:lang w:eastAsia="ko-KR"/>
        </w:rPr>
        <w:t>python의 지도 그리기</w:t>
      </w:r>
    </w:p>
    <w:p w:rsidR="00B73440" w:rsidRPr="008A22F5" w:rsidRDefault="00374061">
      <w:pPr>
        <w:pStyle w:val="3"/>
        <w:rPr>
          <w:rFonts w:ascii="나눔명조" w:eastAsia="나눔명조" w:hAnsi="나눔명조"/>
        </w:rPr>
      </w:pPr>
      <w:bookmarkStart w:id="12" w:name="scattergeo-트레이스"/>
      <w:r w:rsidRPr="008A22F5">
        <w:rPr>
          <w:rFonts w:ascii="나눔명조" w:eastAsia="나눔명조" w:hAnsi="나눔명조"/>
        </w:rPr>
        <w:t>scattergeo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scattergeo 트레이스는 plolty에서 지원하는 지형 외곽선 기반 지도 위에 데이터의 위치를 표현하는 지도 트레이스이다. plotly에서 지원하는 지형 외곽선 기반의 지도(plotly geo map)는 Natual Earth[(</w:t>
      </w:r>
      <w:hyperlink r:id="rId11">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w:t>
      </w:r>
      <w:hyperlink r:id="rId12">
        <w:r w:rsidRPr="008A22F5">
          <w:rPr>
            <w:rStyle w:val="ac"/>
            <w:rFonts w:ascii="나눔명조" w:eastAsia="나눔명조" w:hAnsi="나눔명조"/>
            <w:lang w:eastAsia="ko-KR"/>
          </w:rPr>
          <w:t>https://www.naturalearthdata.com/</w:t>
        </w:r>
      </w:hyperlink>
      <w:r w:rsidRPr="008A22F5">
        <w:rPr>
          <w:rFonts w:ascii="나눔명조" w:eastAsia="나눔명조" w:hAnsi="나눔명조"/>
          <w:lang w:eastAsia="ko-KR"/>
        </w:rPr>
        <w:t>에서 제공하는 ‘physical(물리적)’, ’cultural(문화적)’인 지도를 기본적으로 지원하고 있다. 그래서 트레이스 관련 함수를 호출만으로도 해안선과 육지가 나타나는 기본 맵을 만들 수 있다. 또 이 기본 맵의 다양한 속성을 사용해 해안선, 육지, 호수, 강 등을 표시할 수도 있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다음은 scattergeo 트레이스에서 사용하는 주요 속성이다.</w:t>
      </w:r>
    </w:p>
    <w:p w:rsidR="00941E06" w:rsidRDefault="00941E06"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5</w:t>
      </w:r>
      <w:r>
        <w:fldChar w:fldCharType="end"/>
      </w:r>
      <w:r>
        <w:rPr>
          <w:lang w:eastAsia="ko-KR"/>
        </w:rPr>
        <w:t xml:space="preserve">. </w:t>
      </w:r>
      <w:r w:rsidRPr="00CE6588">
        <w:rPr>
          <w:lang w:eastAsia="ko-KR"/>
        </w:rPr>
        <w:t xml:space="preserve">scattergeo </w:t>
      </w:r>
      <w:r w:rsidRPr="00CE6588">
        <w:rPr>
          <w:lang w:eastAsia="ko-KR"/>
        </w:rPr>
        <w:t>트레이스의</w:t>
      </w:r>
      <w:r w:rsidRPr="00CE6588">
        <w:rPr>
          <w:lang w:eastAsia="ko-KR"/>
        </w:rPr>
        <w:t xml:space="preserve"> </w:t>
      </w:r>
      <w:r w:rsidRPr="00CE6588">
        <w:rPr>
          <w:lang w:eastAsia="ko-KR"/>
        </w:rPr>
        <w:t>주요</w:t>
      </w:r>
      <w:r w:rsidRPr="00CE6588">
        <w:rPr>
          <w:lang w:eastAsia="ko-KR"/>
        </w:rPr>
        <w:t xml:space="preserve"> </w:t>
      </w:r>
      <w:r w:rsidRPr="00CE6588">
        <w:rPr>
          <w:lang w:eastAsia="ko-KR"/>
        </w:rPr>
        <w:t>속성</w:t>
      </w:r>
    </w:p>
    <w:tbl>
      <w:tblPr>
        <w:tblW w:w="9480" w:type="dxa"/>
        <w:tblCellMar>
          <w:left w:w="99" w:type="dxa"/>
          <w:right w:w="99" w:type="dxa"/>
        </w:tblCellMar>
        <w:tblLook w:val="04A0" w:firstRow="1" w:lastRow="0" w:firstColumn="1" w:lastColumn="0" w:noHBand="0" w:noVBand="1"/>
      </w:tblPr>
      <w:tblGrid>
        <w:gridCol w:w="1216"/>
        <w:gridCol w:w="3289"/>
        <w:gridCol w:w="4975"/>
      </w:tblGrid>
      <w:tr w:rsidR="00941E06" w:rsidRPr="00941E06" w:rsidTr="00941E06">
        <w:trPr>
          <w:trHeight w:val="348"/>
        </w:trPr>
        <w:tc>
          <w:tcPr>
            <w:tcW w:w="1216" w:type="dxa"/>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41E06" w:rsidRPr="00941E06" w:rsidRDefault="00941E06"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89"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975"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941E06"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dataframe column, list, vector)</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geo</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941E06"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p>
        </w:tc>
      </w:tr>
      <w:tr w:rsidR="00941E06" w:rsidRPr="00941E06" w:rsidTr="00941E06">
        <w:trPr>
          <w:trHeight w:val="34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r w:rsidR="00941E06" w:rsidRPr="00941E06" w:rsidTr="00941E06">
        <w:trPr>
          <w:trHeight w:val="408"/>
        </w:trPr>
        <w:tc>
          <w:tcPr>
            <w:tcW w:w="1216" w:type="dxa"/>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cationmode</w:t>
            </w:r>
          </w:p>
        </w:tc>
        <w:tc>
          <w:tcPr>
            <w:tcW w:w="328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975"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p>
        </w:tc>
      </w:tr>
    </w:tbl>
    <w:p w:rsidR="00941E06" w:rsidRPr="00941E06" w:rsidRDefault="00941E06">
      <w:pPr>
        <w:pStyle w:val="a0"/>
        <w:rPr>
          <w:rFonts w:ascii="나눔명조" w:eastAsia="나눔명조" w:hAnsi="나눔명조"/>
          <w:lang w:eastAsia="ko-KR"/>
        </w:rPr>
      </w:pP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지형 기반 지도의 layout을 설정하는데 사용하는 속성은 ‘geo’ 속성이다. 다음은 ’geo’의 주요 속성이다.</w:t>
      </w:r>
    </w:p>
    <w:p w:rsidR="00941E06" w:rsidRDefault="00941E06"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6</w:t>
      </w:r>
      <w:r>
        <w:fldChar w:fldCharType="end"/>
      </w:r>
      <w:r>
        <w:rPr>
          <w:lang w:eastAsia="ko-KR"/>
        </w:rPr>
        <w:t xml:space="preserve">. </w:t>
      </w:r>
      <w:r w:rsidRPr="00666378">
        <w:rPr>
          <w:lang w:eastAsia="ko-KR"/>
        </w:rPr>
        <w:t xml:space="preserve">scattergeo </w:t>
      </w:r>
      <w:r w:rsidRPr="00666378">
        <w:rPr>
          <w:lang w:eastAsia="ko-KR"/>
        </w:rPr>
        <w:t>트레이스</w:t>
      </w:r>
      <w:r w:rsidRPr="00666378">
        <w:rPr>
          <w:lang w:eastAsia="ko-KR"/>
        </w:rPr>
        <w:t xml:space="preserve"> geo </w:t>
      </w:r>
      <w:r w:rsidRPr="00666378">
        <w:rPr>
          <w:lang w:eastAsia="ko-KR"/>
        </w:rPr>
        <w:t>레이아웃의</w:t>
      </w:r>
      <w:r w:rsidRPr="00666378">
        <w:rPr>
          <w:lang w:eastAsia="ko-KR"/>
        </w:rPr>
        <w:t xml:space="preserve"> </w:t>
      </w:r>
      <w:r w:rsidRPr="00666378">
        <w:rPr>
          <w:lang w:eastAsia="ko-KR"/>
        </w:rPr>
        <w:t>주요</w:t>
      </w:r>
      <w:r w:rsidRPr="00666378">
        <w:rPr>
          <w:lang w:eastAsia="ko-KR"/>
        </w:rPr>
        <w:t xml:space="preserve"> </w:t>
      </w:r>
      <w:r w:rsidRPr="00666378">
        <w:rPr>
          <w:lang w:eastAsia="ko-KR"/>
        </w:rPr>
        <w:t>속성</w:t>
      </w:r>
    </w:p>
    <w:tbl>
      <w:tblPr>
        <w:tblW w:w="9493" w:type="dxa"/>
        <w:tblCellMar>
          <w:left w:w="99" w:type="dxa"/>
          <w:right w:w="99" w:type="dxa"/>
        </w:tblCellMar>
        <w:tblLook w:val="04A0" w:firstRow="1" w:lastRow="0" w:firstColumn="1" w:lastColumn="0" w:noHBand="0" w:noVBand="1"/>
      </w:tblPr>
      <w:tblGrid>
        <w:gridCol w:w="480"/>
        <w:gridCol w:w="974"/>
        <w:gridCol w:w="790"/>
        <w:gridCol w:w="431"/>
        <w:gridCol w:w="3132"/>
        <w:gridCol w:w="3686"/>
      </w:tblGrid>
      <w:tr w:rsidR="00941E06" w:rsidRPr="00941E06" w:rsidTr="00941E06">
        <w:trPr>
          <w:trHeight w:val="348"/>
          <w:tblHeader/>
        </w:trPr>
        <w:tc>
          <w:tcPr>
            <w:tcW w:w="2675" w:type="dxa"/>
            <w:gridSpan w:val="4"/>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41E06" w:rsidRPr="00941E06" w:rsidRDefault="00941E06"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132"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686"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941E06" w:rsidRPr="00941E06" w:rsidTr="00941E06">
        <w:trPr>
          <w:trHeight w:val="348"/>
        </w:trPr>
        <w:tc>
          <w:tcPr>
            <w:tcW w:w="480"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bg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배경색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astline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해안선 색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astline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해안선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untry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경선 색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untry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경선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941E06"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tbound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영역이 트레이스 데이터에 의해 자동설정되는지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Fals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ocation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rame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 프레임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rame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 프레임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ke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호수의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nd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육지의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axis</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tick</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눈금 간격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rid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rid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눈금자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ang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범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grid</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표시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ick0</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경도 축의 시작 단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ocean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바다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projection</w:t>
            </w: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istanc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지구와 위성과의 거리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1.001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parallel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원뿔 투영법에서 위선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0"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otation</w:t>
            </w:r>
          </w:p>
        </w:tc>
        <w:tc>
          <w:tcPr>
            <w:tcW w:w="43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자오선을 따른 회전 위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선을 따른 회전 경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0"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43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oll</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롤링</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cal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줌인 또는 줌 아웃의 스케일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ilt</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위성 투영법에서 경사 각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974"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221"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프로젝션 타입의 설정</w:t>
            </w:r>
          </w:p>
        </w:tc>
        <w:tc>
          <w:tcPr>
            <w:tcW w:w="3686" w:type="dxa"/>
            <w:tcBorders>
              <w:top w:val="nil"/>
              <w:left w:val="nil"/>
              <w:bottom w:val="single" w:sz="4" w:space="0" w:color="auto"/>
              <w:right w:val="single" w:sz="4" w:space="0" w:color="auto"/>
            </w:tcBorders>
            <w:shd w:val="clear" w:color="auto" w:fill="auto"/>
            <w:noWrap/>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airy"</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itoff"</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lbers 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ugust"</w:t>
            </w:r>
            <w:r w:rsidRPr="00941E06">
              <w:rPr>
                <w:rFonts w:ascii="나눔고딕" w:eastAsia="나눔고딕" w:hAnsi="나눔고딕" w:cs="굴림" w:hint="eastAsia"/>
                <w:color w:val="20293D"/>
                <w:sz w:val="16"/>
                <w:szCs w:val="16"/>
                <w:lang w:eastAsia="ko-KR"/>
              </w:rPr>
              <w:t> | </w:t>
            </w:r>
            <w:r>
              <w:rPr>
                <w:rFonts w:ascii="나눔고딕" w:eastAsia="나눔고딕" w:hAnsi="나눔고딕" w:cs="굴림"/>
                <w:color w:val="434F54"/>
                <w:sz w:val="16"/>
                <w:szCs w:val="16"/>
                <w:lang w:eastAsia="ko-KR"/>
              </w:rPr>
              <w:t>…</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esolution</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기본 레이어의 해상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110"</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50"</w:t>
            </w:r>
            <w:r w:rsidRPr="00941E06">
              <w:rPr>
                <w:rFonts w:ascii="나눔고딕" w:eastAsia="나눔고딕" w:hAnsi="나눔고딕" w:cs="굴림" w:hint="eastAsia"/>
                <w:color w:val="20293D"/>
                <w:sz w:val="16"/>
                <w:szCs w:val="16"/>
                <w:lang w:eastAsia="ko-KR"/>
              </w:rPr>
              <w:t> )</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iver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강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iver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강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r w:rsidR="00941E06" w:rsidRPr="00941E06" w:rsidTr="00941E06">
        <w:trPr>
          <w:trHeight w:val="40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cop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범위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af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asi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europ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nor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outh americ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world"</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coastline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해안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countrie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경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frame</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프레임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lake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호수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land</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육지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ocean</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바다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river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강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howsubunits</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표시 여부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ubunitcolor</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색상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48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95" w:type="dxa"/>
            <w:gridSpan w:val="3"/>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ubunitwidth</w:t>
            </w:r>
          </w:p>
        </w:tc>
        <w:tc>
          <w:tcPr>
            <w:tcW w:w="313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국가내 지역 경계선 두께 설정</w:t>
            </w:r>
          </w:p>
        </w:tc>
        <w:tc>
          <w:tcPr>
            <w:tcW w:w="368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이상의 수치</w:t>
            </w:r>
          </w:p>
        </w:tc>
      </w:tr>
    </w:tbl>
    <w:p w:rsidR="00941E06" w:rsidRPr="008A22F5" w:rsidRDefault="00941E06">
      <w:pPr>
        <w:pStyle w:val="a0"/>
        <w:rPr>
          <w:rFonts w:ascii="나눔명조" w:eastAsia="나눔명조" w:hAnsi="나눔명조"/>
          <w:lang w:eastAsia="ko-KR"/>
        </w:rPr>
      </w:pP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python 코드이다.</w:t>
      </w:r>
    </w:p>
    <w:p w:rsidR="00B73440" w:rsidRPr="008A22F5" w:rsidRDefault="00374061" w:rsidP="008A22F5">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r>
      <w:r w:rsidRPr="008A22F5">
        <w:lastRenderedPageBreak/>
        <w:t xml:space="preserve">  resolution=50,</w:t>
      </w:r>
      <w:r w:rsidRPr="008A22F5">
        <w:br/>
        <w:t xml:space="preserve">  showcoastlines=True, coastlinecolor='RebeccaPurple',</w:t>
      </w:r>
      <w:r w:rsidRPr="008A22F5">
        <w:br/>
        <w:t xml:space="preserve">  showland=True, landcolor='LightGreen',</w:t>
      </w:r>
      <w:r w:rsidRPr="008A22F5">
        <w:br/>
        <w:t xml:space="preserve">  showocean=True, oceancolor='LightBlue',</w:t>
      </w:r>
      <w:r w:rsidRPr="008A22F5">
        <w:br/>
        <w:t xml:space="preserve">  showlakes=True, lakecolor='Blue',</w:t>
      </w:r>
      <w:r w:rsidRPr="008A22F5">
        <w:br/>
        <w:t xml:space="preserve">  showrivers=True, rivercolor='Blue'),</w:t>
      </w:r>
      <w:r w:rsidRPr="008A22F5">
        <w:br/>
        <w:t xml:space="preserve">  height=300, margin={'r':0,'t':0,'l':0,'b':0})</w:t>
      </w:r>
      <w:r w:rsidRPr="008A22F5">
        <w:br/>
        <w:t xml:space="preserve">  </w:t>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395EB549" wp14:editId="015D93D5">
            <wp:extent cx="5969000" cy="1853726"/>
            <wp:effectExtent l="0" t="0" r="0" b="0"/>
            <wp:docPr id="21" name="Picture" descr="실행결과 VI-5. python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22" name="Picture" descr="./fig/png/6-5.png"/>
                    <pic:cNvPicPr>
                      <a:picLocks noChangeAspect="1" noChangeArrowheads="1"/>
                    </pic:cNvPicPr>
                  </pic:nvPicPr>
                  <pic:blipFill>
                    <a:blip r:embed="rId13"/>
                    <a:stretch>
                      <a:fillRect/>
                    </a:stretch>
                  </pic:blipFill>
                  <pic:spPr bwMode="auto">
                    <a:xfrm>
                      <a:off x="0" y="0"/>
                      <a:ext cx="5969000" cy="1853726"/>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5. python의 scattergeo 트레이스 물리적 세계지도</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반면 문화(cultural) 기반 지도는 물리 기반 지도에 국가별 경계선과 국가내 지역 경계선을 포함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문화적 지도를 그리는 python 코드이다.</w:t>
      </w:r>
    </w:p>
    <w:p w:rsidR="00B73440" w:rsidRPr="008A22F5" w:rsidRDefault="00374061" w:rsidP="008A22F5">
      <w:pPr>
        <w:pStyle w:val="python"/>
      </w:pPr>
      <w:r w:rsidRPr="008A22F5">
        <w:t>## scattergeo 트레이스 생성</w:t>
      </w:r>
      <w:r w:rsidRPr="008A22F5">
        <w:br/>
        <w:t>fig = go.Figure(go.Scattergeo())</w:t>
      </w:r>
      <w:r w:rsidRPr="008A22F5">
        <w:br/>
      </w:r>
      <w:r w:rsidRPr="008A22F5">
        <w:br/>
        <w:t>## geo 속성 설정</w:t>
      </w:r>
      <w:r w:rsidRPr="008A22F5">
        <w:br/>
        <w:t>fig.update_layout(geo = dict(</w:t>
      </w:r>
      <w:r w:rsidRPr="008A22F5">
        <w:br/>
        <w:t xml:space="preserve">  resolution=50,</w:t>
      </w:r>
      <w:r w:rsidRPr="008A22F5">
        <w:br/>
        <w:t xml:space="preserve">  showcountries=True, countrycolor='darkBlue'),</w:t>
      </w:r>
      <w:r w:rsidRPr="008A22F5">
        <w:br/>
        <w:t xml:space="preserve">  height=300, margin={'r':0,'t':0,'l':0,'b':0})</w:t>
      </w:r>
      <w:r w:rsidRPr="008A22F5">
        <w:br/>
        <w:t xml:space="preserve">  </w:t>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7DFD027B" wp14:editId="6E551A0C">
            <wp:extent cx="5969000" cy="1853726"/>
            <wp:effectExtent l="0" t="0" r="0" b="0"/>
            <wp:docPr id="23" name="Picture" descr="실행결과 VI-6. python의 scattergeo 트레이스 문화적 세계지도"/>
            <wp:cNvGraphicFramePr/>
            <a:graphic xmlns:a="http://schemas.openxmlformats.org/drawingml/2006/main">
              <a:graphicData uri="http://schemas.openxmlformats.org/drawingml/2006/picture">
                <pic:pic xmlns:pic="http://schemas.openxmlformats.org/drawingml/2006/picture">
                  <pic:nvPicPr>
                    <pic:cNvPr id="24" name="Picture" descr="./fig/png/6-6.png"/>
                    <pic:cNvPicPr>
                      <a:picLocks noChangeAspect="1" noChangeArrowheads="1"/>
                    </pic:cNvPicPr>
                  </pic:nvPicPr>
                  <pic:blipFill>
                    <a:blip r:embed="rId14"/>
                    <a:stretch>
                      <a:fillRect/>
                    </a:stretch>
                  </pic:blipFill>
                  <pic:spPr bwMode="auto">
                    <a:xfrm>
                      <a:off x="0" y="0"/>
                      <a:ext cx="5969000" cy="1853726"/>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6. python의 scattergeo 트레이스 문화적 세계지도</w:t>
      </w:r>
    </w:p>
    <w:p w:rsidR="00B73440" w:rsidRPr="008A22F5" w:rsidRDefault="00374061">
      <w:pPr>
        <w:pStyle w:val="3"/>
        <w:rPr>
          <w:rFonts w:ascii="나눔명조" w:eastAsia="나눔명조" w:hAnsi="나눔명조"/>
        </w:rPr>
      </w:pPr>
      <w:bookmarkStart w:id="13" w:name="choropleth-트레이스"/>
      <w:bookmarkEnd w:id="12"/>
      <w:r w:rsidRPr="008A22F5">
        <w:rPr>
          <w:rFonts w:ascii="나눔명조" w:eastAsia="나눔명조" w:hAnsi="나눔명조"/>
        </w:rPr>
        <w:t>choropleth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단계 구분도(choropleth map)는 지역적으로 구분된 데이터를 지도에 표시하는 방법이다. 가장 많이 사용되는 방법은 색상으로 지도의 지형에 데이터를 표시하는 방법이다. 각각의 다각형(Polygon)으로 구성되어 있는 지역의 내부 색을 데이터에 따라 다르게 함으로서 지역 간 데이터의 차이를 시각화 하는 방법이다. 결국 색이 칠해진 지형 다각형을 배치함으로 데이터를 표현하는 것이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python에서 choropleth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Choropleth()</w:t>
      </w:r>
      <w:r w:rsidRPr="008A22F5">
        <w:rPr>
          <w:rFonts w:ascii="나눔명조" w:eastAsia="나눔명조" w:hAnsi="나눔명조"/>
          <w:lang w:eastAsia="ko-KR"/>
        </w:rPr>
        <w:t>를 사용하여 추가한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다음은 choropleth 트레이스에서 사용되는 주요 속성들이다.</w:t>
      </w:r>
    </w:p>
    <w:p w:rsidR="00941E06" w:rsidRDefault="00941E06"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7</w:t>
      </w:r>
      <w:r>
        <w:fldChar w:fldCharType="end"/>
      </w:r>
      <w:r>
        <w:rPr>
          <w:lang w:eastAsia="ko-KR"/>
        </w:rPr>
        <w:t xml:space="preserve">. </w:t>
      </w:r>
      <w:r w:rsidRPr="00233622">
        <w:rPr>
          <w:lang w:eastAsia="ko-KR"/>
        </w:rPr>
        <w:t xml:space="preserve">choropleth </w:t>
      </w:r>
      <w:r w:rsidRPr="00233622">
        <w:rPr>
          <w:lang w:eastAsia="ko-KR"/>
        </w:rPr>
        <w:t>트레이스의</w:t>
      </w:r>
      <w:r w:rsidRPr="00233622">
        <w:rPr>
          <w:lang w:eastAsia="ko-KR"/>
        </w:rPr>
        <w:t xml:space="preserve"> </w:t>
      </w:r>
      <w:r w:rsidRPr="00233622">
        <w:rPr>
          <w:lang w:eastAsia="ko-KR"/>
        </w:rPr>
        <w:t>주요</w:t>
      </w:r>
      <w:r w:rsidRPr="00233622">
        <w:rPr>
          <w:lang w:eastAsia="ko-KR"/>
        </w:rPr>
        <w:t xml:space="preserve"> </w:t>
      </w:r>
      <w:r w:rsidRPr="00233622">
        <w:rPr>
          <w:lang w:eastAsia="ko-KR"/>
        </w:rPr>
        <w:t>속성</w:t>
      </w:r>
    </w:p>
    <w:tbl>
      <w:tblPr>
        <w:tblW w:w="9776" w:type="dxa"/>
        <w:tblCellMar>
          <w:left w:w="99" w:type="dxa"/>
          <w:right w:w="99" w:type="dxa"/>
        </w:tblCellMar>
        <w:tblLook w:val="04A0" w:firstRow="1" w:lastRow="0" w:firstColumn="1" w:lastColumn="0" w:noHBand="0" w:noVBand="1"/>
      </w:tblPr>
      <w:tblGrid>
        <w:gridCol w:w="718"/>
        <w:gridCol w:w="460"/>
        <w:gridCol w:w="625"/>
        <w:gridCol w:w="3956"/>
        <w:gridCol w:w="4017"/>
      </w:tblGrid>
      <w:tr w:rsidR="00941E06" w:rsidRPr="00941E06" w:rsidTr="00941E06">
        <w:trPr>
          <w:trHeight w:val="348"/>
          <w:tblHeader/>
        </w:trPr>
        <w:tc>
          <w:tcPr>
            <w:tcW w:w="1803" w:type="dxa"/>
            <w:gridSpan w:val="3"/>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41E06" w:rsidRPr="00941E06" w:rsidRDefault="00941E06"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956"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017"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941E06" w:rsidRPr="00941E06" w:rsidTr="00941E06">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z</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 값의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941E06"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eojson</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이 트레이스에 관련한 GeoJSON 데이터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941E06" w:rsidRPr="00941E06" w:rsidTr="00941E06">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eatureidkey</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locations' 배열에 포함된 아이템과 매칭하기 위한 GeoJSON features의 키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941E06" w:rsidRPr="00941E06" w:rsidTr="00941E06">
        <w:trPr>
          <w:trHeight w:val="612"/>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cations</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location ID나 names에 대한 좌표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941E06"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각각의 위치에 표현될 텍스트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941E06"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geo</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서브플롯에서 참조할 지형 좌표의 레퍼런스 값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subplotid</w:t>
            </w:r>
          </w:p>
        </w:tc>
      </w:tr>
      <w:tr w:rsidR="00941E06"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460"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625"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색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460"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625"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형 마커의 외곽선 두께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이상의 수치나 수치 배열</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085" w:type="dxa"/>
            <w:gridSpan w:val="2"/>
            <w:tcBorders>
              <w:top w:val="single" w:sz="4" w:space="0" w:color="auto"/>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형 마커의 투명도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나 수치 배열</w:t>
            </w:r>
          </w:p>
        </w:tc>
      </w:tr>
      <w:tr w:rsidR="00941E06" w:rsidRPr="00941E06" w:rsidTr="00941E06">
        <w:trPr>
          <w:trHeight w:val="34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eversescale</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 값 스케일을 역변환</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941E06" w:rsidRPr="00941E06" w:rsidTr="00941E06">
        <w:trPr>
          <w:trHeight w:val="408"/>
        </w:trPr>
        <w:tc>
          <w:tcPr>
            <w:tcW w:w="1803" w:type="dxa"/>
            <w:gridSpan w:val="3"/>
            <w:tcBorders>
              <w:top w:val="single" w:sz="4" w:space="0" w:color="auto"/>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lastRenderedPageBreak/>
              <w:t>locationmode</w:t>
            </w:r>
          </w:p>
        </w:tc>
        <w:tc>
          <w:tcPr>
            <w:tcW w:w="3956"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 위에 표현되는 지역을 위한 locations와 매칭하는 지역 설정</w:t>
            </w:r>
          </w:p>
        </w:tc>
        <w:tc>
          <w:tcPr>
            <w:tcW w:w="4017"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ISO-3"</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USA-stat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country names"</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geojson-id"</w:t>
            </w:r>
            <w:r w:rsidRPr="00941E06">
              <w:rPr>
                <w:rFonts w:ascii="나눔고딕" w:eastAsia="나눔고딕" w:hAnsi="나눔고딕" w:cs="굴림" w:hint="eastAsia"/>
                <w:color w:val="20293D"/>
                <w:sz w:val="16"/>
                <w:szCs w:val="16"/>
                <w:lang w:eastAsia="ko-KR"/>
              </w:rPr>
              <w:t> </w:t>
            </w:r>
          </w:p>
        </w:tc>
      </w:tr>
    </w:tbl>
    <w:p w:rsidR="00941E06" w:rsidRPr="008A22F5" w:rsidRDefault="00941E06">
      <w:pPr>
        <w:pStyle w:val="a0"/>
        <w:rPr>
          <w:rFonts w:ascii="나눔명조" w:eastAsia="나눔명조" w:hAnsi="나눔명조"/>
          <w:lang w:eastAsia="ko-KR"/>
        </w:rPr>
      </w:pP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choropleth 트레이스에서 사용하는 layout 속성은 scattergeo 트레이스에서 설명한 ‘geo’ 속성을 사용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단계 구분도를 그리기 위해서는 크게 두 가지 데이터가 필요하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첫 번째는 지형 데이터이다. plotly에서는 이 지형 데이터를 geoJSON으로 사용자가 직접 불러들인 지형 데이터를 사용할 수도 있고 plotly에서 지원하는 지형 데이터를 사용할 수도 있다. 하지만 plotly에서 지원하는 지형 데이터는 앞에서 그려본 바와 같이 세계지도, 대륙별 지도, 미국 지도 정도의 의미가 있기 때문에 우리나라 지형에 사용하는 데에는 적절치 않다. 우리나라 지형에 사용하기 위해서는 geoJSON 데이터를 사용해야 하는데, geoJSON 데이터는 각각의 feature를 구분하기 위한 ’id’를 가져야 하고 각 feature의 특성은 ’properties’로 인식되어야 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두 번째는 지도 위에 색상으로 표시할 지역별 데이터이다. 이 데이터는 지형 데이터의 feature 구분자와 매칭되는 필드를 가지고 있어야 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이렇게 두 가지 데이터가 준비되면 geoJSON 데이터는 choropleth 트레이스의 ‘geojson’ 속성에 설정된다. 또 두 개의 데이터를 연결하는 id 중 지형 데이터 쪽 id는 ‘featureid’ 속성으로, 지역 데이터 쪽 id는 ‘locations’에 설정함으로써 지형 데이터와 지역 데이터가 연결된다. 다음으로 지도위에 색상으로 단계를 구분하기 위한 지역 데이터값은 ’z’ 속성으로 설정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여기서는 전국 시도별 대학 신입생 충원율의 단계 구분도를 그려보겠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제일 먼저 한국 지형을 geoJSON으로 불러 읽어들이고 이를 ’geojson’으로 설정한다. 우리나라의 geoJSON 파일은 인터넷에서 쉽게 구할 수 있다. 파일을 다운로드 받을때는 시도 단위의 데이터인지 시군구 단위의 데이터인지를 잘 구분하여 다운로드해야 한다. geoJSON 파일의 데이터를 읽어오기 위해서 json 라이브러리를 임포트하고 </w:t>
      </w:r>
      <w:r w:rsidRPr="008A22F5">
        <w:rPr>
          <w:rStyle w:val="VerbatimChar"/>
          <w:rFonts w:ascii="나눔명조" w:eastAsia="나눔명조" w:hAnsi="나눔명조"/>
          <w:lang w:eastAsia="ko-KR"/>
        </w:rPr>
        <w:t>json.load()</w:t>
      </w:r>
      <w:r w:rsidRPr="008A22F5">
        <w:rPr>
          <w:rFonts w:ascii="나눔명조" w:eastAsia="나눔명조" w:hAnsi="나눔명조"/>
          <w:lang w:eastAsia="ko-KR"/>
        </w:rPr>
        <w:t>를 사용하여 geoJSON 데이터를 불러온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으로 전국 대학 신입생 충원율 데이터를 불러오고 이 데이터 중 필요한 데이터 5개를 필터링하고 열 이름을 적절히 설정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불러들여온 전국 대학 신입생 충원율 데이터에는 지역을 표현하는데 한글 시도명을 사용한다. 반면 geoJSON 데이터에서는 시도 구분을 properties의 CTPRVN_CD 속성으로 정의하는데 수치로 표현하고 있다. 그래서 이를 매칭시키기 위해 데이터 변환 함수를 정의 하였고, 이 함수를 사용하여 대학 신입생 충원율 데이터에 매칭된 수치 열을 만들어 주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lastRenderedPageBreak/>
        <w:t xml:space="preserve">choropleth 트레이스를 만들기 위한 데이터 전처리가 끝났으면 plotly를 초기화하고 </w:t>
      </w:r>
      <w:r w:rsidRPr="008A22F5">
        <w:rPr>
          <w:rStyle w:val="VerbatimChar"/>
          <w:rFonts w:ascii="나눔명조" w:eastAsia="나눔명조" w:hAnsi="나눔명조"/>
          <w:lang w:eastAsia="ko-KR"/>
        </w:rPr>
        <w:t>plotly.graph_objects.Choropleth()</w:t>
      </w:r>
      <w:r w:rsidRPr="008A22F5">
        <w:rPr>
          <w:rFonts w:ascii="나눔명조" w:eastAsia="나눔명조" w:hAnsi="나눔명조"/>
          <w:lang w:eastAsia="ko-KR"/>
        </w:rPr>
        <w:t>를 사용하여 Choropleth 트레이스를 만든다. 앞에서 불러들어온 geoJSON 데이터를 ‘geojson’ 속성에 설정하고 충원율 데이터와 매칭할 키인 “properties.CTPRVN_CD”를 ‘featureidkey’에 설정한다. ’featureidkey’에 매칭될 충원율 데이터의 열을 ’locations’에 설정하고 색상으로 표현해 줄 데이터인 충원율 열을 ’z’ 속성으로 설정한다. 전체적 색상 스케일 속성인 ’colorscale’을 푸른색 팔레트(“blues”)로 설정하고 지형의 경계선, 컬러바, 표현 텍스트, 호버를 설정하였다.</w:t>
      </w:r>
    </w:p>
    <w:p w:rsidR="00B73440" w:rsidRPr="008A22F5" w:rsidRDefault="00374061" w:rsidP="008A22F5">
      <w:pPr>
        <w:pStyle w:val="python"/>
      </w:pPr>
      <w:r w:rsidRPr="008A22F5">
        <w:t>##  json 파일을 읽기 위한 라이브러리 로딩</w:t>
      </w:r>
      <w:r w:rsidRPr="008A22F5">
        <w:br/>
        <w:t>import json</w:t>
      </w:r>
      <w:r w:rsidRPr="008A22F5">
        <w:br/>
      </w:r>
      <w:r w:rsidRPr="008A22F5">
        <w:br/>
        <w:t xml:space="preserve">##  지역값 매핑을 위한 함수 정의 </w:t>
      </w:r>
      <w:r w:rsidRPr="008A22F5">
        <w:br/>
        <w:t>def cat(row):</w:t>
      </w:r>
      <w:r w:rsidRPr="008A22F5">
        <w:br/>
        <w:t xml:space="preserve">    key = row['지역']</w:t>
      </w:r>
      <w:r w:rsidRPr="008A22F5">
        <w:br/>
        <w:t xml:space="preserve">    value = {'강원' : '42','경기' : '41','경남' : '48','경북' : '47','광주' : '29','대구' : '27','대전' : '30','부산' : '26','서울' : '11','세종' : '36','울산' : '31','인천' : '28','전남' : '46','전북' : '45','제주' : '50','충남' : '44','충북' : '43'}.get(key)</w:t>
      </w:r>
      <w:r w:rsidRPr="008A22F5">
        <w:br/>
        <w:t xml:space="preserve">    return value</w:t>
      </w:r>
      <w:r w:rsidRPr="008A22F5">
        <w:br/>
      </w:r>
      <w:r w:rsidRPr="008A22F5">
        <w:br/>
        <w:t>## json 파일의 데이터를 불러들임</w:t>
      </w:r>
      <w:r w:rsidRPr="008A22F5">
        <w:br/>
        <w:t>geometry = json.load(open('D:\\R\\git\\datavisualization\\plotly\\RnPy\\chap6\\TL_SCCO_CTPRVN.json', encoding='utf-8'))</w:t>
      </w:r>
      <w:r w:rsidRPr="008A22F5">
        <w:br/>
      </w:r>
      <w:r w:rsidRPr="008A22F5">
        <w:br/>
        <w:t>## 충원율 데이터 불러들임</w:t>
      </w:r>
      <w:r w:rsidRPr="008A22F5">
        <w:br/>
        <w:t xml:space="preserve">df_충원율 = pd.read_excel("D:/R/git/datavisualization/plotly/RnPy/chap6/고등 주요 01-시도별 신입생 충원율(2010-2022)_220825y.xlsx", </w:t>
      </w:r>
      <w:r w:rsidRPr="008A22F5">
        <w:br/>
        <w:t xml:space="preserve">                           sheet_name = 'Sheet1', skiprows=(6), header = 0)</w:t>
      </w:r>
      <w:r w:rsidRPr="008A22F5">
        <w:br/>
        <w:t xml:space="preserve">                           </w:t>
      </w:r>
      <w:r w:rsidRPr="008A22F5">
        <w:br/>
        <w:t>df_충원율 = df_충원율.iloc[:, 0:5]</w:t>
      </w:r>
      <w:r w:rsidRPr="008A22F5">
        <w:br/>
        <w:t>df_충원율.columns = ('연도', '지역', '정원내모집인원', '정원내입학생수', '신입생충원율')</w:t>
      </w:r>
      <w:r w:rsidRPr="008A22F5">
        <w:br/>
        <w:t>df_충원율['지역코드']= df_충원율.apply(cat, axis=1)</w:t>
      </w:r>
      <w:r w:rsidRPr="008A22F5">
        <w:br/>
        <w:t>df_충원율 = df_충원율[(df_충원율['지역'] != '전국')&amp;(df_충원율['연도'] == 2022)]</w:t>
      </w:r>
      <w:r w:rsidRPr="008A22F5">
        <w:br/>
      </w:r>
      <w:r w:rsidRPr="008A22F5">
        <w:br/>
        <w:t>fig = go.Figure()</w:t>
      </w:r>
      <w:r w:rsidRPr="008A22F5">
        <w:br/>
      </w:r>
      <w:r w:rsidRPr="008A22F5">
        <w:br/>
        <w:t>##  chropleth 트레이스 생성</w:t>
      </w:r>
      <w:r w:rsidRPr="008A22F5">
        <w:br/>
        <w:t>fig.add_trace(go.Choropleth(</w:t>
      </w:r>
      <w:r w:rsidRPr="008A22F5">
        <w:br/>
        <w:t xml:space="preserve">  geojson=geometry, </w:t>
      </w:r>
      <w:r w:rsidRPr="008A22F5">
        <w:br/>
        <w:t xml:space="preserve">  featureidkey='properties.CTPRVN_CD', </w:t>
      </w:r>
      <w:r w:rsidRPr="008A22F5">
        <w:br/>
        <w:t xml:space="preserve">  locations = df_충원율['지역코드'], </w:t>
      </w:r>
      <w:r w:rsidRPr="008A22F5">
        <w:br/>
        <w:t xml:space="preserve">  z = df_충원율['신입생충원율'], </w:t>
      </w:r>
      <w:r w:rsidRPr="008A22F5">
        <w:br/>
      </w:r>
      <w:r w:rsidRPr="008A22F5">
        <w:lastRenderedPageBreak/>
        <w:t xml:space="preserve">  colorscale="Blues", </w:t>
      </w:r>
      <w:r w:rsidRPr="008A22F5">
        <w:br/>
        <w:t xml:space="preserve">  text = df_충원율['신입생충원율'],</w:t>
      </w:r>
      <w:r w:rsidRPr="008A22F5">
        <w:br/>
        <w:t xml:space="preserve">  marker=dict(line=dict(width=1), </w:t>
      </w:r>
      <w:r w:rsidRPr="008A22F5">
        <w:br/>
        <w:t xml:space="preserve">  opacity = 0.5),</w:t>
      </w:r>
      <w:r w:rsidRPr="008A22F5">
        <w:br/>
        <w:t xml:space="preserve">  colorbar = dict(y = 0.5, yanchor = 'middle')))</w:t>
      </w:r>
      <w:r w:rsidRPr="008A22F5">
        <w:br/>
      </w:r>
      <w:r w:rsidRPr="008A22F5">
        <w:br/>
        <w:t>fig.update_layout(</w:t>
      </w:r>
      <w:r w:rsidRPr="008A22F5">
        <w:br/>
        <w:t xml:space="preserve">  title = dict(text = '22년 전국 대학 신입생 충원율', x = 0.5),</w:t>
      </w:r>
      <w:r w:rsidRPr="008A22F5">
        <w:br/>
        <w:t xml:space="preserve">  ## geo 속성 설정</w:t>
      </w:r>
      <w:r w:rsidRPr="008A22F5">
        <w:br/>
        <w:t xml:space="preserve">  geo=dict(</w:t>
      </w:r>
      <w:r w:rsidRPr="008A22F5">
        <w:br/>
        <w:t xml:space="preserve">    showframe = True, fitbounds = "locations",</w:t>
      </w:r>
      <w:r w:rsidRPr="008A22F5">
        <w:br/>
        <w:t xml:space="preserve">    visible = False, center=dict(lon=126.98, lat=37.56)),</w:t>
      </w:r>
      <w:r w:rsidRPr="008A22F5">
        <w:br/>
        <w:t xml:space="preserve">  autosize=False, </w:t>
      </w:r>
      <w:r w:rsidRPr="008A22F5">
        <w:br/>
        <w:t xml:space="preserve">  margin = dict(t = 50, b = 25, l = 25, r = 25, pad=4, autoexpand=True))</w:t>
      </w:r>
      <w:r w:rsidRPr="008A22F5">
        <w:br/>
        <w:t xml:space="preserve">  </w:t>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148054D0" wp14:editId="1A426B6F">
            <wp:extent cx="5969000" cy="3837214"/>
            <wp:effectExtent l="0" t="0" r="0" b="0"/>
            <wp:docPr id="27" name="Picture" descr="실행결과 VI-7. python의 단계구분도"/>
            <wp:cNvGraphicFramePr/>
            <a:graphic xmlns:a="http://schemas.openxmlformats.org/drawingml/2006/main">
              <a:graphicData uri="http://schemas.openxmlformats.org/drawingml/2006/picture">
                <pic:pic xmlns:pic="http://schemas.openxmlformats.org/drawingml/2006/picture">
                  <pic:nvPicPr>
                    <pic:cNvPr id="28" name="Picture" descr="./fig/png/6-7.png"/>
                    <pic:cNvPicPr>
                      <a:picLocks noChangeAspect="1" noChangeArrowheads="1"/>
                    </pic:cNvPicPr>
                  </pic:nvPicPr>
                  <pic:blipFill>
                    <a:blip r:embed="rId15"/>
                    <a:stretch>
                      <a:fillRect/>
                    </a:stretch>
                  </pic:blipFill>
                  <pic:spPr bwMode="auto">
                    <a:xfrm>
                      <a:off x="0" y="0"/>
                      <a:ext cx="5969000" cy="3837214"/>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7. python의 단계구분도</w:t>
      </w:r>
    </w:p>
    <w:p w:rsidR="00B73440" w:rsidRPr="008A22F5" w:rsidRDefault="00374061">
      <w:pPr>
        <w:pStyle w:val="3"/>
        <w:rPr>
          <w:rFonts w:ascii="나눔명조" w:eastAsia="나눔명조" w:hAnsi="나눔명조"/>
        </w:rPr>
      </w:pPr>
      <w:bookmarkStart w:id="14" w:name="scattermapbox-트레이스"/>
      <w:bookmarkEnd w:id="13"/>
      <w:r w:rsidRPr="008A22F5">
        <w:rPr>
          <w:rFonts w:ascii="나눔명조" w:eastAsia="나눔명조" w:hAnsi="나눔명조"/>
        </w:rPr>
        <w:t>scattermapbox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스캐터 맵은 지도 위에 위도, 경도로 표현된 데이터를 표시하여 그 상대적 위치를 시각화하는 지도이다. 우리가 네이버나 카카오에서 특정 장소를 찾을 때 쓰는 지도가 바로 스캐터 맵이다. 이 </w:t>
      </w:r>
      <w:r w:rsidRPr="008A22F5">
        <w:rPr>
          <w:rFonts w:ascii="나눔명조" w:eastAsia="나눔명조" w:hAnsi="나눔명조"/>
          <w:lang w:eastAsia="ko-KR"/>
        </w:rPr>
        <w:lastRenderedPageBreak/>
        <w:t>스캐터 맵을 맵박스에서 지원하는 지도를 기반으로 만들어 주는 것이 scattermapbox 트레이스이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mapbox.com은 타일 기반의 지도를 제공하는 인터넷 서비스이다. mapbox.com에서 제공하는 지도를 기반으로 해서 위도와 경도상의 위치에 특정 데이터를 점이나 선, 텍스트를 표시해 지도를 만들 수 있다. 맵박스로 구성한 mapbox.com의 지도를 사용하기 위해서는 먼저 mapbox.com에 가입하고 mapbox.com의 지도를 가져오기 위한 액세스 토큰를 받아야 한다.</w:t>
      </w:r>
    </w:p>
    <w:p w:rsidR="00B73440" w:rsidRPr="008A22F5" w:rsidRDefault="00374061">
      <w:pPr>
        <w:pStyle w:val="a0"/>
        <w:rPr>
          <w:rFonts w:ascii="나눔명조" w:eastAsia="나눔명조" w:hAnsi="나눔명조"/>
        </w:rPr>
      </w:pPr>
      <w:r w:rsidRPr="008A22F5">
        <w:rPr>
          <w:rFonts w:ascii="나눔명조" w:eastAsia="나눔명조" w:hAnsi="나눔명조"/>
          <w:noProof/>
          <w:lang w:eastAsia="ko-KR"/>
        </w:rPr>
        <w:drawing>
          <wp:inline distT="0" distB="0" distL="0" distR="0" wp14:anchorId="012039D3" wp14:editId="4C57057B">
            <wp:extent cx="5969000" cy="347736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apbox.png"/>
                    <pic:cNvPicPr>
                      <a:picLocks noChangeAspect="1" noChangeArrowheads="1"/>
                    </pic:cNvPicPr>
                  </pic:nvPicPr>
                  <pic:blipFill>
                    <a:blip r:embed="rId16"/>
                    <a:stretch>
                      <a:fillRect/>
                    </a:stretch>
                  </pic:blipFill>
                  <pic:spPr bwMode="auto">
                    <a:xfrm>
                      <a:off x="0" y="0"/>
                      <a:ext cx="5969000" cy="3477369"/>
                    </a:xfrm>
                    <a:prstGeom prst="rect">
                      <a:avLst/>
                    </a:prstGeom>
                    <a:noFill/>
                    <a:ln w="9525">
                      <a:noFill/>
                      <a:headEnd/>
                      <a:tailEnd/>
                    </a:ln>
                  </pic:spPr>
                </pic:pic>
              </a:graphicData>
            </a:graphic>
          </wp:inline>
        </w:drawing>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python에서 scattermapbox 트레이스를 추가하기 위해서는 </w:t>
      </w:r>
      <w:r w:rsidRPr="008A22F5">
        <w:rPr>
          <w:rStyle w:val="VerbatimChar"/>
          <w:rFonts w:ascii="나눔명조" w:eastAsia="나눔명조" w:hAnsi="나눔명조"/>
          <w:lang w:eastAsia="ko-KR"/>
        </w:rPr>
        <w:t>add_trace()</w:t>
      </w:r>
      <w:r w:rsidRPr="008A22F5">
        <w:rPr>
          <w:rFonts w:ascii="나눔명조" w:eastAsia="나눔명조" w:hAnsi="나눔명조"/>
          <w:lang w:eastAsia="ko-KR"/>
        </w:rPr>
        <w:t xml:space="preserve">에 </w:t>
      </w:r>
      <w:r w:rsidRPr="008A22F5">
        <w:rPr>
          <w:rStyle w:val="VerbatimChar"/>
          <w:rFonts w:ascii="나눔명조" w:eastAsia="나눔명조" w:hAnsi="나눔명조"/>
          <w:lang w:eastAsia="ko-KR"/>
        </w:rPr>
        <w:t>plotly.graph_objects.Scattermapbox()</w:t>
      </w:r>
      <w:r w:rsidRPr="008A22F5">
        <w:rPr>
          <w:rFonts w:ascii="나눔명조" w:eastAsia="나눔명조" w:hAnsi="나눔명조"/>
          <w:lang w:eastAsia="ko-KR"/>
        </w:rPr>
        <w:t>를 사용하여 추가한다.</w:t>
      </w: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다음은 Scattermapbox 트레이스에서 사용되는 주요 속성들이다.</w:t>
      </w:r>
    </w:p>
    <w:p w:rsidR="00941E06" w:rsidRDefault="00941E06" w:rsidP="00941E06">
      <w:pPr>
        <w:pStyle w:val="aa"/>
        <w:keepNext/>
        <w:jc w:val="center"/>
        <w:rPr>
          <w:lang w:eastAsia="ko-KR"/>
        </w:rPr>
      </w:pPr>
      <w:r>
        <w:rPr>
          <w:rFonts w:hint="eastAsia"/>
          <w:lang w:eastAsia="ko-KR"/>
        </w:rPr>
        <w:t>표</w:t>
      </w:r>
      <w:r>
        <w:rPr>
          <w:rFonts w:hint="eastAsia"/>
          <w:lang w:eastAsia="ko-KR"/>
        </w:rPr>
        <w:t xml:space="preserve"> VI- </w:t>
      </w:r>
      <w:r>
        <w:fldChar w:fldCharType="begin"/>
      </w:r>
      <w:r>
        <w:rPr>
          <w:lang w:eastAsia="ko-KR"/>
        </w:rPr>
        <w:instrText xml:space="preserve"> </w:instrText>
      </w:r>
      <w:r>
        <w:rPr>
          <w:rFonts w:hint="eastAsia"/>
          <w:lang w:eastAsia="ko-KR"/>
        </w:rPr>
        <w:instrText xml:space="preserve">SEQ </w:instrText>
      </w:r>
      <w:r>
        <w:rPr>
          <w:rFonts w:hint="eastAsia"/>
          <w:lang w:eastAsia="ko-KR"/>
        </w:rPr>
        <w:instrText>표</w:instrText>
      </w:r>
      <w:r>
        <w:rPr>
          <w:rFonts w:hint="eastAsia"/>
          <w:lang w:eastAsia="ko-KR"/>
        </w:rPr>
        <w:instrText>_VI- \* ARABIC</w:instrText>
      </w:r>
      <w:r>
        <w:rPr>
          <w:lang w:eastAsia="ko-KR"/>
        </w:rPr>
        <w:instrText xml:space="preserve"> </w:instrText>
      </w:r>
      <w:r>
        <w:fldChar w:fldCharType="separate"/>
      </w:r>
      <w:r>
        <w:rPr>
          <w:noProof/>
          <w:lang w:eastAsia="ko-KR"/>
        </w:rPr>
        <w:t>8</w:t>
      </w:r>
      <w:r>
        <w:fldChar w:fldCharType="end"/>
      </w:r>
      <w:r>
        <w:rPr>
          <w:lang w:eastAsia="ko-KR"/>
        </w:rPr>
        <w:t xml:space="preserve">. </w:t>
      </w:r>
      <w:r w:rsidRPr="00B94705">
        <w:rPr>
          <w:lang w:eastAsia="ko-KR"/>
        </w:rPr>
        <w:t xml:space="preserve">Scattermapbox </w:t>
      </w:r>
      <w:r w:rsidRPr="00B94705">
        <w:rPr>
          <w:lang w:eastAsia="ko-KR"/>
        </w:rPr>
        <w:t>트레이스의</w:t>
      </w:r>
      <w:r w:rsidRPr="00B94705">
        <w:rPr>
          <w:lang w:eastAsia="ko-KR"/>
        </w:rPr>
        <w:t xml:space="preserve"> </w:t>
      </w:r>
      <w:r w:rsidRPr="00B94705">
        <w:rPr>
          <w:lang w:eastAsia="ko-KR"/>
        </w:rPr>
        <w:t>주요</w:t>
      </w:r>
      <w:r w:rsidRPr="00B94705">
        <w:rPr>
          <w:lang w:eastAsia="ko-KR"/>
        </w:rPr>
        <w:t xml:space="preserve"> </w:t>
      </w:r>
      <w:r w:rsidRPr="00B94705">
        <w:rPr>
          <w:lang w:eastAsia="ko-KR"/>
        </w:rPr>
        <w:t>속성</w:t>
      </w:r>
    </w:p>
    <w:tbl>
      <w:tblPr>
        <w:tblW w:w="9776" w:type="dxa"/>
        <w:tblCellMar>
          <w:left w:w="99" w:type="dxa"/>
          <w:right w:w="99" w:type="dxa"/>
        </w:tblCellMar>
        <w:tblLook w:val="04A0" w:firstRow="1" w:lastRow="0" w:firstColumn="1" w:lastColumn="0" w:noHBand="0" w:noVBand="1"/>
      </w:tblPr>
      <w:tblGrid>
        <w:gridCol w:w="718"/>
        <w:gridCol w:w="1138"/>
        <w:gridCol w:w="3242"/>
        <w:gridCol w:w="4678"/>
      </w:tblGrid>
      <w:tr w:rsidR="00941E06" w:rsidRPr="00941E06" w:rsidTr="00941E06">
        <w:trPr>
          <w:trHeight w:val="348"/>
          <w:tblHeader/>
        </w:trPr>
        <w:tc>
          <w:tcPr>
            <w:tcW w:w="1856" w:type="dxa"/>
            <w:gridSpan w:val="2"/>
            <w:tcBorders>
              <w:top w:val="single" w:sz="4" w:space="0" w:color="auto"/>
              <w:left w:val="single" w:sz="4" w:space="0" w:color="auto"/>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3242"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4678"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941E06"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위도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941E06"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경도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941E06"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luster</w:t>
            </w: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각각의 클러스터 단위에 따른 색상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값이나 색상값 배열</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enabled</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클러스터를 사용할지를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논리값</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최대 줌 레벨의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마커의 투명도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부터 1사이의 수치</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따른 크기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이상의 수치</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tep</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클러스터 단위에 몇 개의 점을 포함할지를 결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1이상의 수치</w:t>
            </w:r>
          </w:p>
        </w:tc>
      </w:tr>
      <w:tr w:rsidR="00941E06"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텍스트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941E06"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hovertext</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위에 표시할 위도와 경도 등의 호버 텍스트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이나 문자열 배열</w:t>
            </w:r>
          </w:p>
        </w:tc>
      </w:tr>
      <w:tr w:rsidR="00941E06"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hoverinfo</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호버에 표시될 정보의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434F54"/>
                <w:sz w:val="16"/>
                <w:szCs w:val="16"/>
                <w:lang w:eastAsia="ko-KR"/>
              </w:rPr>
            </w:pPr>
            <w:r w:rsidRPr="00941E06">
              <w:rPr>
                <w:rFonts w:ascii="나눔고딕" w:eastAsia="나눔고딕" w:hAnsi="나눔고딕" w:cs="굴림" w:hint="eastAsia"/>
                <w:color w:val="434F54"/>
                <w:sz w:val="16"/>
                <w:szCs w:val="16"/>
                <w:lang w:eastAsia="ko-KR"/>
              </w:rPr>
              <w:t>"lon"</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la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text"</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ame"</w:t>
            </w:r>
            <w:r w:rsidRPr="00941E06">
              <w:rPr>
                <w:rFonts w:ascii="나눔고딕" w:eastAsia="나눔고딕" w:hAnsi="나눔고딕" w:cs="굴림" w:hint="eastAsia"/>
                <w:color w:val="20293D"/>
                <w:sz w:val="16"/>
                <w:szCs w:val="16"/>
                <w:lang w:eastAsia="ko-KR"/>
              </w:rPr>
              <w:t xml:space="preserve"> 를 '+'로 연결한 문자열, 또는 </w:t>
            </w:r>
            <w:r w:rsidRPr="00941E06">
              <w:rPr>
                <w:rFonts w:ascii="나눔고딕" w:eastAsia="나눔고딕" w:hAnsi="나눔고딕" w:cs="굴림" w:hint="eastAsia"/>
                <w:color w:val="434F54"/>
                <w:sz w:val="16"/>
                <w:szCs w:val="16"/>
                <w:lang w:eastAsia="ko-KR"/>
              </w:rPr>
              <w:t>"all"</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w:t>
            </w:r>
            <w:r w:rsidRPr="00941E06">
              <w:rPr>
                <w:rFonts w:ascii="나눔고딕" w:eastAsia="나눔고딕" w:hAnsi="나눔고딕" w:cs="굴림" w:hint="eastAsia"/>
                <w:color w:val="434F54"/>
                <w:sz w:val="16"/>
                <w:szCs w:val="16"/>
                <w:lang w:eastAsia="ko-KR"/>
              </w:rPr>
              <w:t>"skip"</w:t>
            </w:r>
          </w:p>
        </w:tc>
      </w:tr>
      <w:tr w:rsidR="00941E06" w:rsidRPr="00941E06" w:rsidTr="00941E06">
        <w:trPr>
          <w:trHeight w:val="348"/>
        </w:trPr>
        <w:tc>
          <w:tcPr>
            <w:tcW w:w="718" w:type="dxa"/>
            <w:vMerge w:val="restart"/>
            <w:tcBorders>
              <w:top w:val="nil"/>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arker</w:t>
            </w: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allowoverlap</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마커가 오버랩될지 여부를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434F54"/>
                <w:sz w:val="16"/>
                <w:szCs w:val="16"/>
                <w:lang w:eastAsia="ko-KR"/>
              </w:rPr>
            </w:pPr>
            <w:r w:rsidRPr="00941E06">
              <w:rPr>
                <w:rFonts w:ascii="나눔고딕" w:eastAsia="나눔고딕" w:hAnsi="나눔고딕" w:cs="굴림" w:hint="eastAsia"/>
                <w:color w:val="434F54"/>
                <w:sz w:val="16"/>
                <w:szCs w:val="16"/>
                <w:lang w:eastAsia="ko-KR"/>
              </w:rPr>
              <w:t>논리값</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orscale</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마커의 컬러 스케일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434F54"/>
                <w:sz w:val="16"/>
                <w:szCs w:val="16"/>
                <w:lang w:eastAsia="ko-KR"/>
              </w:rPr>
            </w:pPr>
            <w:r w:rsidRPr="00941E06">
              <w:rPr>
                <w:rFonts w:ascii="나눔고딕" w:eastAsia="나눔고딕" w:hAnsi="나눔고딕" w:cs="굴림" w:hint="eastAsia"/>
                <w:color w:val="434F54"/>
                <w:sz w:val="16"/>
                <w:szCs w:val="16"/>
                <w:lang w:eastAsia="ko-KR"/>
              </w:rPr>
              <w:t>컬러스케일값</w:t>
            </w:r>
          </w:p>
        </w:tc>
      </w:tr>
      <w:tr w:rsidR="00941E06" w:rsidRPr="00941E06" w:rsidTr="00941E06">
        <w:trPr>
          <w:trHeight w:val="348"/>
        </w:trPr>
        <w:tc>
          <w:tcPr>
            <w:tcW w:w="718"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138" w:type="dxa"/>
            <w:tcBorders>
              <w:top w:val="nil"/>
              <w:left w:val="nil"/>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941E06" w:rsidRPr="00941E06" w:rsidTr="00941E06">
        <w:trPr>
          <w:trHeight w:val="40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941E06"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색상을 채울 영역의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no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self"</w:t>
            </w:r>
            <w:r w:rsidRPr="00941E06">
              <w:rPr>
                <w:rFonts w:ascii="나눔고딕" w:eastAsia="나눔고딕" w:hAnsi="나눔고딕" w:cs="굴림" w:hint="eastAsia"/>
                <w:color w:val="20293D"/>
                <w:sz w:val="16"/>
                <w:szCs w:val="16"/>
                <w:lang w:eastAsia="ko-KR"/>
              </w:rPr>
              <w:t> </w:t>
            </w:r>
          </w:p>
        </w:tc>
      </w:tr>
      <w:tr w:rsidR="00941E06" w:rsidRPr="00941E06" w:rsidTr="00941E06">
        <w:trPr>
          <w:trHeight w:val="348"/>
        </w:trPr>
        <w:tc>
          <w:tcPr>
            <w:tcW w:w="1856" w:type="dxa"/>
            <w:gridSpan w:val="2"/>
            <w:tcBorders>
              <w:top w:val="single" w:sz="4" w:space="0" w:color="auto"/>
              <w:left w:val="single" w:sz="4" w:space="0" w:color="auto"/>
              <w:bottom w:val="single" w:sz="4" w:space="0" w:color="auto"/>
              <w:right w:val="single" w:sz="4" w:space="0" w:color="auto"/>
            </w:tcBorders>
            <w:shd w:val="clear" w:color="auto" w:fill="auto"/>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llcolor</w:t>
            </w:r>
          </w:p>
        </w:tc>
        <w:tc>
          <w:tcPr>
            <w:tcW w:w="3242"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영역을 채울 색상의 설정</w:t>
            </w:r>
          </w:p>
        </w:tc>
        <w:tc>
          <w:tcPr>
            <w:tcW w:w="4678"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color</w:t>
            </w:r>
          </w:p>
        </w:tc>
      </w:tr>
    </w:tbl>
    <w:p w:rsidR="00941E06" w:rsidRPr="008A22F5" w:rsidRDefault="00941E06">
      <w:pPr>
        <w:pStyle w:val="a0"/>
        <w:rPr>
          <w:rFonts w:ascii="나눔명조" w:eastAsia="나눔명조" w:hAnsi="나눔명조"/>
          <w:lang w:eastAsia="ko-KR"/>
        </w:rPr>
      </w:pPr>
    </w:p>
    <w:p w:rsidR="00B73440" w:rsidRDefault="00374061">
      <w:pPr>
        <w:pStyle w:val="a0"/>
        <w:rPr>
          <w:rFonts w:ascii="나눔명조" w:eastAsia="나눔명조" w:hAnsi="나눔명조"/>
          <w:lang w:eastAsia="ko-KR"/>
        </w:rPr>
      </w:pPr>
      <w:r w:rsidRPr="008A22F5">
        <w:rPr>
          <w:rFonts w:ascii="나눔명조" w:eastAsia="나눔명조" w:hAnsi="나눔명조"/>
          <w:lang w:eastAsia="ko-KR"/>
        </w:rPr>
        <w:t>Scattermapbox 트레이스에서 ‘layout’을 설정하기 위해서는 ’mapbox’ 속성을 사용하는데 다음은 ’mapbox’의 주요 속성이다.</w:t>
      </w:r>
    </w:p>
    <w:p w:rsidR="00941E06" w:rsidRDefault="00941E06" w:rsidP="00941E06">
      <w:pPr>
        <w:pStyle w:val="aa"/>
        <w:keepNext/>
        <w:jc w:val="center"/>
      </w:pPr>
      <w:r>
        <w:rPr>
          <w:rFonts w:hint="eastAsia"/>
        </w:rPr>
        <w:t>표</w:t>
      </w:r>
      <w:r>
        <w:rPr>
          <w:rFonts w:hint="eastAsia"/>
        </w:rPr>
        <w:t xml:space="preserve"> VI- </w:t>
      </w:r>
      <w:r>
        <w:fldChar w:fldCharType="begin"/>
      </w:r>
      <w:r>
        <w:instrText xml:space="preserve"> </w:instrText>
      </w:r>
      <w:r>
        <w:rPr>
          <w:rFonts w:hint="eastAsia"/>
        </w:rPr>
        <w:instrText xml:space="preserve">SEQ </w:instrText>
      </w:r>
      <w:r>
        <w:rPr>
          <w:rFonts w:hint="eastAsia"/>
        </w:rPr>
        <w:instrText>표</w:instrText>
      </w:r>
      <w:r>
        <w:rPr>
          <w:rFonts w:hint="eastAsia"/>
        </w:rPr>
        <w:instrText>_VI- \* ARABIC</w:instrText>
      </w:r>
      <w:r>
        <w:instrText xml:space="preserve"> </w:instrText>
      </w:r>
      <w:r>
        <w:fldChar w:fldCharType="separate"/>
      </w:r>
      <w:r>
        <w:rPr>
          <w:noProof/>
        </w:rPr>
        <w:t>9</w:t>
      </w:r>
      <w:r>
        <w:fldChar w:fldCharType="end"/>
      </w:r>
      <w:r>
        <w:t xml:space="preserve">. </w:t>
      </w:r>
      <w:r w:rsidRPr="00C37C3D">
        <w:t xml:space="preserve">Scattermapbox </w:t>
      </w:r>
      <w:r w:rsidRPr="00C37C3D">
        <w:t>트레이스</w:t>
      </w:r>
      <w:r w:rsidRPr="00C37C3D">
        <w:t xml:space="preserve"> mapbox </w:t>
      </w:r>
      <w:r w:rsidRPr="00C37C3D">
        <w:t>레이아웃의</w:t>
      </w:r>
      <w:r w:rsidRPr="00C37C3D">
        <w:t xml:space="preserve"> </w:t>
      </w:r>
      <w:r w:rsidRPr="00C37C3D">
        <w:t>주요</w:t>
      </w:r>
      <w:r w:rsidRPr="00C37C3D">
        <w:t xml:space="preserve"> </w:t>
      </w:r>
      <w:r w:rsidRPr="00C37C3D">
        <w:t>속성</w:t>
      </w:r>
    </w:p>
    <w:tbl>
      <w:tblPr>
        <w:tblW w:w="9776" w:type="dxa"/>
        <w:tblCellMar>
          <w:left w:w="99" w:type="dxa"/>
          <w:right w:w="99" w:type="dxa"/>
        </w:tblCellMar>
        <w:tblLook w:val="04A0" w:firstRow="1" w:lastRow="0" w:firstColumn="1" w:lastColumn="0" w:noHBand="0" w:noVBand="1"/>
      </w:tblPr>
      <w:tblGrid>
        <w:gridCol w:w="803"/>
        <w:gridCol w:w="761"/>
        <w:gridCol w:w="718"/>
        <w:gridCol w:w="794"/>
        <w:gridCol w:w="641"/>
        <w:gridCol w:w="2909"/>
        <w:gridCol w:w="3150"/>
      </w:tblGrid>
      <w:tr w:rsidR="00941E06" w:rsidRPr="00941E06" w:rsidTr="00941E06">
        <w:trPr>
          <w:trHeight w:val="348"/>
          <w:tblHeader/>
        </w:trPr>
        <w:tc>
          <w:tcPr>
            <w:tcW w:w="3717" w:type="dxa"/>
            <w:gridSpan w:val="5"/>
            <w:tcBorders>
              <w:top w:val="single" w:sz="4" w:space="0" w:color="auto"/>
              <w:left w:val="single" w:sz="4" w:space="0" w:color="auto"/>
              <w:bottom w:val="single" w:sz="4" w:space="0" w:color="auto"/>
              <w:right w:val="single" w:sz="4" w:space="0" w:color="auto"/>
            </w:tcBorders>
            <w:shd w:val="clear" w:color="000000" w:fill="D9D9D9"/>
            <w:noWrap/>
            <w:vAlign w:val="center"/>
            <w:hideMark/>
          </w:tcPr>
          <w:p w:rsidR="00941E06" w:rsidRPr="00941E06" w:rsidRDefault="00941E06" w:rsidP="00941E06">
            <w:pPr>
              <w:spacing w:after="0"/>
              <w:jc w:val="center"/>
              <w:rPr>
                <w:rFonts w:ascii="나눔고딕" w:eastAsia="나눔고딕" w:hAnsi="나눔고딕" w:cs="굴림"/>
                <w:color w:val="000000"/>
                <w:sz w:val="16"/>
                <w:szCs w:val="16"/>
                <w:lang w:eastAsia="ko-KR"/>
              </w:rPr>
            </w:pPr>
            <w:r w:rsidRPr="00941E06">
              <w:rPr>
                <w:rFonts w:ascii="나눔고딕" w:eastAsia="나눔고딕" w:hAnsi="나눔고딕" w:cs="굴림" w:hint="eastAsia"/>
                <w:color w:val="000000"/>
                <w:sz w:val="16"/>
                <w:szCs w:val="16"/>
                <w:lang w:eastAsia="ko-KR"/>
              </w:rPr>
              <w:t>속성</w:t>
            </w:r>
          </w:p>
        </w:tc>
        <w:tc>
          <w:tcPr>
            <w:tcW w:w="2909"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 설명</w:t>
            </w:r>
          </w:p>
        </w:tc>
        <w:tc>
          <w:tcPr>
            <w:tcW w:w="3150" w:type="dxa"/>
            <w:tcBorders>
              <w:top w:val="single" w:sz="4" w:space="0" w:color="auto"/>
              <w:left w:val="nil"/>
              <w:bottom w:val="single" w:sz="4" w:space="0" w:color="auto"/>
              <w:right w:val="single" w:sz="4" w:space="0" w:color="auto"/>
            </w:tcBorders>
            <w:shd w:val="clear" w:color="000000" w:fill="D9D9D9"/>
            <w:vAlign w:val="center"/>
            <w:hideMark/>
          </w:tcPr>
          <w:p w:rsidR="00941E06" w:rsidRPr="00941E06" w:rsidRDefault="00941E06" w:rsidP="00941E06">
            <w:pPr>
              <w:spacing w:after="0"/>
              <w:jc w:val="center"/>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속성값(R 속성값)</w:t>
            </w:r>
          </w:p>
        </w:tc>
      </w:tr>
      <w:tr w:rsidR="00941E06" w:rsidRPr="00941E06" w:rsidTr="00941E06">
        <w:trPr>
          <w:trHeight w:val="348"/>
        </w:trPr>
        <w:tc>
          <w:tcPr>
            <w:tcW w:w="803"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apbox</w:t>
            </w: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accesstoke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맵박스 액세스 토큰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bearing</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북쪽에서 시계 반대 방향으로 지도의 방위 각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bound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east</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최대 경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north</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최대 위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outh</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최소 위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west</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최소 경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enter</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t</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중심 위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o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지도의 중심 경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omain</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um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열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row</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의 그리드에서 지도의 표시 위치 행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정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x</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X범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auto"/>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y</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플로팅 영역에서 지도 표시 Y범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ayers</w:t>
            </w: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below</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scattermapbox 트레이스의 레이어가 특정 레이어 밑으로 들어가는 경우 밑에 설정되는 레이어 id</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레이어 id</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최상위 레이어 색상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ordinates</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왼쪽 위부터 시계 방향 순서로 나열된 이미지 모서리에 대한 경도, 위도 좌표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리스트</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il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outlinecolor</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 외곽선색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612"/>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line</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dash</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레이어 외곽선 타입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 list, numpy array, or Pandas series of numbers, strings, or datetimes.</w:t>
            </w:r>
            <w:r w:rsidRPr="00941E06">
              <w:rPr>
                <w:rFonts w:ascii="나눔고딕" w:eastAsia="나눔고딕" w:hAnsi="나눔고딕" w:cs="굴림" w:hint="eastAsia"/>
                <w:color w:val="20293D"/>
                <w:sz w:val="16"/>
                <w:szCs w:val="16"/>
                <w:lang w:eastAsia="ko-KR"/>
              </w:rPr>
              <w:br/>
              <w:t>(dataframe column, list, vector)</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width</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레이어 외곽선 두께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axzoom</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최대 줌 레벨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minzoom</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최소 줌 레벨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0부터 24사이의 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opacity</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 투명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0과 1사이의 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ourc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의 소스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ourceattributio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 소스의 속성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941E06"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ourcelayer</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source'가 "vector"이고 다중 레이어를 포함한 경우 어떤 레이어를 사용할지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ourcetyp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의 소스 타입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geojson"</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vecto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image"</w:t>
            </w:r>
            <w:r w:rsidRPr="00941E06">
              <w:rPr>
                <w:rFonts w:ascii="나눔고딕" w:eastAsia="나눔고딕" w:hAnsi="나눔고딕" w:cs="굴림" w:hint="eastAsia"/>
                <w:color w:val="20293D"/>
                <w:sz w:val="16"/>
                <w:szCs w:val="16"/>
                <w:lang w:eastAsia="ko-KR"/>
              </w:rPr>
              <w:t> </w:t>
            </w:r>
          </w:p>
        </w:tc>
      </w:tr>
      <w:tr w:rsidR="00941E06" w:rsidRPr="00941E06" w:rsidTr="00941E06">
        <w:trPr>
          <w:trHeight w:val="40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val="restart"/>
            <w:tcBorders>
              <w:top w:val="nil"/>
              <w:left w:val="single" w:sz="4" w:space="0" w:color="auto"/>
              <w:bottom w:val="single" w:sz="4" w:space="0" w:color="000000"/>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ymbol</w:t>
            </w: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ico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https://www.mapbox.com/maki-icons/에서 제공하는 심볼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434F54"/>
                <w:sz w:val="16"/>
                <w:szCs w:val="16"/>
                <w:lang w:eastAsia="ko-KR"/>
              </w:rPr>
            </w:pPr>
            <w:r w:rsidRPr="00941E06">
              <w:rPr>
                <w:rFonts w:ascii="나눔고딕" w:eastAsia="나눔고딕" w:hAnsi="나눔고딕" w:cs="굴림" w:hint="eastAsia"/>
                <w:color w:val="434F54"/>
                <w:sz w:val="16"/>
                <w:szCs w:val="16"/>
                <w:lang w:eastAsia="ko-KR"/>
              </w:rPr>
              <w:t>심볼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iconsiz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아이콘의 크기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placement</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아이콘과 텍스트와의 배치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poin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center"</w:t>
            </w:r>
            <w:r w:rsidRPr="00941E06">
              <w:rPr>
                <w:rFonts w:ascii="나눔고딕" w:eastAsia="나눔고딕" w:hAnsi="나눔고딕" w:cs="굴림" w:hint="eastAsia"/>
                <w:color w:val="20293D"/>
                <w:sz w:val="16"/>
                <w:szCs w:val="16"/>
                <w:lang w:eastAsia="ko-KR"/>
              </w:rPr>
              <w:t> </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ext</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extfont</w:t>
            </w:r>
          </w:p>
        </w:tc>
        <w:tc>
          <w:tcPr>
            <w:tcW w:w="64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color</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색상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색상값</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family</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폰트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폰트명</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94"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 xml:space="preserve">　</w:t>
            </w:r>
          </w:p>
        </w:tc>
        <w:tc>
          <w:tcPr>
            <w:tcW w:w="641" w:type="dxa"/>
            <w:tcBorders>
              <w:top w:val="nil"/>
              <w:left w:val="nil"/>
              <w:bottom w:val="single" w:sz="4" w:space="0" w:color="auto"/>
              <w:right w:val="single" w:sz="4" w:space="0" w:color="auto"/>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iz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크기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612"/>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18"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1435" w:type="dxa"/>
            <w:gridSpan w:val="2"/>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extposition</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심볼에 표시할 텍스트 위치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top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top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middle righ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left"</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center"</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bottom right"</w:t>
            </w:r>
            <w:r w:rsidRPr="00941E06">
              <w:rPr>
                <w:rFonts w:ascii="나눔고딕" w:eastAsia="나눔고딕" w:hAnsi="나눔고딕" w:cs="굴림" w:hint="eastAsia"/>
                <w:color w:val="20293D"/>
                <w:sz w:val="16"/>
                <w:szCs w:val="16"/>
                <w:lang w:eastAsia="ko-KR"/>
              </w:rPr>
              <w:t> </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typ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레이어 타입의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434F54"/>
                <w:sz w:val="16"/>
                <w:szCs w:val="16"/>
                <w:lang w:eastAsia="ko-KR"/>
              </w:rPr>
              <w:t>"circl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line"</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fil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symbol"</w:t>
            </w:r>
            <w:r w:rsidRPr="00941E06">
              <w:rPr>
                <w:rFonts w:ascii="나눔고딕" w:eastAsia="나눔고딕" w:hAnsi="나눔고딕" w:cs="굴림" w:hint="eastAsia"/>
                <w:color w:val="20293D"/>
                <w:sz w:val="16"/>
                <w:szCs w:val="16"/>
                <w:lang w:eastAsia="ko-KR"/>
              </w:rPr>
              <w:t> | </w:t>
            </w:r>
            <w:r w:rsidRPr="00941E06">
              <w:rPr>
                <w:rFonts w:ascii="나눔고딕" w:eastAsia="나눔고딕" w:hAnsi="나눔고딕" w:cs="굴림" w:hint="eastAsia"/>
                <w:color w:val="434F54"/>
                <w:sz w:val="16"/>
                <w:szCs w:val="16"/>
                <w:lang w:eastAsia="ko-KR"/>
              </w:rPr>
              <w:t>"raster"</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761"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153" w:type="dxa"/>
            <w:gridSpan w:val="3"/>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visibl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레이어 표시여부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논리값</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pitch</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정점 각도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style</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트레이스 레이어 아래에 그려지는 기본 지도의 스타일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수치나 좌표상의 문자열</w:t>
            </w:r>
          </w:p>
        </w:tc>
      </w:tr>
      <w:tr w:rsidR="00941E06" w:rsidRPr="00941E06" w:rsidTr="00941E06">
        <w:trPr>
          <w:trHeight w:val="348"/>
        </w:trPr>
        <w:tc>
          <w:tcPr>
            <w:tcW w:w="803" w:type="dxa"/>
            <w:vMerge/>
            <w:tcBorders>
              <w:top w:val="nil"/>
              <w:left w:val="single" w:sz="4" w:space="0" w:color="auto"/>
              <w:bottom w:val="single" w:sz="4" w:space="0" w:color="000000"/>
              <w:right w:val="single" w:sz="4" w:space="0" w:color="auto"/>
            </w:tcBorders>
            <w:vAlign w:val="center"/>
            <w:hideMark/>
          </w:tcPr>
          <w:p w:rsidR="00941E06" w:rsidRPr="00941E06" w:rsidRDefault="00941E06" w:rsidP="00941E06">
            <w:pPr>
              <w:spacing w:after="0"/>
              <w:rPr>
                <w:rFonts w:ascii="나눔고딕" w:eastAsia="나눔고딕" w:hAnsi="나눔고딕" w:cs="굴림"/>
                <w:color w:val="000000"/>
                <w:sz w:val="16"/>
                <w:szCs w:val="16"/>
                <w:lang w:eastAsia="ko-KR"/>
              </w:rPr>
            </w:pPr>
          </w:p>
        </w:tc>
        <w:tc>
          <w:tcPr>
            <w:tcW w:w="2914" w:type="dxa"/>
            <w:gridSpan w:val="4"/>
            <w:tcBorders>
              <w:top w:val="single" w:sz="4" w:space="0" w:color="auto"/>
              <w:left w:val="nil"/>
              <w:bottom w:val="single" w:sz="4" w:space="0" w:color="auto"/>
              <w:right w:val="single" w:sz="4" w:space="0" w:color="000000"/>
            </w:tcBorders>
            <w:shd w:val="clear" w:color="auto" w:fill="auto"/>
            <w:noWrap/>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zoom</w:t>
            </w:r>
          </w:p>
        </w:tc>
        <w:tc>
          <w:tcPr>
            <w:tcW w:w="2909"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20293D"/>
                <w:sz w:val="16"/>
                <w:szCs w:val="16"/>
                <w:lang w:eastAsia="ko-KR"/>
              </w:rPr>
            </w:pPr>
            <w:r w:rsidRPr="00941E06">
              <w:rPr>
                <w:rFonts w:ascii="나눔고딕" w:eastAsia="나눔고딕" w:hAnsi="나눔고딕" w:cs="굴림" w:hint="eastAsia"/>
                <w:color w:val="20293D"/>
                <w:sz w:val="16"/>
                <w:szCs w:val="16"/>
                <w:lang w:eastAsia="ko-KR"/>
              </w:rPr>
              <w:t>지도의 줌 레벨 설정</w:t>
            </w:r>
          </w:p>
        </w:tc>
        <w:tc>
          <w:tcPr>
            <w:tcW w:w="3150" w:type="dxa"/>
            <w:tcBorders>
              <w:top w:val="nil"/>
              <w:left w:val="nil"/>
              <w:bottom w:val="single" w:sz="4" w:space="0" w:color="auto"/>
              <w:right w:val="single" w:sz="4" w:space="0" w:color="auto"/>
            </w:tcBorders>
            <w:shd w:val="clear" w:color="auto" w:fill="auto"/>
            <w:vAlign w:val="center"/>
            <w:hideMark/>
          </w:tcPr>
          <w:p w:rsidR="00941E06" w:rsidRPr="00941E06" w:rsidRDefault="00941E06" w:rsidP="00941E06">
            <w:pPr>
              <w:spacing w:after="0"/>
              <w:rPr>
                <w:rFonts w:ascii="나눔고딕" w:eastAsia="나눔고딕" w:hAnsi="나눔고딕" w:cs="굴림" w:hint="eastAsia"/>
                <w:color w:val="000000"/>
                <w:sz w:val="16"/>
                <w:szCs w:val="16"/>
                <w:lang w:eastAsia="ko-KR"/>
              </w:rPr>
            </w:pPr>
            <w:r w:rsidRPr="00941E06">
              <w:rPr>
                <w:rFonts w:ascii="나눔고딕" w:eastAsia="나눔고딕" w:hAnsi="나눔고딕" w:cs="굴림" w:hint="eastAsia"/>
                <w:color w:val="000000"/>
                <w:sz w:val="16"/>
                <w:szCs w:val="16"/>
                <w:lang w:eastAsia="ko-KR"/>
              </w:rPr>
              <w:t>수치</w:t>
            </w:r>
          </w:p>
        </w:tc>
      </w:tr>
    </w:tbl>
    <w:p w:rsidR="00941E06" w:rsidRPr="008A22F5" w:rsidRDefault="00941E06">
      <w:pPr>
        <w:pStyle w:val="a0"/>
        <w:rPr>
          <w:rFonts w:ascii="나눔명조" w:eastAsia="나눔명조" w:hAnsi="나눔명조"/>
          <w:lang w:eastAsia="ko-KR"/>
        </w:rPr>
      </w:pP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맵박스의 서울 지도 위에 서울의 주요 대학의 위치를 설정하는 python 코드이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lastRenderedPageBreak/>
        <w:t>앞서 언급했다시피 맵박스에서 제공되는 지도를 사용하기 위해서는 맵박스 토큰이 필요하다. 이 토큰은 ‘layout’의 ’mapbox’의 ’accesstoken’에 설정해야 맵박스 지도가 열린다. 맵박스에서 표시되는 지도는 대부분 ’layout’의 ’mapbox’ 속성으로 설정한다. scattermapbox 트레이스에는 이 맵박스 지도 위에 표시될 데이터만을 설정하는데 서울 주요 대학의 위도, 경도, 대학의 이름을 설정하였다.</w:t>
      </w:r>
    </w:p>
    <w:p w:rsidR="00B73440" w:rsidRPr="008A22F5" w:rsidRDefault="00374061" w:rsidP="008A22F5">
      <w:pPr>
        <w:pStyle w:val="python"/>
      </w:pPr>
      <w:r w:rsidRPr="008A22F5">
        <w:t>##  대학 위경도 데이터 불러들임</w:t>
      </w:r>
      <w:r w:rsidRPr="008A22F5">
        <w:br/>
        <w:t>df_univ = pd.read_excel("파일저장경로/university.xlsx")</w:t>
      </w:r>
      <w:r w:rsidRPr="008A22F5">
        <w:br/>
      </w:r>
      <w:r w:rsidRPr="008A22F5">
        <w:br/>
        <w:t>##  scattermapbox 트레이스 추가</w:t>
      </w:r>
      <w:r w:rsidRPr="008A22F5">
        <w:br/>
        <w:t>fig = go.Figure(go.Scattermapbox(</w:t>
      </w:r>
      <w:r w:rsidRPr="008A22F5">
        <w:br/>
        <w:t xml:space="preserve">        lat=df_univ['lat'], lon=df_univ['lon'],</w:t>
      </w:r>
      <w:r w:rsidRPr="008A22F5">
        <w:br/>
        <w:t xml:space="preserve">        mode='markers+text',</w:t>
      </w:r>
      <w:r w:rsidRPr="008A22F5">
        <w:br/>
        <w:t xml:space="preserve">        marker=dict(symbol ='marker', size=15, color='blue'),</w:t>
      </w:r>
      <w:r w:rsidRPr="008A22F5">
        <w:br/>
        <w:t xml:space="preserve">        text=df_univ['학교명'], textposition = 'top center'))</w:t>
      </w:r>
      <w:r w:rsidRPr="008A22F5">
        <w:br/>
      </w:r>
      <w:r w:rsidRPr="008A22F5">
        <w:br/>
        <w:t>fig.update_layout(title = dict(text = '서울지역 주요 대학', x = 0.5),</w:t>
      </w:r>
      <w:r w:rsidRPr="008A22F5">
        <w:br/>
        <w:t xml:space="preserve">    autosize=True, hovermode='closest',</w:t>
      </w:r>
      <w:r w:rsidRPr="008A22F5">
        <w:br/>
        <w:t xml:space="preserve">    ##  mapbox 속성 설정</w:t>
      </w:r>
      <w:r w:rsidRPr="008A22F5">
        <w:br/>
        <w:t xml:space="preserve">    mapbox=dict(</w:t>
      </w:r>
      <w:r w:rsidRPr="008A22F5">
        <w:br/>
        <w:t xml:space="preserve">        accesstoken= mapbox_access_token,</w:t>
      </w:r>
      <w:r w:rsidRPr="008A22F5">
        <w:br/>
        <w:t xml:space="preserve">        bearing=0, center=dict(lon=126.98, lat=37.56),</w:t>
      </w:r>
      <w:r w:rsidRPr="008A22F5">
        <w:br/>
        <w:t xml:space="preserve">        pitch=0, zoom=10, style="light"))</w:t>
      </w:r>
      <w:r w:rsidRPr="008A22F5">
        <w:br/>
      </w:r>
      <w:r w:rsidRPr="008A22F5">
        <w:br/>
        <w:t>fig.show()</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C6A10B6" wp14:editId="3C1016B2">
            <wp:extent cx="5969000" cy="3244021"/>
            <wp:effectExtent l="0" t="0" r="0" b="0"/>
            <wp:docPr id="35" name="Picture" descr="실행결과 VI-8. 맵박스를 사용한 R의 scatter 지도"/>
            <wp:cNvGraphicFramePr/>
            <a:graphic xmlns:a="http://schemas.openxmlformats.org/drawingml/2006/main">
              <a:graphicData uri="http://schemas.openxmlformats.org/drawingml/2006/picture">
                <pic:pic xmlns:pic="http://schemas.openxmlformats.org/drawingml/2006/picture">
                  <pic:nvPicPr>
                    <pic:cNvPr id="36" name="Picture" descr="./fig/png/6-8.png"/>
                    <pic:cNvPicPr>
                      <a:picLocks noChangeAspect="1" noChangeArrowheads="1"/>
                    </pic:cNvPicPr>
                  </pic:nvPicPr>
                  <pic:blipFill>
                    <a:blip r:embed="rId17"/>
                    <a:stretch>
                      <a:fillRect/>
                    </a:stretch>
                  </pic:blipFill>
                  <pic:spPr bwMode="auto">
                    <a:xfrm>
                      <a:off x="0" y="0"/>
                      <a:ext cx="5969000" cy="3244021"/>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8. 맵박스를 사용한 R의 scatter 지도</w:t>
      </w:r>
    </w:p>
    <w:p w:rsidR="00B73440" w:rsidRPr="008A22F5" w:rsidRDefault="00374061">
      <w:pPr>
        <w:pStyle w:val="2"/>
        <w:rPr>
          <w:rFonts w:ascii="나눔명조" w:eastAsia="나눔명조" w:hAnsi="나눔명조"/>
        </w:rPr>
      </w:pPr>
      <w:bookmarkStart w:id="15" w:name="r의-지도-그리기"/>
      <w:bookmarkEnd w:id="14"/>
      <w:bookmarkEnd w:id="11"/>
      <w:r w:rsidRPr="008A22F5">
        <w:rPr>
          <w:rFonts w:ascii="나눔명조" w:eastAsia="나눔명조" w:hAnsi="나눔명조"/>
        </w:rPr>
        <w:t>R의 지도 그리기</w:t>
      </w:r>
    </w:p>
    <w:p w:rsidR="00B73440" w:rsidRPr="008A22F5" w:rsidRDefault="00374061">
      <w:pPr>
        <w:pStyle w:val="3"/>
        <w:rPr>
          <w:rFonts w:ascii="나눔명조" w:eastAsia="나눔명조" w:hAnsi="나눔명조"/>
        </w:rPr>
      </w:pPr>
      <w:bookmarkStart w:id="16" w:name="scattergeo-트레이스-1"/>
      <w:r w:rsidRPr="008A22F5">
        <w:rPr>
          <w:rFonts w:ascii="나눔명조" w:eastAsia="나눔명조" w:hAnsi="나눔명조"/>
        </w:rPr>
        <w:t>scattergeo 트레이스</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R에서도 plotly에서 지원하는 기본 지도를 scattergeo 트레이스를 사용하여 그릴 수 잇다. scattergeo 트레이스에서 사용하는 속성과 ‘layout’의 설정을 위한 ’geo’ 속성은 python과 동일하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scattergeo 트레이스로 물리적 지도를 그리는 R 코드이다.</w:t>
      </w:r>
    </w:p>
    <w:p w:rsidR="00B73440" w:rsidRPr="008A22F5" w:rsidRDefault="00374061">
      <w:pPr>
        <w:pStyle w:val="Compact"/>
        <w:numPr>
          <w:ilvl w:val="0"/>
          <w:numId w:val="38"/>
        </w:numPr>
        <w:rPr>
          <w:rFonts w:ascii="나눔명조" w:eastAsia="나눔명조" w:hAnsi="나눔명조"/>
        </w:rPr>
      </w:pPr>
      <w:r w:rsidRPr="008A22F5">
        <w:rPr>
          <w:rFonts w:ascii="나눔명조" w:eastAsia="나눔명조" w:hAnsi="나눔명조"/>
        </w:rPr>
        <w:t>R</w:t>
      </w:r>
    </w:p>
    <w:p w:rsidR="00B73440" w:rsidRPr="00374061" w:rsidRDefault="00374061" w:rsidP="00374061">
      <w:pPr>
        <w:pStyle w:val="R"/>
      </w:pPr>
      <w:r w:rsidRPr="00374061">
        <w:t>plot_ly() |&gt;</w:t>
      </w:r>
      <w:r w:rsidRPr="00374061">
        <w:br/>
        <w:t xml:space="preserve">  ##   scattergoe </w:t>
      </w:r>
      <w:r w:rsidRPr="00374061">
        <w:t>트레이스</w:t>
      </w:r>
      <w:r w:rsidRPr="00374061">
        <w:t xml:space="preserve"> </w:t>
      </w:r>
      <w:r w:rsidRPr="00374061">
        <w:t>생성</w:t>
      </w:r>
      <w:r w:rsidRPr="00374061">
        <w:br/>
        <w:t xml:space="preserve">  add_trace(type = 'scattergeo') |&gt;</w:t>
      </w:r>
      <w:r w:rsidRPr="00374061">
        <w:br/>
        <w:t xml:space="preserve">  layout(geo = list(resolution=50, </w:t>
      </w:r>
      <w:r w:rsidRPr="00374061">
        <w:br/>
        <w:t xml:space="preserve">                    showcoastlines=TRUE, coastlinecolor='RebeccaPurple',</w:t>
      </w:r>
      <w:r w:rsidRPr="00374061">
        <w:br/>
        <w:t xml:space="preserve">                    showland=TRUE, landcolor='LightGreen',</w:t>
      </w:r>
      <w:r w:rsidRPr="00374061">
        <w:br/>
        <w:t xml:space="preserve">                    showocean=TRUE, oceancolor='LightBlue',</w:t>
      </w:r>
      <w:r w:rsidRPr="00374061">
        <w:br/>
        <w:t xml:space="preserve">                    showlakes=TRUE, lakecolor='white',</w:t>
      </w:r>
      <w:r w:rsidRPr="00374061">
        <w:br/>
        <w:t xml:space="preserve">                    showrivers=TRUE, rivercolor='Blue'), </w:t>
      </w:r>
      <w:r w:rsidRPr="00374061">
        <w:br/>
        <w:t xml:space="preserve">         margin = list(r = 0, l = 0, t = 0, b = 0))</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504378D0" wp14:editId="477EAEB6">
            <wp:extent cx="5969000" cy="3685857"/>
            <wp:effectExtent l="0" t="0" r="0" b="0"/>
            <wp:docPr id="37" name="Picture" descr="실행결과 VI-9. R의 scattergeo 트레이스 물리적 세계지도"/>
            <wp:cNvGraphicFramePr/>
            <a:graphic xmlns:a="http://schemas.openxmlformats.org/drawingml/2006/main">
              <a:graphicData uri="http://schemas.openxmlformats.org/drawingml/2006/picture">
                <pic:pic xmlns:pic="http://schemas.openxmlformats.org/drawingml/2006/picture">
                  <pic:nvPicPr>
                    <pic:cNvPr id="38" name="Picture" descr="./fig/png/6-9.png"/>
                    <pic:cNvPicPr>
                      <a:picLocks noChangeAspect="1" noChangeArrowheads="1"/>
                    </pic:cNvPicPr>
                  </pic:nvPicPr>
                  <pic:blipFill>
                    <a:blip r:embed="rId18"/>
                    <a:stretch>
                      <a:fillRect/>
                    </a:stretch>
                  </pic:blipFill>
                  <pic:spPr bwMode="auto">
                    <a:xfrm>
                      <a:off x="0" y="0"/>
                      <a:ext cx="5969000" cy="3685857"/>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9. R의 scattergeo 트레이스 물리적 세계지도</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scattergeo 트레이스로 아시아 지역의 문화적 지도를 그리는 R 코드이다.</w:t>
      </w:r>
    </w:p>
    <w:p w:rsidR="00B73440" w:rsidRPr="00374061" w:rsidRDefault="00374061" w:rsidP="00374061">
      <w:pPr>
        <w:pStyle w:val="R"/>
      </w:pPr>
      <w:r w:rsidRPr="00374061">
        <w:t>plot_ly() |&gt;</w:t>
      </w:r>
      <w:r w:rsidRPr="00374061">
        <w:br/>
        <w:t xml:space="preserve">  add_trace(type = 'scattergeo') |&gt;</w:t>
      </w:r>
      <w:r w:rsidRPr="00374061">
        <w:br/>
        <w:t xml:space="preserve">  layout(geo = list(resolution=50, scope = 'asia', </w:t>
      </w:r>
      <w:r w:rsidRPr="00374061">
        <w:br/>
        <w:t xml:space="preserve">                    showcountries=TRUE, countrycolor="black"), </w:t>
      </w:r>
      <w:r w:rsidRPr="00374061">
        <w:br/>
        <w:t xml:space="preserve">         margin = list(r = 0, l = 0, t = 0, b = 0))</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62014C37" wp14:editId="66D5BA7C">
            <wp:extent cx="5969000" cy="3685857"/>
            <wp:effectExtent l="0" t="0" r="0" b="0"/>
            <wp:docPr id="39" name="Picture" descr="실행결과 VI-10. python의 scattergeo 트레이스 문화적 아시아 지도"/>
            <wp:cNvGraphicFramePr/>
            <a:graphic xmlns:a="http://schemas.openxmlformats.org/drawingml/2006/main">
              <a:graphicData uri="http://schemas.openxmlformats.org/drawingml/2006/picture">
                <pic:pic xmlns:pic="http://schemas.openxmlformats.org/drawingml/2006/picture">
                  <pic:nvPicPr>
                    <pic:cNvPr id="40" name="Picture" descr="./fig/png/6-10.png"/>
                    <pic:cNvPicPr>
                      <a:picLocks noChangeAspect="1" noChangeArrowheads="1"/>
                    </pic:cNvPicPr>
                  </pic:nvPicPr>
                  <pic:blipFill>
                    <a:blip r:embed="rId19"/>
                    <a:stretch>
                      <a:fillRect/>
                    </a:stretch>
                  </pic:blipFill>
                  <pic:spPr bwMode="auto">
                    <a:xfrm>
                      <a:off x="0" y="0"/>
                      <a:ext cx="5969000" cy="3685857"/>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10. python의 scattergeo 트레이스 문화적 아시아 지도</w:t>
      </w:r>
    </w:p>
    <w:p w:rsidR="00B73440" w:rsidRPr="008A22F5" w:rsidRDefault="00374061">
      <w:pPr>
        <w:pStyle w:val="4"/>
        <w:rPr>
          <w:rFonts w:ascii="나눔명조" w:eastAsia="나눔명조" w:hAnsi="나눔명조"/>
        </w:rPr>
      </w:pPr>
      <w:bookmarkStart w:id="17" w:name="단계-구분도"/>
      <w:r w:rsidRPr="008A22F5">
        <w:rPr>
          <w:rFonts w:ascii="나눔명조" w:eastAsia="나눔명조" w:hAnsi="나눔명조"/>
        </w:rPr>
        <w:t>단계 구분도</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R에서 plotly로 지도를 그리는 것은 지금까지의 plotly 객체를 만드는 방식과 조금 다른 방식으로 설명하도록 하겠다. 물론 python과 같이 만들 수도 있겠지만 이보다는 수월하면서 품질이 높은 방법이 있기 때문에 이를 위주로 설명하도록 하겠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R에서 지도를 그리기 위해서는 하나 알아두어야 하는 것이 sf 클래스 데이터이다. 이는 단지 plotly에서만 사용하는 클래스가 아닌 R에서 광범위하게 사용되는 지형 데이터 전용 데이터 클래스이다. sf 클래스는 R의 sf 패키지에서 제공하는 클래스 데이터 타입으로 ’simple feature’의 준말이다. sf 클래스는 지형 데이터를 R에서 기본적으로 사용되는 data.frame이나 tibble 형태로 저장하여 R에서 다루기가 쉽게 사용되는 클래스로 R을 종합적으로 관장하는 R consortium에서 관리하는 데이터 타입이다. R에서 가장 쉽게 지형 데이터를 관리하고 처리할 수 있는 데이터 타입이기 때문에 plolty에서도 sf 데이터 타입을 지원하도록 설계되어 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그래서 R에서는 plotly의 지도 전용 트레이스를 사용하기보다는 sf 클래스를 활용한 R 전용 함수를 사용하는 방법이 지도의 품질상 더 효과적이다. sf 클래스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와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사용이 가능하다.</w:t>
      </w:r>
    </w:p>
    <w:p w:rsidR="00B73440" w:rsidRPr="008A22F5" w:rsidRDefault="00374061">
      <w:pPr>
        <w:pStyle w:val="a0"/>
        <w:rPr>
          <w:rFonts w:ascii="나눔명조" w:eastAsia="나눔명조" w:hAnsi="나눔명조"/>
          <w:lang w:eastAsia="ko-KR"/>
        </w:rPr>
      </w:pPr>
      <w:r w:rsidRPr="008A22F5">
        <w:rPr>
          <w:rStyle w:val="VerbatimChar"/>
          <w:rFonts w:ascii="나눔명조" w:eastAsia="나눔명조" w:hAnsi="나눔명조"/>
          <w:lang w:eastAsia="ko-KR"/>
        </w:rPr>
        <w:lastRenderedPageBreak/>
        <w:t>plot_ly()</w:t>
      </w:r>
      <w:r w:rsidRPr="008A22F5">
        <w:rPr>
          <w:rFonts w:ascii="나눔명조" w:eastAsia="나눔명조" w:hAnsi="나눔명조"/>
          <w:lang w:eastAsia="ko-KR"/>
        </w:rPr>
        <w:t xml:space="preserve">는 지금까지 plotly 객체를 초기화하는 데 사용했던 바로 그 함수이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에 바인딩되는 데이터프레임이 sf 클래스면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는 지형 데이터를 처리하도록 동작한다.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서 사용하는 주요 매개변수는 다음과 같다.</w:t>
      </w:r>
    </w:p>
    <w:p w:rsidR="00B73440" w:rsidRDefault="00374061" w:rsidP="00374061">
      <w:pPr>
        <w:pStyle w:val="boxBorder"/>
      </w:pPr>
      <w:r w:rsidRPr="008A22F5">
        <w:t>plot_ly(data = data.frame(), …, type = NULL, name, color, colors = NULL, alpha = NULL, stroke, strokes = NULL, alpha_stroke = 1, size, sizes = c(10, 100), span, spans = c(1, 20), symbol, symbols = NULL, linetype, linetypes = NULL, split, frame, width = NULL, height = NULL, source = “A”)</w:t>
      </w:r>
    </w:p>
    <w:p w:rsidR="00374061" w:rsidRPr="008A22F5" w:rsidRDefault="00374061" w:rsidP="00374061">
      <w:pPr>
        <w:pStyle w:val="boxBorder"/>
      </w:pPr>
    </w:p>
    <w:p w:rsidR="00B73440" w:rsidRPr="008A22F5" w:rsidRDefault="00374061" w:rsidP="00374061">
      <w:pPr>
        <w:pStyle w:val="boxBorder"/>
      </w:pPr>
      <w:r w:rsidRPr="008A22F5">
        <w:t>data : 시각화에 사용될 지형 데이터(sf 타입)</w:t>
      </w:r>
    </w:p>
    <w:p w:rsidR="00B73440" w:rsidRPr="008A22F5" w:rsidRDefault="00374061" w:rsidP="00374061">
      <w:pPr>
        <w:pStyle w:val="boxBorder"/>
      </w:pPr>
      <w:r w:rsidRPr="008A22F5">
        <w:t>color : 내부에 채워지는 색상 매핑으로 사용될 데이터</w:t>
      </w:r>
    </w:p>
    <w:p w:rsidR="00B73440" w:rsidRPr="008A22F5" w:rsidRDefault="00374061" w:rsidP="00374061">
      <w:pPr>
        <w:pStyle w:val="boxBorder"/>
      </w:pPr>
      <w:r w:rsidRPr="008A22F5">
        <w:t>colors : color에 사용될 색상 팔레트</w:t>
      </w:r>
    </w:p>
    <w:p w:rsidR="00B73440" w:rsidRPr="008A22F5" w:rsidRDefault="00374061" w:rsidP="00374061">
      <w:pPr>
        <w:pStyle w:val="boxBorder"/>
      </w:pPr>
      <w:r w:rsidRPr="008A22F5">
        <w:t>alpha : 투명도를 설정하는 색상의 알파 채널값</w:t>
      </w:r>
    </w:p>
    <w:p w:rsidR="00B73440" w:rsidRPr="008A22F5" w:rsidRDefault="00374061" w:rsidP="00374061">
      <w:pPr>
        <w:pStyle w:val="boxBorder"/>
      </w:pPr>
      <w:r w:rsidRPr="008A22F5">
        <w:t>stroke : 컬러와 유사하지만 색이 채워진 폴리곤에서의 외곽선 색</w:t>
      </w:r>
    </w:p>
    <w:p w:rsidR="00B73440" w:rsidRPr="008A22F5" w:rsidRDefault="00374061" w:rsidP="00374061">
      <w:pPr>
        <w:pStyle w:val="boxBorder"/>
      </w:pPr>
      <w:r w:rsidRPr="008A22F5">
        <w:t>split : 다중 트레이스로 구분될 값 설정</w:t>
      </w:r>
    </w:p>
    <w:p w:rsidR="00B73440" w:rsidRPr="008A22F5" w:rsidRDefault="00374061">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R의 plotly에서 지도 객체의 초기화를 위해 사용하는 함수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대신 사용할 수 있는 함수이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는 plotly의 주로 shape 파일이나 geoJSON으로 지도를 그리고 데이터를 사용하여 지도를 그리는데 지도 트레이스 중 scattermap 트레이스로 지도를 그린다.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의 매개변수는 ‘offline’ 매개변수를 제외하고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의 매개변수와 같다</w:t>
      </w:r>
    </w:p>
    <w:p w:rsidR="00B73440" w:rsidRDefault="00374061" w:rsidP="00374061">
      <w:pPr>
        <w:pStyle w:val="boxBorder"/>
      </w:pPr>
      <w:r w:rsidRPr="008A22F5">
        <w:t>plot_geo(data = data.frame(), …, type = NULL, name, color, colors = NULL, alpha = NULL, stroke, strokes = NULL, alpha_stroke = 1, size, sizes = c(10, 100), span, spans = c(1, 20), symbol, symbols = NULL, linetype, linetypes = NULL, split, frame, width = NULL, height = NULL, source = “A”, offline = FALSE)</w:t>
      </w:r>
    </w:p>
    <w:p w:rsidR="00374061" w:rsidRPr="008A22F5" w:rsidRDefault="00374061" w:rsidP="00374061">
      <w:pPr>
        <w:pStyle w:val="boxBorder"/>
      </w:pPr>
    </w:p>
    <w:p w:rsidR="00B73440" w:rsidRPr="008A22F5" w:rsidRDefault="00374061" w:rsidP="00374061">
      <w:pPr>
        <w:pStyle w:val="boxBorder"/>
      </w:pPr>
      <w:r w:rsidRPr="008A22F5">
        <w:t>offline : 인터넷 연결 여부에 관계없이 지도를 볼 수 있도록 지형 데이터를 포함시킬지를 결정</w:t>
      </w:r>
    </w:p>
    <w:p w:rsidR="00B73440" w:rsidRPr="008A22F5" w:rsidRDefault="00374061">
      <w:pPr>
        <w:pStyle w:val="FirstParagraph"/>
        <w:rPr>
          <w:rFonts w:ascii="나눔명조" w:eastAsia="나눔명조" w:hAnsi="나눔명조"/>
          <w:lang w:eastAsia="ko-KR"/>
        </w:rPr>
      </w:pP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mapbox.com의 지도를 사용하여 지도 그리는 함수로 앞에서 언급했듯이 mapbox.com의 API key가 필요하다.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는 지도 트레이스 중 scattermapbox 트레이스로 지도를 그린다. 사용법은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와 동일하다.</w:t>
      </w:r>
    </w:p>
    <w:p w:rsidR="00B73440" w:rsidRPr="008A22F5" w:rsidRDefault="00374061">
      <w:pPr>
        <w:pStyle w:val="a0"/>
        <w:rPr>
          <w:rFonts w:ascii="나눔명조" w:eastAsia="나눔명조" w:hAnsi="나눔명조"/>
        </w:rPr>
      </w:pPr>
      <w:r w:rsidRPr="008A22F5">
        <w:rPr>
          <w:rFonts w:ascii="나눔명조" w:eastAsia="나눔명조" w:hAnsi="나눔명조"/>
        </w:rPr>
        <w:t xml:space="preserve">다음은 </w:t>
      </w:r>
      <w:r w:rsidRPr="008A22F5">
        <w:rPr>
          <w:rStyle w:val="VerbatimChar"/>
          <w:rFonts w:ascii="나눔명조" w:eastAsia="나눔명조" w:hAnsi="나눔명조"/>
        </w:rPr>
        <w:t>ggplot2</w:t>
      </w:r>
      <w:r w:rsidRPr="008A22F5">
        <w:rPr>
          <w:rFonts w:ascii="나눔명조" w:eastAsia="나눔명조" w:hAnsi="나눔명조"/>
        </w:rPr>
        <w:t xml:space="preserve">의 </w:t>
      </w:r>
      <w:r w:rsidRPr="008A22F5">
        <w:rPr>
          <w:rStyle w:val="VerbatimChar"/>
          <w:rFonts w:ascii="나눔명조" w:eastAsia="나눔명조" w:hAnsi="나눔명조"/>
        </w:rPr>
        <w:t>geom_sf()</w:t>
      </w:r>
      <w:r w:rsidRPr="008A22F5">
        <w:rPr>
          <w:rFonts w:ascii="나눔명조" w:eastAsia="나눔명조" w:hAnsi="나눔명조"/>
        </w:rPr>
        <w:t xml:space="preserve">와 </w:t>
      </w:r>
      <w:r w:rsidRPr="008A22F5">
        <w:rPr>
          <w:rStyle w:val="VerbatimChar"/>
          <w:rFonts w:ascii="나눔명조" w:eastAsia="나눔명조" w:hAnsi="나눔명조"/>
        </w:rPr>
        <w:t>plot_ly()</w:t>
      </w:r>
      <w:r w:rsidRPr="008A22F5">
        <w:rPr>
          <w:rFonts w:ascii="나눔명조" w:eastAsia="나눔명조" w:hAnsi="나눔명조"/>
        </w:rPr>
        <w:t xml:space="preserve">, </w:t>
      </w:r>
      <w:r w:rsidRPr="008A22F5">
        <w:rPr>
          <w:rStyle w:val="VerbatimChar"/>
          <w:rFonts w:ascii="나눔명조" w:eastAsia="나눔명조" w:hAnsi="나눔명조"/>
        </w:rPr>
        <w:t>plot_geo()</w:t>
      </w:r>
      <w:r w:rsidRPr="008A22F5">
        <w:rPr>
          <w:rFonts w:ascii="나눔명조" w:eastAsia="나눔명조" w:hAnsi="나눔명조"/>
        </w:rPr>
        <w:t xml:space="preserve">, </w:t>
      </w:r>
      <w:r w:rsidRPr="008A22F5">
        <w:rPr>
          <w:rStyle w:val="VerbatimChar"/>
          <w:rFonts w:ascii="나눔명조" w:eastAsia="나눔명조" w:hAnsi="나눔명조"/>
        </w:rPr>
        <w:t>plot_mapbox()</w:t>
      </w:r>
      <w:r w:rsidRPr="008A22F5">
        <w:rPr>
          <w:rFonts w:ascii="나눔명조" w:eastAsia="나눔명조" w:hAnsi="나눔명조"/>
        </w:rPr>
        <w:t>로 그린 우리나라의 지도이다.</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0602574" wp14:editId="73899706">
            <wp:extent cx="5969000" cy="3461890"/>
            <wp:effectExtent l="0" t="0" r="0" b="0"/>
            <wp:docPr id="41" name="Picture" descr="실행결과 VI-10. R 전용 지도 생성 함수 사용 결과"/>
            <wp:cNvGraphicFramePr/>
            <a:graphic xmlns:a="http://schemas.openxmlformats.org/drawingml/2006/main">
              <a:graphicData uri="http://schemas.openxmlformats.org/drawingml/2006/picture">
                <pic:pic xmlns:pic="http://schemas.openxmlformats.org/drawingml/2006/picture">
                  <pic:nvPicPr>
                    <pic:cNvPr id="42" name="Picture" descr="./fig/png/6-11.png"/>
                    <pic:cNvPicPr>
                      <a:picLocks noChangeAspect="1" noChangeArrowheads="1"/>
                    </pic:cNvPicPr>
                  </pic:nvPicPr>
                  <pic:blipFill>
                    <a:blip r:embed="rId20"/>
                    <a:stretch>
                      <a:fillRect/>
                    </a:stretch>
                  </pic:blipFill>
                  <pic:spPr bwMode="auto">
                    <a:xfrm>
                      <a:off x="0" y="0"/>
                      <a:ext cx="5969000" cy="3461890"/>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10. R 전용 지도 생성 함수 사용 결과</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그럼, R에서 단계 구분도(choropleth)를 그리는 방법에 대해 알아본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앞서 설명했듯이 단계 구분도에서는 지형 데이터와 지역별 데이터, 두 가지 데이터가 필요하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R에서 단계 구분도를 그리기 위해 중요한 것은 python과는 달리 지형 데이터와 지역 데이터를 가진 데이터프레임을 조인하여 하나의 객체로 만들어야 한다는 것이다. 이를 위해서 지역을 표현하는 지형 데이터의 키와 표현할 데이터의 지역 키를 일치하도록 전처리해야 한다는 것이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R에서도 앞의 python에서 그렸던 전국 시도별 대학 신입생 충원율의 단계 구분도를 동일하게 그려보겠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먼저 지도 생성에 필요한 우리나라 지형 데이터를 가져와야 한다. 이에 사용한 우리나라의 지도 데이터는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 xml:space="preserve"> 패키지의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를 통해 제공되는 한국의 지형 데이터를 사용하였다. </w:t>
      </w:r>
      <w:r w:rsidRPr="008A22F5">
        <w:rPr>
          <w:rStyle w:val="VerbatimChar"/>
          <w:rFonts w:ascii="나눔명조" w:eastAsia="나눔명조" w:hAnsi="나눔명조"/>
          <w:lang w:eastAsia="ko-KR"/>
        </w:rPr>
        <w:t>getData()</w:t>
      </w:r>
      <w:r w:rsidRPr="008A22F5">
        <w:rPr>
          <w:rFonts w:ascii="나눔명조" w:eastAsia="나눔명조" w:hAnsi="나눔명조"/>
          <w:lang w:eastAsia="ko-KR"/>
        </w:rPr>
        <w:t xml:space="preserve">는 특정 국가의 지형 데이터를 가져오는 함수이다. ’level’에 따라 지도의 지형 레벨을 결정할 수 있는데 한국 지형 데이터의 경우 ’level = 1’이면 시도 단위의 지형 데이터를 의미한다. 이 데이터를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데이터 타입으로 가져왔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으로 지도에 표시할 데이터인 전국의 대학 신입생 충원율 데이터를 가져온다. 이 데이터 중 사용할 5개의 열만을 선택해서 데이터를 저장하고 열 이름을 설정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lastRenderedPageBreak/>
        <w:t>전국 대학 충원율 데이터에서는 지역이 한글로 표현되어 있고 지형 데이터에서 지역키는 영문 키로 저장되어 있기 때문에 지형 데이터의 키와 맞추기 위해 충원율 데이터의 지역을 지형 데이터의 영문 키로 변환하는 과정을 거쳤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이제 충원율이 포함된 </w:t>
      </w:r>
      <w:r w:rsidRPr="008A22F5">
        <w:rPr>
          <w:rStyle w:val="VerbatimChar"/>
          <w:rFonts w:ascii="나눔명조" w:eastAsia="나눔명조" w:hAnsi="나눔명조"/>
          <w:lang w:eastAsia="ko-KR"/>
        </w:rPr>
        <w:t>sf</w:t>
      </w:r>
      <w:r w:rsidRPr="008A22F5">
        <w:rPr>
          <w:rFonts w:ascii="나눔명조" w:eastAsia="나눔명조" w:hAnsi="나눔명조"/>
          <w:lang w:eastAsia="ko-KR"/>
        </w:rPr>
        <w:t xml:space="preserve"> 클래스 데이터프레임을 사용하여 단계 구분도를 그린다. 단계 구분도를 그리기 위해서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geo()</w:t>
      </w:r>
      <w:r w:rsidRPr="008A22F5">
        <w:rPr>
          <w:rFonts w:ascii="나눔명조" w:eastAsia="나눔명조" w:hAnsi="나눔명조"/>
          <w:lang w:eastAsia="ko-KR"/>
        </w:rPr>
        <w:t xml:space="preserve">,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 xml:space="preserve"> 중에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를 사용하였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 xml:space="preserve">그리고 전체 플롯의 제목과 여백을 설정하기 위해 </w:t>
      </w:r>
      <w:r w:rsidRPr="008A22F5">
        <w:rPr>
          <w:rStyle w:val="VerbatimChar"/>
          <w:rFonts w:ascii="나눔명조" w:eastAsia="나눔명조" w:hAnsi="나눔명조"/>
          <w:lang w:eastAsia="ko-KR"/>
        </w:rPr>
        <w:t>layout()</w:t>
      </w:r>
      <w:r w:rsidRPr="008A22F5">
        <w:rPr>
          <w:rFonts w:ascii="나눔명조" w:eastAsia="나눔명조" w:hAnsi="나눔명조"/>
          <w:lang w:eastAsia="ko-KR"/>
        </w:rPr>
        <w:t>을 사용하였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다음은 한국 지도에 전국의 대학 신입생 충원율을 색상으로 표시하는 단계구분도를 만드는 R 코드이다.</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drawing>
          <wp:inline distT="0" distB="0" distL="0" distR="0" wp14:anchorId="0073B0C1" wp14:editId="71507B0E">
            <wp:extent cx="5969000" cy="3685857"/>
            <wp:effectExtent l="0" t="0" r="0" b="0"/>
            <wp:docPr id="43" name="Picture" descr="실행결과 VI-12. R의 plot_ly()로 구현한 단계 구분도"/>
            <wp:cNvGraphicFramePr/>
            <a:graphic xmlns:a="http://schemas.openxmlformats.org/drawingml/2006/main">
              <a:graphicData uri="http://schemas.openxmlformats.org/drawingml/2006/picture">
                <pic:pic xmlns:pic="http://schemas.openxmlformats.org/drawingml/2006/picture">
                  <pic:nvPicPr>
                    <pic:cNvPr id="44" name="Picture" descr="./fig/png/6-12.png"/>
                    <pic:cNvPicPr>
                      <a:picLocks noChangeAspect="1" noChangeArrowheads="1"/>
                    </pic:cNvPicPr>
                  </pic:nvPicPr>
                  <pic:blipFill>
                    <a:blip r:embed="rId21"/>
                    <a:stretch>
                      <a:fillRect/>
                    </a:stretch>
                  </pic:blipFill>
                  <pic:spPr bwMode="auto">
                    <a:xfrm>
                      <a:off x="0" y="0"/>
                      <a:ext cx="5969000" cy="3685857"/>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12. R의 plot_ly()로 구현한 단계 구분도</w:t>
      </w:r>
    </w:p>
    <w:p w:rsidR="00B73440" w:rsidRPr="008A22F5" w:rsidRDefault="00374061">
      <w:pPr>
        <w:pStyle w:val="3"/>
        <w:rPr>
          <w:rFonts w:ascii="나눔명조" w:eastAsia="나눔명조" w:hAnsi="나눔명조"/>
        </w:rPr>
      </w:pPr>
      <w:bookmarkStart w:id="18" w:name="맵-박스를-사용한-지도"/>
      <w:bookmarkEnd w:id="17"/>
      <w:bookmarkEnd w:id="16"/>
      <w:r w:rsidRPr="008A22F5">
        <w:rPr>
          <w:rFonts w:ascii="나눔명조" w:eastAsia="나눔명조" w:hAnsi="나눔명조"/>
        </w:rPr>
        <w:t>맵 박스를 사용한 지도</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R에서 스캐터 맵을 맵박스 지도 위에서 구현하는 것은 앞에서 설명한 </w:t>
      </w:r>
      <w:r w:rsidRPr="008A22F5">
        <w:rPr>
          <w:rStyle w:val="VerbatimChar"/>
          <w:rFonts w:ascii="나눔명조" w:eastAsia="나눔명조" w:hAnsi="나눔명조"/>
          <w:lang w:eastAsia="ko-KR"/>
        </w:rPr>
        <w:t>plot_mapbox()</w:t>
      </w:r>
      <w:r w:rsidRPr="008A22F5">
        <w:rPr>
          <w:rFonts w:ascii="나눔명조" w:eastAsia="나눔명조" w:hAnsi="나눔명조"/>
          <w:lang w:eastAsia="ko-KR"/>
        </w:rPr>
        <w:t>로 맵박스로 지도를 그리고, 이 지도 위에 위도와 경도 축에 표현되는 scatter 트레이스를 그리는 방법으로 구현할 수 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맵박스에서 맵을 불러들이는 과정은 크게 세 가지 방법이 있는데 이 세 가지 방법들은 각각의 레이어로 구성이 되는데 기본 레이어 외의 레이어에 속한 맵들의 순서는 ‘below’ 속성을 통해 순서를 다시 구성할 수 있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lastRenderedPageBreak/>
        <w:t xml:space="preserve">첫 번째는 맵 레이어는 layout.mapbox.sytle로 정의되는 기본 맵 레이어이다. 이 맵은 가장 낮은 수준의 레이어로써 필수적인 레이어의 맵이고 순서를 변경할 수 없다. 두 번째는 </w:t>
      </w:r>
      <w:r w:rsidRPr="008A22F5">
        <w:rPr>
          <w:rStyle w:val="VerbatimChar"/>
          <w:rFonts w:ascii="나눔명조" w:eastAsia="나눔명조" w:hAnsi="나눔명조"/>
          <w:lang w:eastAsia="ko-KR"/>
        </w:rPr>
        <w:t>plot_ly()</w:t>
      </w:r>
      <w:r w:rsidRPr="008A22F5">
        <w:rPr>
          <w:rFonts w:ascii="나눔명조" w:eastAsia="나눔명조" w:hAnsi="나눔명조"/>
          <w:lang w:eastAsia="ko-KR"/>
        </w:rPr>
        <w:t>에 의해 불려지는 맵 레이어이다. 보통 이 레이어는 지도에 표시되는 트레이스에 관련한 레이어로 많이 사용된다. 세 번째는 layout.mapbox.layer에 의해 호출되고 순서가 정해지는 레이어이다. 이 레이어는 raster나 vector 등의 타입으로 설정되어 기본 맵이나 트레이스 맵의 보완적 맵으로 많이 사용된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트레이스 이름에 ‘mapbox’가 붙는 트레이스와 ’layout’의 ’mapbox’ 속성들은 mapbox.com에서 제공하는 Mapbox GL JS 오픈 소스 라이브러리를 사용한다. ‘mapbox’ 트레이스의 layout.mapbox.style에서 호출할 때 API 인증이 필요한 지도를 사용하기 위해서는 ’</w:t>
      </w:r>
      <w:hyperlink r:id="rId22">
        <w:r w:rsidRPr="008A22F5">
          <w:rPr>
            <w:rStyle w:val="ac"/>
            <w:rFonts w:ascii="나눔명조" w:eastAsia="나눔명조" w:hAnsi="나눔명조"/>
            <w:lang w:eastAsia="ko-KR"/>
          </w:rPr>
          <w:t>https://mapbox.com/'에서</w:t>
        </w:r>
      </w:hyperlink>
      <w:r w:rsidRPr="008A22F5">
        <w:rPr>
          <w:rFonts w:ascii="나눔명조" w:eastAsia="나눔명조" w:hAnsi="나눔명조"/>
          <w:lang w:eastAsia="ko-KR"/>
        </w:rPr>
        <w:t xml:space="preserve"> 무료 계정을 등록하고 Mapbox 액세스 토큰을 받아야 한다.</w:t>
      </w:r>
    </w:p>
    <w:p w:rsidR="00B73440" w:rsidRPr="008A22F5" w:rsidRDefault="00374061">
      <w:pPr>
        <w:pStyle w:val="a0"/>
        <w:rPr>
          <w:rFonts w:ascii="나눔명조" w:eastAsia="나눔명조" w:hAnsi="나눔명조"/>
        </w:rPr>
      </w:pPr>
      <w:r w:rsidRPr="008A22F5">
        <w:rPr>
          <w:rFonts w:ascii="나눔명조" w:eastAsia="나눔명조" w:hAnsi="나눔명조"/>
        </w:rPr>
        <w:t>‘white-bg’, ‘open-street-map’, ‘carto-positron’, ‘carto-darkmatter’, ‘stamen-terrain’, ‘stamen-toner’, ’stamen-watercolor’의 몇 가지 맵을 제외하고는 대부분의 맵이 API 인증이 필요한데 API 키를 받으면 다음과 같이 설정할 수 있다.</w:t>
      </w:r>
    </w:p>
    <w:p w:rsidR="00B73440" w:rsidRPr="008A22F5" w:rsidRDefault="00374061">
      <w:pPr>
        <w:pStyle w:val="SourceCode"/>
        <w:rPr>
          <w:rFonts w:ascii="나눔명조" w:eastAsia="나눔명조" w:hAnsi="나눔명조"/>
          <w:lang w:eastAsia="ko-KR"/>
        </w:rPr>
      </w:pPr>
      <w:r w:rsidRPr="008A22F5">
        <w:rPr>
          <w:rStyle w:val="DocumentationTok"/>
          <w:rFonts w:ascii="나눔명조" w:eastAsia="나눔명조" w:hAnsi="나눔명조"/>
          <w:lang w:eastAsia="ko-KR"/>
        </w:rPr>
        <w:t>##  맵박스 토큰 설정</w:t>
      </w:r>
      <w:bookmarkStart w:id="19" w:name="_GoBack"/>
      <w:bookmarkEnd w:id="19"/>
      <w:r w:rsidRPr="008A22F5">
        <w:rPr>
          <w:rFonts w:ascii="나눔명조" w:eastAsia="나눔명조" w:hAnsi="나눔명조"/>
          <w:lang w:eastAsia="ko-KR"/>
        </w:rPr>
        <w:br/>
      </w:r>
      <w:r w:rsidRPr="008A22F5">
        <w:rPr>
          <w:rStyle w:val="FunctionTok"/>
          <w:rFonts w:ascii="나눔명조" w:eastAsia="나눔명조" w:hAnsi="나눔명조"/>
          <w:lang w:eastAsia="ko-KR"/>
        </w:rPr>
        <w:t>Sys.setenv</w:t>
      </w:r>
      <w:r w:rsidRPr="008A22F5">
        <w:rPr>
          <w:rStyle w:val="NormalTok"/>
          <w:rFonts w:ascii="나눔명조" w:eastAsia="나눔명조" w:hAnsi="나눔명조"/>
          <w:lang w:eastAsia="ko-KR"/>
        </w:rPr>
        <w:t>(</w:t>
      </w:r>
      <w:r w:rsidRPr="008A22F5">
        <w:rPr>
          <w:rStyle w:val="StringTok"/>
          <w:rFonts w:ascii="나눔명조" w:eastAsia="나눔명조" w:hAnsi="나눔명조"/>
          <w:lang w:eastAsia="ko-KR"/>
        </w:rPr>
        <w:t>"MAPBOX_TOKEN"</w:t>
      </w:r>
      <w:r w:rsidRPr="008A22F5">
        <w:rPr>
          <w:rStyle w:val="NormalTok"/>
          <w:rFonts w:ascii="나눔명조" w:eastAsia="나눔명조" w:hAnsi="나눔명조"/>
          <w:lang w:eastAsia="ko-KR"/>
        </w:rPr>
        <w:t xml:space="preserve"> </w:t>
      </w:r>
      <w:r w:rsidRPr="008A22F5">
        <w:rPr>
          <w:rStyle w:val="OtherTok"/>
          <w:rFonts w:ascii="나눔명조" w:eastAsia="나눔명조" w:hAnsi="나눔명조"/>
          <w:lang w:eastAsia="ko-KR"/>
        </w:rPr>
        <w:t>=</w:t>
      </w:r>
      <w:r w:rsidRPr="008A22F5">
        <w:rPr>
          <w:rStyle w:val="NormalTok"/>
          <w:rFonts w:ascii="나눔명조" w:eastAsia="나눔명조" w:hAnsi="나눔명조"/>
          <w:lang w:eastAsia="ko-KR"/>
        </w:rPr>
        <w:t xml:space="preserve"> mapboxToken)</w:t>
      </w:r>
    </w:p>
    <w:p w:rsidR="00B73440" w:rsidRPr="008A22F5" w:rsidRDefault="00374061">
      <w:pPr>
        <w:pStyle w:val="FirstParagraph"/>
        <w:rPr>
          <w:rFonts w:ascii="나눔명조" w:eastAsia="나눔명조" w:hAnsi="나눔명조"/>
          <w:lang w:eastAsia="ko-KR"/>
        </w:rPr>
      </w:pPr>
      <w:r w:rsidRPr="008A22F5">
        <w:rPr>
          <w:rFonts w:ascii="나눔명조" w:eastAsia="나눔명조" w:hAnsi="나눔명조"/>
          <w:lang w:eastAsia="ko-KR"/>
        </w:rPr>
        <w:t xml:space="preserve">다음은 서울의 주요 대학의 위도와 경도 데이터를 읽어들이고, </w:t>
      </w:r>
      <w:r w:rsidRPr="008A22F5">
        <w:rPr>
          <w:rStyle w:val="VerbatimChar"/>
          <w:rFonts w:ascii="나눔명조" w:eastAsia="나눔명조" w:hAnsi="나눔명조"/>
          <w:lang w:eastAsia="ko-KR"/>
        </w:rPr>
        <w:t>raster</w:t>
      </w:r>
      <w:r w:rsidRPr="008A22F5">
        <w:rPr>
          <w:rFonts w:ascii="나눔명조" w:eastAsia="나눔명조" w:hAnsi="나눔명조"/>
          <w:lang w:eastAsia="ko-KR"/>
        </w:rPr>
        <w:t>패키지에서 우리나라 지도를 시군구 레벨(‘level = 2’)로 불러들였다.</w:t>
      </w:r>
    </w:p>
    <w:p w:rsidR="00B73440" w:rsidRPr="008A22F5" w:rsidRDefault="00374061">
      <w:pPr>
        <w:pStyle w:val="a0"/>
        <w:rPr>
          <w:rFonts w:ascii="나눔명조" w:eastAsia="나눔명조" w:hAnsi="나눔명조"/>
          <w:lang w:eastAsia="ko-KR"/>
        </w:rPr>
      </w:pPr>
      <w:r w:rsidRPr="008A22F5">
        <w:rPr>
          <w:rFonts w:ascii="나눔명조" w:eastAsia="나눔명조" w:hAnsi="나눔명조"/>
          <w:lang w:eastAsia="ko-KR"/>
        </w:rPr>
        <w:t>이 지도 위에 scatter 트레이스로 마커와 텍스트를 사용해 각 대학의 위치를 표시하였다.</w:t>
      </w:r>
    </w:p>
    <w:p w:rsidR="00B73440" w:rsidRPr="00374061" w:rsidRDefault="00374061" w:rsidP="00374061">
      <w:pPr>
        <w:pStyle w:val="R"/>
      </w:pPr>
      <w:r w:rsidRPr="00374061">
        <w:t xml:space="preserve">##  </w:t>
      </w:r>
      <w:r w:rsidRPr="00374061">
        <w:t>대학의</w:t>
      </w:r>
      <w:r w:rsidRPr="00374061">
        <w:t xml:space="preserve"> </w:t>
      </w:r>
      <w:r w:rsidRPr="00374061">
        <w:t>위경도</w:t>
      </w:r>
      <w:r w:rsidRPr="00374061">
        <w:t xml:space="preserve"> </w:t>
      </w:r>
      <w:r w:rsidRPr="00374061">
        <w:t>데이터</w:t>
      </w:r>
      <w:r w:rsidRPr="00374061">
        <w:t xml:space="preserve"> </w:t>
      </w:r>
      <w:r w:rsidRPr="00374061">
        <w:t>불러들임</w:t>
      </w:r>
      <w:r w:rsidRPr="00374061">
        <w:br/>
        <w:t>df_univ &lt;- read_excel("</w:t>
      </w:r>
      <w:r w:rsidRPr="00374061">
        <w:t>파일저장경로</w:t>
      </w:r>
      <w:r w:rsidRPr="00374061">
        <w:t xml:space="preserve">/university.xlsx", </w:t>
      </w:r>
      <w:r w:rsidRPr="00374061">
        <w:br/>
        <w:t xml:space="preserve">                      col_types = c('text', 'numeric', 'numeric'))</w:t>
      </w:r>
      <w:r w:rsidRPr="00374061">
        <w:br/>
      </w:r>
      <w:r w:rsidRPr="00374061">
        <w:br/>
        <w:t>plot_dat_seoul &lt;- plot_dat |&gt; filter(GID_1 == 'KOR.16_1')</w:t>
      </w:r>
      <w:r w:rsidRPr="00374061">
        <w:br/>
      </w:r>
      <w:r w:rsidRPr="00374061">
        <w:br/>
        <w:t>plot_mapbox(plot_dat_seoul) |&gt;</w:t>
      </w:r>
      <w:r w:rsidRPr="00374061">
        <w:br/>
        <w:t xml:space="preserve">  add_trace(data = df_univ, type = 'scattermapbox', mode = 'markers+text', </w:t>
      </w:r>
      <w:r w:rsidRPr="00374061">
        <w:br/>
        <w:t xml:space="preserve">            x = ~lon, y = ~lat,</w:t>
      </w:r>
      <w:r w:rsidRPr="00374061">
        <w:br/>
        <w:t xml:space="preserve">            marker = list(size = 10, symbol = 'marker'),</w:t>
      </w:r>
      <w:r w:rsidRPr="00374061">
        <w:br/>
        <w:t xml:space="preserve">            text = ~</w:t>
      </w:r>
      <w:r w:rsidRPr="00374061">
        <w:t>학교명</w:t>
      </w:r>
      <w:r w:rsidRPr="00374061">
        <w:t xml:space="preserve">, textposition = 'top center', </w:t>
      </w:r>
      <w:r w:rsidRPr="00374061">
        <w:br/>
        <w:t xml:space="preserve">            textfont = list(color = 'blue')) |&gt;</w:t>
      </w:r>
      <w:r w:rsidRPr="00374061">
        <w:br/>
        <w:t xml:space="preserve">  layout(title = '</w:t>
      </w:r>
      <w:r w:rsidRPr="00374061">
        <w:t>서울지역</w:t>
      </w:r>
      <w:r w:rsidRPr="00374061">
        <w:t xml:space="preserve"> </w:t>
      </w:r>
      <w:r w:rsidRPr="00374061">
        <w:t>주요</w:t>
      </w:r>
      <w:r w:rsidRPr="00374061">
        <w:t xml:space="preserve"> </w:t>
      </w:r>
      <w:r w:rsidRPr="00374061">
        <w:t>대학</w:t>
      </w:r>
      <w:r w:rsidRPr="00374061">
        <w:t>',</w:t>
      </w:r>
      <w:r w:rsidRPr="00374061">
        <w:br/>
        <w:t xml:space="preserve">         autosize=TRUE, hovermode='closest',</w:t>
      </w:r>
      <w:r w:rsidRPr="00374061">
        <w:br/>
        <w:t xml:space="preserve">         mapbox=list(</w:t>
      </w:r>
      <w:r w:rsidRPr="00374061">
        <w:br/>
        <w:t xml:space="preserve">           bearing=0, center=list(lon=126.98, lat=37.56),</w:t>
      </w:r>
      <w:r w:rsidRPr="00374061">
        <w:br/>
        <w:t xml:space="preserve">           pitch=0, zoom=10, style="light"),</w:t>
      </w:r>
      <w:r w:rsidRPr="00374061">
        <w:br/>
        <w:t xml:space="preserve">        margin = margins_R, </w:t>
      </w:r>
      <w:r w:rsidRPr="00374061">
        <w:br/>
        <w:t xml:space="preserve">        showlegend = FALSE)</w:t>
      </w:r>
    </w:p>
    <w:p w:rsidR="00B73440" w:rsidRPr="008A22F5" w:rsidRDefault="00374061">
      <w:pPr>
        <w:pStyle w:val="CaptionedFigure"/>
        <w:rPr>
          <w:rFonts w:ascii="나눔명조" w:eastAsia="나눔명조" w:hAnsi="나눔명조"/>
        </w:rPr>
      </w:pPr>
      <w:r w:rsidRPr="008A22F5">
        <w:rPr>
          <w:rFonts w:ascii="나눔명조" w:eastAsia="나눔명조" w:hAnsi="나눔명조"/>
          <w:noProof/>
          <w:lang w:eastAsia="ko-KR"/>
        </w:rPr>
        <w:lastRenderedPageBreak/>
        <w:drawing>
          <wp:inline distT="0" distB="0" distL="0" distR="0" wp14:anchorId="378DC8F7" wp14:editId="55637AEE">
            <wp:extent cx="5969000" cy="3786111"/>
            <wp:effectExtent l="0" t="0" r="0" b="0"/>
            <wp:docPr id="45" name="Picture" descr="실행결과 VI-13. R의 맵 박스를 사용한 지도"/>
            <wp:cNvGraphicFramePr/>
            <a:graphic xmlns:a="http://schemas.openxmlformats.org/drawingml/2006/main">
              <a:graphicData uri="http://schemas.openxmlformats.org/drawingml/2006/picture">
                <pic:pic xmlns:pic="http://schemas.openxmlformats.org/drawingml/2006/picture">
                  <pic:nvPicPr>
                    <pic:cNvPr id="46" name="Picture" descr="./fig/png/6-13.png"/>
                    <pic:cNvPicPr>
                      <a:picLocks noChangeAspect="1" noChangeArrowheads="1"/>
                    </pic:cNvPicPr>
                  </pic:nvPicPr>
                  <pic:blipFill>
                    <a:blip r:embed="rId23"/>
                    <a:stretch>
                      <a:fillRect/>
                    </a:stretch>
                  </pic:blipFill>
                  <pic:spPr bwMode="auto">
                    <a:xfrm>
                      <a:off x="0" y="0"/>
                      <a:ext cx="5969000" cy="3786111"/>
                    </a:xfrm>
                    <a:prstGeom prst="rect">
                      <a:avLst/>
                    </a:prstGeom>
                    <a:noFill/>
                    <a:ln w="9525">
                      <a:noFill/>
                      <a:headEnd/>
                      <a:tailEnd/>
                    </a:ln>
                  </pic:spPr>
                </pic:pic>
              </a:graphicData>
            </a:graphic>
          </wp:inline>
        </w:drawing>
      </w:r>
    </w:p>
    <w:p w:rsidR="00B73440" w:rsidRPr="008A22F5" w:rsidRDefault="00374061">
      <w:pPr>
        <w:pStyle w:val="ImageCaption"/>
        <w:rPr>
          <w:rFonts w:ascii="나눔명조" w:eastAsia="나눔명조" w:hAnsi="나눔명조"/>
          <w:lang w:eastAsia="ko-KR"/>
        </w:rPr>
      </w:pPr>
      <w:r w:rsidRPr="008A22F5">
        <w:rPr>
          <w:rFonts w:ascii="나눔명조" w:eastAsia="나눔명조" w:hAnsi="나눔명조"/>
          <w:lang w:eastAsia="ko-KR"/>
        </w:rPr>
        <w:t>실행결과 VI-13. R의 맵 박스를 사용한 지도</w:t>
      </w:r>
      <w:bookmarkEnd w:id="18"/>
      <w:bookmarkEnd w:id="15"/>
      <w:bookmarkEnd w:id="5"/>
    </w:p>
    <w:sectPr w:rsidR="00B73440" w:rsidRPr="008A22F5">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4061" w:rsidRDefault="00374061">
      <w:pPr>
        <w:spacing w:after="0"/>
      </w:pPr>
      <w:r>
        <w:separator/>
      </w:r>
    </w:p>
  </w:endnote>
  <w:endnote w:type="continuationSeparator" w:id="0">
    <w:p w:rsidR="00374061" w:rsidRDefault="003740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바른고딕">
    <w:panose1 w:val="020B0603020101020101"/>
    <w:charset w:val="81"/>
    <w:family w:val="modern"/>
    <w:pitch w:val="variable"/>
    <w:sig w:usb0="800002A7" w:usb1="09D77CFB" w:usb2="00000010" w:usb3="00000000" w:csb0="00080001" w:csb1="00000000"/>
  </w:font>
  <w:font w:name="나눔스퀘어라운드 Regular">
    <w:panose1 w:val="020B0600000101010101"/>
    <w:charset w:val="81"/>
    <w:family w:val="modern"/>
    <w:pitch w:val="variable"/>
    <w:sig w:usb0="800002A7" w:usb1="29D7FCFB" w:usb2="00000010" w:usb3="00000000" w:csb0="00280005" w:csb1="00000000"/>
  </w:font>
  <w:font w:name="D2Coding">
    <w:panose1 w:val="020B0609020101020101"/>
    <w:charset w:val="81"/>
    <w:family w:val="modern"/>
    <w:pitch w:val="fixed"/>
    <w:sig w:usb0="800002EF" w:usb1="79D7FDFB" w:usb2="00000034" w:usb3="00000000" w:csb0="00080001" w:csb1="00000000"/>
  </w:font>
  <w:font w:name="나눔명조">
    <w:panose1 w:val="02020603020101020101"/>
    <w:charset w:val="81"/>
    <w:family w:val="roman"/>
    <w:pitch w:val="variable"/>
    <w:sig w:usb0="800002A7" w:usb1="09D7FCFB" w:usb2="00000010" w:usb3="00000000" w:csb0="00080001" w:csb1="00000000"/>
  </w:font>
  <w:font w:name="나눔고딕">
    <w:panose1 w:val="020D0604000000000000"/>
    <w:charset w:val="81"/>
    <w:family w:val="modern"/>
    <w:pitch w:val="variable"/>
    <w:sig w:usb0="900002A7" w:usb1="29D7FCFB" w:usb2="00000010" w:usb3="00000000" w:csb0="00080001" w:csb1="00000000"/>
  </w:font>
  <w:font w:name="굴림">
    <w:altName w:val="Gulim"/>
    <w:panose1 w:val="020B0600000101010101"/>
    <w:charset w:val="81"/>
    <w:family w:val="moder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4061" w:rsidRDefault="00374061">
      <w:r>
        <w:separator/>
      </w:r>
    </w:p>
  </w:footnote>
  <w:footnote w:type="continuationSeparator" w:id="0">
    <w:p w:rsidR="00374061" w:rsidRDefault="00374061">
      <w:r>
        <w:continuationSeparator/>
      </w:r>
    </w:p>
  </w:footnote>
  <w:footnote w:id="1">
    <w:p w:rsidR="00374061" w:rsidRDefault="00374061">
      <w:pPr>
        <w:pStyle w:val="a9"/>
      </w:pPr>
      <w:r>
        <w:rPr>
          <w:rStyle w:val="ab"/>
        </w:rPr>
        <w:footnoteRef/>
      </w:r>
      <w:r>
        <w:t xml:space="preserve"> </w:t>
      </w:r>
      <w:hyperlink r:id="rId1">
        <w:r>
          <w:rPr>
            <w:rStyle w:val="ac"/>
          </w:rPr>
          <w:t>https://ko.wikipedia.org/wiki/GeoJSON</w:t>
        </w:r>
      </w:hyperlink>
    </w:p>
  </w:footnote>
  <w:footnote w:id="2">
    <w:p w:rsidR="00374061" w:rsidRDefault="00374061">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교육통계</w:t>
      </w:r>
      <w:r>
        <w:rPr>
          <w:lang w:eastAsia="ko-KR"/>
        </w:rPr>
        <w:t xml:space="preserve"> </w:t>
      </w:r>
      <w:r>
        <w:rPr>
          <w:lang w:eastAsia="ko-KR"/>
        </w:rPr>
        <w:t>홈페이지</w:t>
      </w:r>
      <w:r>
        <w:rPr>
          <w:lang w:eastAsia="ko-KR"/>
        </w:rPr>
        <w:t>(</w:t>
      </w:r>
      <w:hyperlink r:id="rId2">
        <w:r>
          <w:rPr>
            <w:rStyle w:val="ac"/>
            <w:lang w:eastAsia="ko-KR"/>
          </w:rPr>
          <w:t>https://kess.kedi.re.kr)</w:t>
        </w:r>
        <w:r>
          <w:rPr>
            <w:rStyle w:val="ac"/>
            <w:lang w:eastAsia="ko-KR"/>
          </w:rPr>
          <w:t>에서</w:t>
        </w:r>
      </w:hyperlink>
      <w:r>
        <w:rPr>
          <w:lang w:eastAsia="ko-KR"/>
        </w:rPr>
        <w:t>에서</w:t>
      </w:r>
      <w:r>
        <w:rPr>
          <w:lang w:eastAsia="ko-KR"/>
        </w:rPr>
        <w:t xml:space="preserve">){.uri} </w:t>
      </w:r>
      <w:r>
        <w:rPr>
          <w:lang w:eastAsia="ko-KR"/>
        </w:rPr>
        <w:t>다운로드</w:t>
      </w:r>
      <w:r>
        <w:rPr>
          <w:lang w:eastAsia="ko-KR"/>
        </w:rPr>
        <w:t xml:space="preserve"> </w:t>
      </w:r>
      <w:r>
        <w:rPr>
          <w:lang w:eastAsia="ko-KR"/>
        </w:rPr>
        <w:t>받을</w:t>
      </w:r>
      <w:r>
        <w:rPr>
          <w:lang w:eastAsia="ko-KR"/>
        </w:rPr>
        <w:t xml:space="preserve"> </w:t>
      </w:r>
      <w:r>
        <w:rPr>
          <w:lang w:eastAsia="ko-KR"/>
        </w:rPr>
        <w:t>수</w:t>
      </w:r>
      <w:r>
        <w:rPr>
          <w:lang w:eastAsia="ko-KR"/>
        </w:rPr>
        <w:t xml:space="preserve"> </w:t>
      </w:r>
      <w:r>
        <w:rPr>
          <w:lang w:eastAsia="ko-KR"/>
        </w:rPr>
        <w:t>있으며</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 w:id="3">
    <w:p w:rsidR="00374061" w:rsidRDefault="00374061">
      <w:pPr>
        <w:pStyle w:val="a9"/>
        <w:rPr>
          <w:lang w:eastAsia="ko-KR"/>
        </w:rPr>
      </w:pPr>
      <w:r>
        <w:rPr>
          <w:rStyle w:val="ab"/>
        </w:rPr>
        <w:footnoteRef/>
      </w:r>
      <w:r>
        <w:rPr>
          <w:lang w:eastAsia="ko-KR"/>
        </w:rPr>
        <w:t xml:space="preserve"> </w:t>
      </w:r>
      <w:r>
        <w:rPr>
          <w:lang w:eastAsia="ko-KR"/>
        </w:rPr>
        <w:t>해당</w:t>
      </w:r>
      <w:r>
        <w:rPr>
          <w:lang w:eastAsia="ko-KR"/>
        </w:rPr>
        <w:t xml:space="preserve"> </w:t>
      </w:r>
      <w:r>
        <w:rPr>
          <w:lang w:eastAsia="ko-KR"/>
        </w:rPr>
        <w:t>파일은</w:t>
      </w:r>
      <w:r>
        <w:rPr>
          <w:lang w:eastAsia="ko-KR"/>
        </w:rPr>
        <w:t xml:space="preserve"> </w:t>
      </w:r>
      <w:r>
        <w:rPr>
          <w:lang w:eastAsia="ko-KR"/>
        </w:rPr>
        <w:t>필자의</w:t>
      </w:r>
      <w:r>
        <w:rPr>
          <w:lang w:eastAsia="ko-KR"/>
        </w:rPr>
        <w:t xml:space="preserve"> </w:t>
      </w:r>
      <w:r>
        <w:rPr>
          <w:lang w:eastAsia="ko-KR"/>
        </w:rPr>
        <w:t>블로그에서도</w:t>
      </w:r>
      <w:r>
        <w:rPr>
          <w:lang w:eastAsia="ko-KR"/>
        </w:rPr>
        <w:t xml:space="preserve"> </w:t>
      </w:r>
      <w:r>
        <w:rPr>
          <w:lang w:eastAsia="ko-KR"/>
        </w:rPr>
        <w:t>다운받을</w:t>
      </w:r>
      <w:r>
        <w:rPr>
          <w:lang w:eastAsia="ko-KR"/>
        </w:rPr>
        <w:t xml:space="preserve"> </w:t>
      </w:r>
      <w:r>
        <w:rPr>
          <w:lang w:eastAsia="ko-KR"/>
        </w:rPr>
        <w:t>수</w:t>
      </w:r>
      <w:r>
        <w:rPr>
          <w:lang w:eastAsia="ko-KR"/>
        </w:rPr>
        <w:t xml:space="preserve"> </w:t>
      </w:r>
      <w:r>
        <w:rPr>
          <w:lang w:eastAsia="ko-KR"/>
        </w:rPr>
        <w:t>있다</w:t>
      </w:r>
      <w:r>
        <w:rPr>
          <w:lang w:eastAsia="ko-KR"/>
        </w:rP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34606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0A1AD2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BEB5ABA"/>
    <w:multiLevelType w:val="hybridMultilevel"/>
    <w:tmpl w:val="B67C6728"/>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2DC2614"/>
    <w:multiLevelType w:val="hybridMultilevel"/>
    <w:tmpl w:val="172C460E"/>
    <w:lvl w:ilvl="0" w:tplc="04090009">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4B88F872"/>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2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4"/>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4"/>
  </w:num>
  <w:num w:numId="14">
    <w:abstractNumId w:val="23"/>
  </w:num>
  <w:num w:numId="15">
    <w:abstractNumId w:val="22"/>
  </w:num>
  <w:num w:numId="16">
    <w:abstractNumId w:val="15"/>
  </w:num>
  <w:num w:numId="17">
    <w:abstractNumId w:val="16"/>
  </w:num>
  <w:num w:numId="18">
    <w:abstractNumId w:val="28"/>
  </w:num>
  <w:num w:numId="19">
    <w:abstractNumId w:val="20"/>
  </w:num>
  <w:num w:numId="20">
    <w:abstractNumId w:val="27"/>
  </w:num>
  <w:num w:numId="21">
    <w:abstractNumId w:val="13"/>
  </w:num>
  <w:num w:numId="22">
    <w:abstractNumId w:val="17"/>
  </w:num>
  <w:num w:numId="23">
    <w:abstractNumId w:val="19"/>
  </w:num>
  <w:num w:numId="24">
    <w:abstractNumId w:val="12"/>
  </w:num>
  <w:num w:numId="25">
    <w:abstractNumId w:val="18"/>
  </w:num>
  <w:num w:numId="26">
    <w:abstractNumId w:val="10"/>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21"/>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73440"/>
    <w:rsid w:val="00374061"/>
    <w:rsid w:val="008A22F5"/>
    <w:rsid w:val="00941E06"/>
    <w:rsid w:val="00B73440"/>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83285"/>
  <w15:docId w15:val="{039737E2-5F42-48E0-A719-79D78EBA2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
    <w:next w:val="a0"/>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
    <w:next w:val="a0"/>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
    <w:next w:val="a0"/>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
    <w:next w:val="a0"/>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
    <w:next w:val="a0"/>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
    <w:next w:val="a0"/>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4"/>
    <w:next w:val="a0"/>
    <w:qFormat/>
    <w:rsid w:val="009137D8"/>
    <w:pPr>
      <w:pBdr>
        <w:bottom w:val="none" w:sz="0" w:space="0" w:color="auto"/>
      </w:pBd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1"/>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0"/>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1"/>
    <w:link w:val="a0"/>
    <w:rsid w:val="009137D8"/>
  </w:style>
  <w:style w:type="paragraph" w:styleId="ad">
    <w:name w:val="List Paragraph"/>
    <w:basedOn w:val="a"/>
    <w:rsid w:val="005E0C3D"/>
    <w:pPr>
      <w:ind w:left="720"/>
      <w:contextualSpacing/>
    </w:pPr>
  </w:style>
  <w:style w:type="numbering" w:customStyle="1" w:styleId="Defaultul">
    <w:name w:val="Default ul"/>
    <w:basedOn w:val="a3"/>
    <w:uiPriority w:val="99"/>
    <w:rsid w:val="005E0C3D"/>
    <w:pPr>
      <w:numPr>
        <w:numId w:val="22"/>
      </w:numPr>
    </w:pPr>
  </w:style>
  <w:style w:type="numbering" w:customStyle="1" w:styleId="Defaultol">
    <w:name w:val="Default ol"/>
    <w:basedOn w:val="a3"/>
    <w:uiPriority w:val="99"/>
    <w:rsid w:val="005E0C3D"/>
    <w:pPr>
      <w:numPr>
        <w:numId w:val="23"/>
      </w:numPr>
    </w:pPr>
  </w:style>
  <w:style w:type="paragraph" w:styleId="ae">
    <w:name w:val="footer"/>
    <w:basedOn w:val="a"/>
    <w:link w:val="Char1"/>
    <w:unhideWhenUsed/>
    <w:rsid w:val="00676DF8"/>
    <w:pPr>
      <w:tabs>
        <w:tab w:val="center" w:pos="4536"/>
        <w:tab w:val="right" w:pos="9072"/>
      </w:tabs>
      <w:spacing w:after="0"/>
    </w:pPr>
  </w:style>
  <w:style w:type="character" w:customStyle="1" w:styleId="Char1">
    <w:name w:val="바닥글 Char"/>
    <w:basedOn w:val="a1"/>
    <w:link w:val="ae"/>
    <w:rsid w:val="00676DF8"/>
  </w:style>
  <w:style w:type="character" w:styleId="af">
    <w:name w:val="page number"/>
    <w:basedOn w:val="a1"/>
    <w:semiHidden/>
    <w:unhideWhenUsed/>
    <w:rsid w:val="00676DF8"/>
  </w:style>
  <w:style w:type="paragraph" w:styleId="af0">
    <w:name w:val="header"/>
    <w:basedOn w:val="a"/>
    <w:link w:val="Char2"/>
    <w:unhideWhenUsed/>
    <w:rsid w:val="003F65B2"/>
    <w:pPr>
      <w:tabs>
        <w:tab w:val="center" w:pos="4536"/>
        <w:tab w:val="right" w:pos="9072"/>
      </w:tabs>
      <w:spacing w:after="0"/>
    </w:pPr>
  </w:style>
  <w:style w:type="character" w:customStyle="1" w:styleId="Char2">
    <w:name w:val="머리글 Char"/>
    <w:basedOn w:val="a1"/>
    <w:link w:val="af0"/>
    <w:rsid w:val="003F65B2"/>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customStyle="1" w:styleId="boxBorder">
    <w:name w:val="boxBorder"/>
    <w:basedOn w:val="a"/>
    <w:link w:val="boxBorderChar"/>
    <w:qFormat/>
    <w:rsid w:val="008A22F5"/>
    <w:p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spacing w:before="36" w:after="36"/>
    </w:pPr>
    <w:rPr>
      <w:rFonts w:ascii="나눔바른고딕" w:eastAsia="나눔바른고딕" w:hAnsi="나눔바른고딕" w:cs="나눔스퀘어라운드 Regular"/>
      <w:b/>
      <w:sz w:val="22"/>
      <w:lang w:eastAsia="ko-KR"/>
    </w:rPr>
  </w:style>
  <w:style w:type="character" w:customStyle="1" w:styleId="boxBorderChar">
    <w:name w:val="boxBorder Char"/>
    <w:basedOn w:val="a1"/>
    <w:link w:val="boxBorder"/>
    <w:rsid w:val="008A22F5"/>
    <w:rPr>
      <w:rFonts w:ascii="나눔바른고딕" w:eastAsia="나눔바른고딕" w:hAnsi="나눔바른고딕" w:cs="나눔스퀘어라운드 Regular"/>
      <w:b/>
      <w:sz w:val="22"/>
      <w:lang w:eastAsia="ko-KR"/>
    </w:rPr>
  </w:style>
  <w:style w:type="paragraph" w:customStyle="1" w:styleId="python">
    <w:name w:val="python"/>
    <w:link w:val="pythonChar"/>
    <w:qFormat/>
    <w:rsid w:val="008A22F5"/>
    <w:pPr>
      <w:pBdr>
        <w:top w:val="single" w:sz="4" w:space="1" w:color="auto"/>
        <w:left w:val="single" w:sz="4" w:space="4" w:color="auto"/>
        <w:bottom w:val="single" w:sz="4" w:space="1" w:color="auto"/>
        <w:right w:val="single" w:sz="4" w:space="4" w:color="auto"/>
      </w:pBdr>
      <w:shd w:val="clear" w:color="auto" w:fill="F2F2F2" w:themeFill="background1" w:themeFillShade="F2"/>
    </w:pPr>
    <w:rPr>
      <w:rFonts w:ascii="D2Coding" w:eastAsia="D2Coding" w:hAnsi="D2Coding" w:cs="D2Coding"/>
      <w:sz w:val="20"/>
      <w:szCs w:val="20"/>
    </w:rPr>
  </w:style>
  <w:style w:type="character" w:customStyle="1" w:styleId="pythonChar">
    <w:name w:val="python Char"/>
    <w:basedOn w:val="a1"/>
    <w:link w:val="python"/>
    <w:rsid w:val="008A22F5"/>
    <w:rPr>
      <w:rFonts w:ascii="D2Coding" w:eastAsia="D2Coding" w:hAnsi="D2Coding" w:cs="D2Coding"/>
      <w:sz w:val="20"/>
      <w:szCs w:val="20"/>
      <w:shd w:val="clear" w:color="auto" w:fill="F2F2F2" w:themeFill="background1" w:themeFillShade="F2"/>
    </w:rPr>
  </w:style>
  <w:style w:type="paragraph" w:customStyle="1" w:styleId="R">
    <w:name w:val="R"/>
    <w:link w:val="RChar"/>
    <w:qFormat/>
    <w:rsid w:val="008A22F5"/>
    <w:pPr>
      <w:pBdr>
        <w:top w:val="single" w:sz="4" w:space="1" w:color="auto"/>
        <w:left w:val="single" w:sz="4" w:space="4" w:color="auto"/>
        <w:bottom w:val="single" w:sz="4" w:space="1" w:color="auto"/>
        <w:right w:val="single" w:sz="4" w:space="4" w:color="auto"/>
      </w:pBdr>
      <w:shd w:val="clear" w:color="auto" w:fill="DBE5F1" w:themeFill="accent1" w:themeFillTint="33"/>
    </w:pPr>
    <w:rPr>
      <w:rFonts w:eastAsia="D2Coding"/>
      <w:color w:val="000000" w:themeColor="text1"/>
      <w:sz w:val="20"/>
    </w:rPr>
  </w:style>
  <w:style w:type="character" w:customStyle="1" w:styleId="RChar">
    <w:name w:val="R Char"/>
    <w:basedOn w:val="a1"/>
    <w:link w:val="R"/>
    <w:rsid w:val="008A22F5"/>
    <w:rPr>
      <w:rFonts w:eastAsia="D2Coding"/>
      <w:color w:val="000000" w:themeColor="text1"/>
      <w:sz w:val="20"/>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1693900">
      <w:bodyDiv w:val="1"/>
      <w:marLeft w:val="0"/>
      <w:marRight w:val="0"/>
      <w:marTop w:val="0"/>
      <w:marBottom w:val="0"/>
      <w:divBdr>
        <w:top w:val="none" w:sz="0" w:space="0" w:color="auto"/>
        <w:left w:val="none" w:sz="0" w:space="0" w:color="auto"/>
        <w:bottom w:val="none" w:sz="0" w:space="0" w:color="auto"/>
        <w:right w:val="none" w:sz="0" w:space="0" w:color="auto"/>
      </w:divBdr>
    </w:div>
    <w:div w:id="226915578">
      <w:bodyDiv w:val="1"/>
      <w:marLeft w:val="0"/>
      <w:marRight w:val="0"/>
      <w:marTop w:val="0"/>
      <w:marBottom w:val="0"/>
      <w:divBdr>
        <w:top w:val="none" w:sz="0" w:space="0" w:color="auto"/>
        <w:left w:val="none" w:sz="0" w:space="0" w:color="auto"/>
        <w:bottom w:val="none" w:sz="0" w:space="0" w:color="auto"/>
        <w:right w:val="none" w:sz="0" w:space="0" w:color="auto"/>
      </w:divBdr>
    </w:div>
    <w:div w:id="505554850">
      <w:bodyDiv w:val="1"/>
      <w:marLeft w:val="0"/>
      <w:marRight w:val="0"/>
      <w:marTop w:val="0"/>
      <w:marBottom w:val="0"/>
      <w:divBdr>
        <w:top w:val="none" w:sz="0" w:space="0" w:color="auto"/>
        <w:left w:val="none" w:sz="0" w:space="0" w:color="auto"/>
        <w:bottom w:val="none" w:sz="0" w:space="0" w:color="auto"/>
        <w:right w:val="none" w:sz="0" w:space="0" w:color="auto"/>
      </w:divBdr>
    </w:div>
    <w:div w:id="579874279">
      <w:bodyDiv w:val="1"/>
      <w:marLeft w:val="0"/>
      <w:marRight w:val="0"/>
      <w:marTop w:val="0"/>
      <w:marBottom w:val="0"/>
      <w:divBdr>
        <w:top w:val="none" w:sz="0" w:space="0" w:color="auto"/>
        <w:left w:val="none" w:sz="0" w:space="0" w:color="auto"/>
        <w:bottom w:val="none" w:sz="0" w:space="0" w:color="auto"/>
        <w:right w:val="none" w:sz="0" w:space="0" w:color="auto"/>
      </w:divBdr>
    </w:div>
    <w:div w:id="680738985">
      <w:bodyDiv w:val="1"/>
      <w:marLeft w:val="0"/>
      <w:marRight w:val="0"/>
      <w:marTop w:val="0"/>
      <w:marBottom w:val="0"/>
      <w:divBdr>
        <w:top w:val="none" w:sz="0" w:space="0" w:color="auto"/>
        <w:left w:val="none" w:sz="0" w:space="0" w:color="auto"/>
        <w:bottom w:val="none" w:sz="0" w:space="0" w:color="auto"/>
        <w:right w:val="none" w:sz="0" w:space="0" w:color="auto"/>
      </w:divBdr>
    </w:div>
    <w:div w:id="959413263">
      <w:bodyDiv w:val="1"/>
      <w:marLeft w:val="0"/>
      <w:marRight w:val="0"/>
      <w:marTop w:val="0"/>
      <w:marBottom w:val="0"/>
      <w:divBdr>
        <w:top w:val="none" w:sz="0" w:space="0" w:color="auto"/>
        <w:left w:val="none" w:sz="0" w:space="0" w:color="auto"/>
        <w:bottom w:val="none" w:sz="0" w:space="0" w:color="auto"/>
        <w:right w:val="none" w:sz="0" w:space="0" w:color="auto"/>
      </w:divBdr>
    </w:div>
    <w:div w:id="1328556738">
      <w:bodyDiv w:val="1"/>
      <w:marLeft w:val="0"/>
      <w:marRight w:val="0"/>
      <w:marTop w:val="0"/>
      <w:marBottom w:val="0"/>
      <w:divBdr>
        <w:top w:val="none" w:sz="0" w:space="0" w:color="auto"/>
        <w:left w:val="none" w:sz="0" w:space="0" w:color="auto"/>
        <w:bottom w:val="none" w:sz="0" w:space="0" w:color="auto"/>
        <w:right w:val="none" w:sz="0" w:space="0" w:color="auto"/>
      </w:divBdr>
    </w:div>
    <w:div w:id="1484392365">
      <w:bodyDiv w:val="1"/>
      <w:marLeft w:val="0"/>
      <w:marRight w:val="0"/>
      <w:marTop w:val="0"/>
      <w:marBottom w:val="0"/>
      <w:divBdr>
        <w:top w:val="none" w:sz="0" w:space="0" w:color="auto"/>
        <w:left w:val="none" w:sz="0" w:space="0" w:color="auto"/>
        <w:bottom w:val="none" w:sz="0" w:space="0" w:color="auto"/>
        <w:right w:val="none" w:sz="0" w:space="0" w:color="auto"/>
      </w:divBdr>
    </w:div>
    <w:div w:id="1589580865">
      <w:bodyDiv w:val="1"/>
      <w:marLeft w:val="0"/>
      <w:marRight w:val="0"/>
      <w:marTop w:val="0"/>
      <w:marBottom w:val="0"/>
      <w:divBdr>
        <w:top w:val="none" w:sz="0" w:space="0" w:color="auto"/>
        <w:left w:val="none" w:sz="0" w:space="0" w:color="auto"/>
        <w:bottom w:val="none" w:sz="0" w:space="0" w:color="auto"/>
        <w:right w:val="none" w:sz="0" w:space="0" w:color="auto"/>
      </w:divBdr>
    </w:div>
    <w:div w:id="163270588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70305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www.naturalearthdata.com/" TargetMode="External"/><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aturalearthdata.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mapbox.com/'&#50640;&#49436;"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kess.kedi.re.kr" TargetMode="External"/><Relationship Id="rId1" Type="http://schemas.openxmlformats.org/officeDocument/2006/relationships/hyperlink" Target="https://ko.wikipedia.org/wiki/GeoJ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2</Pages>
  <Words>8109</Words>
  <Characters>46226</Characters>
  <Application>Microsoft Office Word</Application>
  <DocSecurity>0</DocSecurity>
  <Lines>385</Lines>
  <Paragraphs>108</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VI. 지수와 지도의 시각화</vt:lpstr>
      <vt:lpstr>Title</vt:lpstr>
    </vt:vector>
  </TitlesOfParts>
  <Company/>
  <LinksUpToDate>false</LinksUpToDate>
  <CharactersWithSpaces>5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 지수와 지도의 시각화</dc:title>
  <dc:creator/>
  <cp:keywords/>
  <cp:lastModifiedBy>standard</cp:lastModifiedBy>
  <cp:revision>2</cp:revision>
  <dcterms:created xsi:type="dcterms:W3CDTF">2023-01-14T16:48:00Z</dcterms:created>
  <dcterms:modified xsi:type="dcterms:W3CDTF">2023-01-15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